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A88BF6" w14:textId="59BB3026" w:rsidR="00634647" w:rsidRDefault="00A326C6" w:rsidP="0084596A">
      <w:pPr>
        <w:spacing w:after="120" w:line="240" w:lineRule="auto"/>
        <w:rPr>
          <w:sz w:val="20"/>
          <w:szCs w:val="20"/>
        </w:rPr>
      </w:pPr>
      <w:r w:rsidRPr="003015A5">
        <w:rPr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60CFEF0" wp14:editId="7D330BAD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2360930" cy="828675"/>
                <wp:effectExtent l="0" t="0" r="27940" b="2857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286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10180E" w14:textId="1DAD8D4E" w:rsidR="00A326C6" w:rsidRPr="00C241C3" w:rsidRDefault="00A326C6" w:rsidP="00A326C6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MAIN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0CFEF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34.7pt;margin-top:.65pt;width:185.9pt;height:65.25pt;z-index:251687936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" fillcolor="#deeaf6 [664]">
                <v:textbox>
                  <w:txbxContent>
                    <w:p w14:paraId="4610180E" w14:textId="1DAD8D4E" w:rsidR="00A326C6" w:rsidRPr="00C241C3" w:rsidRDefault="00A326C6" w:rsidP="00A326C6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MAIN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72B15" w:rsidRPr="0046175E">
        <w:rPr>
          <w:sz w:val="20"/>
          <w:szCs w:val="20"/>
        </w:rPr>
        <w:t xml:space="preserve">1. </w:t>
      </w:r>
      <w:r w:rsidR="00C72B15" w:rsidRPr="00BD7A41">
        <w:rPr>
          <w:sz w:val="20"/>
          <w:szCs w:val="20"/>
          <w:u w:val="single"/>
        </w:rPr>
        <w:t>Create Game</w:t>
      </w:r>
      <w:r w:rsidR="00C72B15" w:rsidRPr="0046175E">
        <w:rPr>
          <w:sz w:val="20"/>
          <w:szCs w:val="20"/>
        </w:rPr>
        <w:t>.</w:t>
      </w:r>
    </w:p>
    <w:p w14:paraId="53A3C10F" w14:textId="6CF94A2A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1.1 </w:t>
      </w:r>
      <w:r w:rsidRPr="00BB3C4F">
        <w:rPr>
          <w:i/>
          <w:iCs/>
          <w:sz w:val="20"/>
          <w:szCs w:val="20"/>
        </w:rPr>
        <w:t>numOfPlayers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2</w:t>
      </w:r>
      <w:r>
        <w:rPr>
          <w:sz w:val="20"/>
          <w:szCs w:val="20"/>
        </w:rPr>
        <w:t>;</w:t>
      </w:r>
    </w:p>
    <w:p w14:paraId="77654E27" w14:textId="45447E9E" w:rsidR="00A626EC" w:rsidRPr="0046175E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1.2 </w:t>
      </w:r>
      <w:r w:rsidRPr="00BB3C4F">
        <w:rPr>
          <w:i/>
          <w:iCs/>
          <w:sz w:val="20"/>
          <w:szCs w:val="20"/>
        </w:rPr>
        <w:t>numOfGamesToPlay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1000</w:t>
      </w:r>
      <w:r>
        <w:rPr>
          <w:sz w:val="20"/>
          <w:szCs w:val="20"/>
        </w:rPr>
        <w:t>;</w:t>
      </w:r>
    </w:p>
    <w:p w14:paraId="4708418A" w14:textId="67001268" w:rsidR="00C72B15" w:rsidRDefault="00C72B15" w:rsidP="0084596A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 xml:space="preserve">2. </w:t>
      </w:r>
      <w:r w:rsidRPr="00BD7A41">
        <w:rPr>
          <w:sz w:val="20"/>
          <w:szCs w:val="20"/>
          <w:u w:val="single"/>
        </w:rPr>
        <w:t>Create Players</w:t>
      </w:r>
      <w:r w:rsidRPr="0046175E">
        <w:rPr>
          <w:sz w:val="20"/>
          <w:szCs w:val="20"/>
        </w:rPr>
        <w:t>.</w:t>
      </w:r>
    </w:p>
    <w:p w14:paraId="301EF5AA" w14:textId="53B4CA21" w:rsidR="005A3675" w:rsidRDefault="00BA44DA" w:rsidP="0084596A">
      <w:pPr>
        <w:spacing w:after="120" w:line="240" w:lineRule="auto"/>
        <w:rPr>
          <w:color w:val="00B050"/>
          <w:sz w:val="20"/>
          <w:szCs w:val="20"/>
        </w:rPr>
      </w:pPr>
      <w:r>
        <w:rPr>
          <w:sz w:val="20"/>
          <w:szCs w:val="20"/>
        </w:rPr>
        <w:tab/>
      </w:r>
      <w:r w:rsidRPr="000E24C5">
        <w:rPr>
          <w:i/>
          <w:iCs/>
          <w:color w:val="00B050"/>
          <w:sz w:val="20"/>
          <w:szCs w:val="20"/>
        </w:rPr>
        <w:t>// Initialize player objects with name and success rates</w:t>
      </w:r>
      <w:r w:rsidR="00A81D4F" w:rsidRPr="000E24C5">
        <w:rPr>
          <w:i/>
          <w:iCs/>
          <w:color w:val="00B050"/>
          <w:sz w:val="20"/>
          <w:szCs w:val="20"/>
        </w:rPr>
        <w:t xml:space="preserve"> of hitting bulls and singles.</w:t>
      </w:r>
      <w:r w:rsidR="00DA5C81">
        <w:rPr>
          <w:i/>
          <w:iCs/>
          <w:color w:val="00B050"/>
          <w:sz w:val="20"/>
          <w:szCs w:val="20"/>
        </w:rPr>
        <w:t xml:space="preserve"> Or run the autoInit function.</w:t>
      </w:r>
    </w:p>
    <w:p w14:paraId="3FF6FDD3" w14:textId="0F420721" w:rsidR="005A3675" w:rsidRPr="00BF7F8D" w:rsidRDefault="005A3675" w:rsidP="0084596A">
      <w:pPr>
        <w:spacing w:after="120" w:line="240" w:lineRule="auto"/>
        <w:rPr>
          <w:color w:val="00B050"/>
          <w:sz w:val="20"/>
          <w:szCs w:val="20"/>
        </w:rPr>
      </w:pPr>
      <w:r>
        <w:rPr>
          <w:color w:val="00B050"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Initialize all other variables in their respective constructors.</w:t>
      </w:r>
    </w:p>
    <w:p w14:paraId="2C004F7E" w14:textId="2000BEF0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1 player1</w:t>
      </w:r>
      <w:r w:rsidR="00BA44DA">
        <w:rPr>
          <w:sz w:val="20"/>
          <w:szCs w:val="20"/>
        </w:rPr>
        <w:t xml:space="preserve"> </w:t>
      </w:r>
      <w:r w:rsidR="00BA44DA" w:rsidRPr="00BA44DA">
        <w:rPr>
          <w:i/>
          <w:iCs/>
          <w:sz w:val="20"/>
          <w:szCs w:val="20"/>
        </w:rPr>
        <w:t>n</w:t>
      </w:r>
      <w:r w:rsidRPr="00BA44DA">
        <w:rPr>
          <w:i/>
          <w:iCs/>
          <w:sz w:val="20"/>
          <w:szCs w:val="20"/>
        </w:rPr>
        <w:t>am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D839AC">
        <w:rPr>
          <w:i/>
          <w:iCs/>
          <w:sz w:val="20"/>
          <w:szCs w:val="20"/>
        </w:rPr>
        <w:t>Joe</w:t>
      </w:r>
      <w:r>
        <w:rPr>
          <w:sz w:val="20"/>
          <w:szCs w:val="20"/>
        </w:rPr>
        <w:t>;</w:t>
      </w:r>
    </w:p>
    <w:p w14:paraId="3D9BB8F1" w14:textId="3C3E00E3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2 player1</w:t>
      </w:r>
      <w:r w:rsidR="00BA44DA">
        <w:rPr>
          <w:sz w:val="20"/>
          <w:szCs w:val="20"/>
        </w:rPr>
        <w:t xml:space="preserve"> </w:t>
      </w:r>
      <w:r w:rsidR="00462980">
        <w:rPr>
          <w:i/>
          <w:iCs/>
          <w:sz w:val="20"/>
          <w:szCs w:val="20"/>
        </w:rPr>
        <w:t>innerB</w:t>
      </w:r>
      <w:r w:rsidR="00BA44DA" w:rsidRPr="00BA44DA">
        <w:rPr>
          <w:i/>
          <w:iCs/>
          <w:sz w:val="20"/>
          <w:szCs w:val="20"/>
        </w:rPr>
        <w:t>ull</w:t>
      </w:r>
      <w:r w:rsidRPr="00BA44DA">
        <w:rPr>
          <w:i/>
          <w:iCs/>
          <w:sz w:val="20"/>
          <w:szCs w:val="20"/>
        </w:rPr>
        <w:t>SuccessRat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71</w:t>
      </w:r>
      <w:r>
        <w:rPr>
          <w:sz w:val="20"/>
          <w:szCs w:val="20"/>
        </w:rPr>
        <w:t>;</w:t>
      </w:r>
    </w:p>
    <w:p w14:paraId="31B4CCC6" w14:textId="09D1B6CE" w:rsidR="00462980" w:rsidRDefault="00462980" w:rsidP="00462980">
      <w:pPr>
        <w:spacing w:after="120" w:line="240" w:lineRule="auto"/>
        <w:ind w:firstLine="284"/>
        <w:rPr>
          <w:sz w:val="20"/>
          <w:szCs w:val="20"/>
        </w:rPr>
      </w:pPr>
      <w:r>
        <w:rPr>
          <w:sz w:val="20"/>
          <w:szCs w:val="20"/>
        </w:rPr>
        <w:t xml:space="preserve">2.3 player1 </w:t>
      </w:r>
      <w:r>
        <w:rPr>
          <w:i/>
          <w:iCs/>
          <w:sz w:val="20"/>
          <w:szCs w:val="20"/>
        </w:rPr>
        <w:t>outerB</w:t>
      </w:r>
      <w:r w:rsidRPr="00BA44DA">
        <w:rPr>
          <w:i/>
          <w:iCs/>
          <w:sz w:val="20"/>
          <w:szCs w:val="20"/>
        </w:rPr>
        <w:t>ullSuccessRat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71</w:t>
      </w:r>
      <w:r>
        <w:rPr>
          <w:sz w:val="20"/>
          <w:szCs w:val="20"/>
        </w:rPr>
        <w:t>;</w:t>
      </w:r>
    </w:p>
    <w:p w14:paraId="0C52D049" w14:textId="44CCBCAA" w:rsidR="00A81D4F" w:rsidRDefault="00A81D4F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4</w:t>
      </w:r>
      <w:r>
        <w:rPr>
          <w:sz w:val="20"/>
          <w:szCs w:val="20"/>
        </w:rPr>
        <w:t xml:space="preserve"> player1 </w:t>
      </w:r>
      <w:r w:rsidRPr="000E4A79">
        <w:rPr>
          <w:i/>
          <w:iCs/>
          <w:sz w:val="20"/>
          <w:szCs w:val="20"/>
        </w:rPr>
        <w:t>singleSuccessRate</w:t>
      </w:r>
      <w:r>
        <w:rPr>
          <w:sz w:val="20"/>
          <w:szCs w:val="20"/>
        </w:rPr>
        <w:t xml:space="preserve"> </w:t>
      </w:r>
      <w:r w:rsidRPr="00A81D4F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80;</w:t>
      </w:r>
    </w:p>
    <w:p w14:paraId="659FC932" w14:textId="197A3069" w:rsidR="003C4A8B" w:rsidRDefault="003C4A8B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5</w:t>
      </w:r>
      <w:r>
        <w:rPr>
          <w:sz w:val="20"/>
          <w:szCs w:val="20"/>
        </w:rPr>
        <w:t xml:space="preserve"> player1 </w:t>
      </w:r>
      <w:r>
        <w:rPr>
          <w:i/>
          <w:iCs/>
          <w:sz w:val="20"/>
          <w:szCs w:val="20"/>
        </w:rPr>
        <w:t>doubleSuccessRate</w:t>
      </w:r>
      <w:r>
        <w:rPr>
          <w:sz w:val="20"/>
          <w:szCs w:val="20"/>
        </w:rPr>
        <w:t xml:space="preserve"> </w:t>
      </w:r>
      <w:r w:rsidRPr="003C4A8B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70;</w:t>
      </w:r>
    </w:p>
    <w:p w14:paraId="1E5DCDF2" w14:textId="34441D92" w:rsidR="003C4A8B" w:rsidRPr="003C4A8B" w:rsidRDefault="003C4A8B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6</w:t>
      </w:r>
      <w:r>
        <w:rPr>
          <w:sz w:val="20"/>
          <w:szCs w:val="20"/>
        </w:rPr>
        <w:t xml:space="preserve"> player1 </w:t>
      </w:r>
      <w:r>
        <w:rPr>
          <w:i/>
          <w:iCs/>
          <w:sz w:val="20"/>
          <w:szCs w:val="20"/>
        </w:rPr>
        <w:t>trebleSuccessRate</w:t>
      </w:r>
      <w:r>
        <w:rPr>
          <w:sz w:val="20"/>
          <w:szCs w:val="20"/>
        </w:rPr>
        <w:t xml:space="preserve"> </w:t>
      </w:r>
      <w:r w:rsidRPr="003C4A8B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60;</w:t>
      </w:r>
    </w:p>
    <w:p w14:paraId="45113313" w14:textId="141DE27B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7</w:t>
      </w:r>
      <w:r>
        <w:rPr>
          <w:sz w:val="20"/>
          <w:szCs w:val="20"/>
        </w:rPr>
        <w:t xml:space="preserve"> player</w:t>
      </w:r>
      <w:r w:rsidR="00BA44DA">
        <w:rPr>
          <w:sz w:val="20"/>
          <w:szCs w:val="20"/>
        </w:rPr>
        <w:t xml:space="preserve"> </w:t>
      </w:r>
      <w:r w:rsidR="00BA44DA" w:rsidRPr="00BA44DA">
        <w:rPr>
          <w:i/>
          <w:iCs/>
          <w:sz w:val="20"/>
          <w:szCs w:val="20"/>
        </w:rPr>
        <w:t>n</w:t>
      </w:r>
      <w:r w:rsidRPr="00BA44DA">
        <w:rPr>
          <w:i/>
          <w:iCs/>
          <w:sz w:val="20"/>
          <w:szCs w:val="20"/>
        </w:rPr>
        <w:t>am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D839AC">
        <w:rPr>
          <w:i/>
          <w:iCs/>
          <w:sz w:val="20"/>
          <w:szCs w:val="20"/>
        </w:rPr>
        <w:t>Sid</w:t>
      </w:r>
      <w:r>
        <w:rPr>
          <w:sz w:val="20"/>
          <w:szCs w:val="20"/>
        </w:rPr>
        <w:t>;</w:t>
      </w:r>
    </w:p>
    <w:p w14:paraId="0DA04516" w14:textId="11CF53C1" w:rsidR="00A626EC" w:rsidRDefault="00A626EC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8</w:t>
      </w:r>
      <w:r>
        <w:rPr>
          <w:sz w:val="20"/>
          <w:szCs w:val="20"/>
        </w:rPr>
        <w:t xml:space="preserve"> player2</w:t>
      </w:r>
      <w:r w:rsidR="00BA44DA">
        <w:rPr>
          <w:sz w:val="20"/>
          <w:szCs w:val="20"/>
        </w:rPr>
        <w:t xml:space="preserve"> </w:t>
      </w:r>
      <w:r w:rsidR="00462980">
        <w:rPr>
          <w:i/>
          <w:iCs/>
          <w:sz w:val="20"/>
          <w:szCs w:val="20"/>
        </w:rPr>
        <w:t>innerB</w:t>
      </w:r>
      <w:r w:rsidR="00462980" w:rsidRPr="00BA44DA">
        <w:rPr>
          <w:i/>
          <w:iCs/>
          <w:sz w:val="20"/>
          <w:szCs w:val="20"/>
        </w:rPr>
        <w:t>ullSuccessRate</w:t>
      </w:r>
      <w:r w:rsidR="00462980" w:rsidRPr="00A626EC"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73</w:t>
      </w:r>
      <w:r>
        <w:rPr>
          <w:sz w:val="20"/>
          <w:szCs w:val="20"/>
        </w:rPr>
        <w:t>;</w:t>
      </w:r>
    </w:p>
    <w:p w14:paraId="447C3822" w14:textId="2080D9CE" w:rsidR="00462980" w:rsidRDefault="00462980" w:rsidP="00462980">
      <w:pPr>
        <w:spacing w:after="120" w:line="240" w:lineRule="auto"/>
        <w:ind w:firstLine="284"/>
        <w:rPr>
          <w:sz w:val="20"/>
          <w:szCs w:val="20"/>
        </w:rPr>
      </w:pPr>
      <w:r>
        <w:rPr>
          <w:sz w:val="20"/>
          <w:szCs w:val="20"/>
        </w:rPr>
        <w:t xml:space="preserve">2.9 player1 </w:t>
      </w:r>
      <w:r>
        <w:rPr>
          <w:i/>
          <w:iCs/>
          <w:sz w:val="20"/>
          <w:szCs w:val="20"/>
        </w:rPr>
        <w:t>outerB</w:t>
      </w:r>
      <w:r w:rsidRPr="00BA44DA">
        <w:rPr>
          <w:i/>
          <w:iCs/>
          <w:sz w:val="20"/>
          <w:szCs w:val="20"/>
        </w:rPr>
        <w:t>ullSuccessRate</w:t>
      </w:r>
      <w:r>
        <w:rPr>
          <w:sz w:val="20"/>
          <w:szCs w:val="20"/>
        </w:rPr>
        <w:t xml:space="preserve"> </w:t>
      </w:r>
      <w:r w:rsidRPr="00A626E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 w:rsidRPr="00AB07A0">
        <w:rPr>
          <w:i/>
          <w:iCs/>
          <w:sz w:val="20"/>
          <w:szCs w:val="20"/>
        </w:rPr>
        <w:t>71</w:t>
      </w:r>
      <w:r>
        <w:rPr>
          <w:sz w:val="20"/>
          <w:szCs w:val="20"/>
        </w:rPr>
        <w:t>;</w:t>
      </w:r>
    </w:p>
    <w:p w14:paraId="4B21F060" w14:textId="7374F029" w:rsidR="00A81D4F" w:rsidRDefault="00A81D4F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</w:t>
      </w:r>
      <w:r w:rsidR="00462980">
        <w:rPr>
          <w:sz w:val="20"/>
          <w:szCs w:val="20"/>
        </w:rPr>
        <w:t>10</w:t>
      </w:r>
      <w:r>
        <w:rPr>
          <w:sz w:val="20"/>
          <w:szCs w:val="20"/>
        </w:rPr>
        <w:t xml:space="preserve"> player2 singleSuccessRate </w:t>
      </w:r>
      <w:r w:rsidRPr="00A81D4F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80;</w:t>
      </w:r>
    </w:p>
    <w:p w14:paraId="70F49742" w14:textId="77A3A40E" w:rsidR="003C4A8B" w:rsidRDefault="003C4A8B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</w:t>
      </w:r>
      <w:r w:rsidR="00462980">
        <w:rPr>
          <w:sz w:val="20"/>
          <w:szCs w:val="20"/>
        </w:rPr>
        <w:t>.11</w:t>
      </w:r>
      <w:r>
        <w:rPr>
          <w:sz w:val="20"/>
          <w:szCs w:val="20"/>
        </w:rPr>
        <w:t xml:space="preserve"> player2 </w:t>
      </w:r>
      <w:r>
        <w:rPr>
          <w:i/>
          <w:iCs/>
          <w:sz w:val="20"/>
          <w:szCs w:val="20"/>
        </w:rPr>
        <w:t>doubleSuccessRate</w:t>
      </w:r>
      <w:r>
        <w:rPr>
          <w:sz w:val="20"/>
          <w:szCs w:val="20"/>
        </w:rPr>
        <w:t xml:space="preserve"> </w:t>
      </w:r>
      <w:r w:rsidRPr="003C4A8B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60;</w:t>
      </w:r>
    </w:p>
    <w:p w14:paraId="17461414" w14:textId="4918FEC9" w:rsidR="003C4A8B" w:rsidRPr="003C4A8B" w:rsidRDefault="003C4A8B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2.1</w:t>
      </w:r>
      <w:r w:rsidR="00462980">
        <w:rPr>
          <w:sz w:val="20"/>
          <w:szCs w:val="20"/>
        </w:rPr>
        <w:t>2</w:t>
      </w:r>
      <w:r>
        <w:rPr>
          <w:sz w:val="20"/>
          <w:szCs w:val="20"/>
        </w:rPr>
        <w:t xml:space="preserve"> player2 </w:t>
      </w:r>
      <w:r>
        <w:rPr>
          <w:i/>
          <w:iCs/>
          <w:sz w:val="20"/>
          <w:szCs w:val="20"/>
        </w:rPr>
        <w:t>trebleSuccessRate</w:t>
      </w:r>
      <w:r>
        <w:rPr>
          <w:sz w:val="20"/>
          <w:szCs w:val="20"/>
        </w:rPr>
        <w:t xml:space="preserve"> </w:t>
      </w:r>
      <w:r w:rsidRPr="003C4A8B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70;</w:t>
      </w:r>
    </w:p>
    <w:p w14:paraId="44D4DC59" w14:textId="3C5929F6" w:rsidR="00C72B15" w:rsidRDefault="00C72B15" w:rsidP="0084596A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 xml:space="preserve">3. </w:t>
      </w:r>
      <w:r w:rsidRPr="00BD7A41">
        <w:rPr>
          <w:sz w:val="20"/>
          <w:szCs w:val="20"/>
          <w:u w:val="single"/>
        </w:rPr>
        <w:t>Decide who throws first</w:t>
      </w:r>
      <w:r w:rsidRPr="0046175E">
        <w:rPr>
          <w:sz w:val="20"/>
          <w:szCs w:val="20"/>
        </w:rPr>
        <w:t>.</w:t>
      </w:r>
    </w:p>
    <w:p w14:paraId="43AB93AA" w14:textId="55429F01" w:rsidR="00AB07A0" w:rsidRDefault="00AB07A0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3.1 Ask for user input</w:t>
      </w:r>
      <w:r w:rsidR="00261D27">
        <w:rPr>
          <w:sz w:val="20"/>
          <w:szCs w:val="20"/>
        </w:rPr>
        <w:t>;</w:t>
      </w:r>
    </w:p>
    <w:p w14:paraId="00514483" w14:textId="6442D242" w:rsidR="00AB07A0" w:rsidRDefault="00AB07A0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3.2 setWhosPlayingFirst(</w:t>
      </w:r>
      <w:r w:rsidRPr="00AB07A0">
        <w:rPr>
          <w:i/>
          <w:iCs/>
          <w:sz w:val="20"/>
          <w:szCs w:val="20"/>
        </w:rPr>
        <w:t>input)</w:t>
      </w:r>
      <w:r>
        <w:rPr>
          <w:sz w:val="20"/>
          <w:szCs w:val="20"/>
        </w:rPr>
        <w:t>;</w:t>
      </w:r>
    </w:p>
    <w:p w14:paraId="72891F91" w14:textId="75BA2954" w:rsidR="009532F0" w:rsidRDefault="009532F0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4.</w:t>
      </w:r>
      <w:r>
        <w:rPr>
          <w:sz w:val="20"/>
          <w:szCs w:val="20"/>
        </w:rPr>
        <w:tab/>
      </w:r>
      <w:r w:rsidRPr="00946DC5">
        <w:rPr>
          <w:i/>
          <w:iCs/>
          <w:sz w:val="20"/>
          <w:szCs w:val="20"/>
        </w:rPr>
        <w:t>gamesPlayed</w:t>
      </w:r>
      <w:r>
        <w:rPr>
          <w:sz w:val="20"/>
          <w:szCs w:val="20"/>
        </w:rPr>
        <w:t xml:space="preserve"> </w:t>
      </w:r>
      <w:r w:rsidRPr="009532F0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0;</w:t>
      </w:r>
    </w:p>
    <w:p w14:paraId="01D07CEC" w14:textId="195D93F2" w:rsidR="00BD7A41" w:rsidRDefault="00BD7A41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5. </w:t>
      </w:r>
      <w:r w:rsidRPr="00BD7A41">
        <w:rPr>
          <w:sz w:val="20"/>
          <w:szCs w:val="20"/>
          <w:u w:val="single"/>
        </w:rPr>
        <w:t>Play Game</w:t>
      </w:r>
      <w:r>
        <w:rPr>
          <w:sz w:val="20"/>
          <w:szCs w:val="20"/>
        </w:rPr>
        <w:t>.</w:t>
      </w:r>
    </w:p>
    <w:p w14:paraId="12A35634" w14:textId="109F0590" w:rsidR="001B2FAD" w:rsidRPr="009532F0" w:rsidRDefault="00BD7A41" w:rsidP="0084596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6.</w:t>
      </w:r>
      <w:r w:rsidR="001B2FAD" w:rsidRPr="003015A5">
        <w:rPr>
          <w:sz w:val="20"/>
          <w:szCs w:val="20"/>
        </w:rPr>
        <w:t>.</w:t>
      </w:r>
      <w:r w:rsidR="001B2FAD">
        <w:rPr>
          <w:b/>
          <w:bCs/>
          <w:sz w:val="20"/>
          <w:szCs w:val="20"/>
        </w:rPr>
        <w:tab/>
      </w:r>
      <w:r w:rsidR="001B2FAD" w:rsidRPr="003015A5">
        <w:rPr>
          <w:b/>
          <w:bCs/>
          <w:sz w:val="20"/>
          <w:szCs w:val="20"/>
        </w:rPr>
        <w:t>WHILE</w:t>
      </w:r>
      <w:r w:rsidR="001B2FAD">
        <w:rPr>
          <w:sz w:val="20"/>
          <w:szCs w:val="20"/>
        </w:rPr>
        <w:t xml:space="preserve"> (</w:t>
      </w:r>
      <w:r w:rsidR="001B2FAD" w:rsidRPr="00946DC5">
        <w:rPr>
          <w:i/>
          <w:iCs/>
          <w:sz w:val="20"/>
          <w:szCs w:val="20"/>
        </w:rPr>
        <w:t>gamesPlayed</w:t>
      </w:r>
      <w:r w:rsidR="001B2FAD">
        <w:rPr>
          <w:sz w:val="20"/>
          <w:szCs w:val="20"/>
        </w:rPr>
        <w:t xml:space="preserve"> &lt; </w:t>
      </w:r>
      <w:r w:rsidR="001B2FAD" w:rsidRPr="00946DC5">
        <w:rPr>
          <w:i/>
          <w:iCs/>
          <w:sz w:val="20"/>
          <w:szCs w:val="20"/>
        </w:rPr>
        <w:t>numOfGamesToPlay</w:t>
      </w:r>
      <w:r w:rsidR="001B2FAD">
        <w:rPr>
          <w:sz w:val="20"/>
          <w:szCs w:val="20"/>
        </w:rPr>
        <w:t>)</w:t>
      </w:r>
    </w:p>
    <w:p w14:paraId="4C96A80A" w14:textId="2D8B1FD7" w:rsidR="003015A5" w:rsidRPr="0010257B" w:rsidRDefault="00EF5921" w:rsidP="003015A5">
      <w:pPr>
        <w:spacing w:after="120" w:line="240" w:lineRule="auto"/>
        <w:rPr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</w:t>
      </w:r>
      <w:r>
        <w:rPr>
          <w:sz w:val="20"/>
          <w:szCs w:val="20"/>
        </w:rPr>
        <w:tab/>
      </w:r>
      <w:r w:rsidR="003015A5">
        <w:rPr>
          <w:sz w:val="20"/>
          <w:szCs w:val="20"/>
        </w:rPr>
        <w:tab/>
        <w:t>playDarts();</w:t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sz w:val="20"/>
          <w:szCs w:val="20"/>
        </w:rPr>
        <w:tab/>
      </w:r>
      <w:r w:rsidR="0010257B">
        <w:rPr>
          <w:i/>
          <w:iCs/>
          <w:color w:val="00B050"/>
          <w:sz w:val="20"/>
          <w:szCs w:val="20"/>
        </w:rPr>
        <w:t>// Move to playDarts function.</w:t>
      </w:r>
    </w:p>
    <w:p w14:paraId="2CF474FF" w14:textId="2851CBE2" w:rsidR="008925C5" w:rsidRDefault="008925C5" w:rsidP="003015A5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WHILE</w:t>
      </w:r>
    </w:p>
    <w:p w14:paraId="650757EB" w14:textId="234DE47F" w:rsidR="00B22E1A" w:rsidRPr="00B22E1A" w:rsidRDefault="00B22E1A" w:rsidP="003015A5">
      <w:pPr>
        <w:spacing w:after="120" w:line="24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>7.</w:t>
      </w: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printMatchResults();</w:t>
      </w:r>
      <w:bookmarkStart w:id="0" w:name="_GoBack"/>
      <w:bookmarkEnd w:id="0"/>
    </w:p>
    <w:p w14:paraId="50530430" w14:textId="1BD49190" w:rsidR="003015A5" w:rsidRDefault="003015A5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4504A176" w14:textId="302F5133" w:rsidR="003015A5" w:rsidRDefault="001B2FAD" w:rsidP="003015A5">
      <w:pPr>
        <w:spacing w:after="120" w:line="240" w:lineRule="auto"/>
        <w:rPr>
          <w:sz w:val="20"/>
          <w:szCs w:val="20"/>
        </w:rPr>
      </w:pPr>
      <w:r w:rsidRPr="003015A5">
        <w:rPr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6A58F3E" wp14:editId="30E73383">
                <wp:simplePos x="0" y="0"/>
                <wp:positionH relativeFrom="margin">
                  <wp:align>right</wp:align>
                </wp:positionH>
                <wp:positionV relativeFrom="paragraph">
                  <wp:posOffset>13586</wp:posOffset>
                </wp:positionV>
                <wp:extent cx="2360930" cy="1057275"/>
                <wp:effectExtent l="0" t="0" r="27940" b="2857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572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73AF0" w14:textId="77777777" w:rsidR="001B2FAD" w:rsidRPr="00C241C3" w:rsidRDefault="001B2FAD" w:rsidP="001B2FA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This is the 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playDarts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function and one of the main algorithm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s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83D0E1C" w14:textId="729ECB10" w:rsidR="001B2FAD" w:rsidRDefault="001B2FAD" w:rsidP="001B2FA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50E11C53" w14:textId="00009045" w:rsidR="001027BF" w:rsidRPr="00C241C3" w:rsidRDefault="001027BF" w:rsidP="001B2FA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GAME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58F3E" id="_x0000_s1027" type="#_x0000_t202" style="position:absolute;margin-left:134.7pt;margin-top:1.05pt;width:185.9pt;height:83.25pt;z-index:251675648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" fillcolor="#deeaf6 [664]">
                <v:textbox>
                  <w:txbxContent>
                    <w:p w14:paraId="7A173AF0" w14:textId="77777777" w:rsidR="001B2FAD" w:rsidRPr="00C241C3" w:rsidRDefault="001B2FAD" w:rsidP="001B2FA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This is the 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playDarts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function and one of the main algorithm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s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683D0E1C" w14:textId="729ECB10" w:rsidR="001B2FAD" w:rsidRDefault="001B2FAD" w:rsidP="001B2FA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50E11C53" w14:textId="00009045" w:rsidR="001027BF" w:rsidRPr="00C241C3" w:rsidRDefault="001027BF" w:rsidP="001B2FA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GAME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015A5">
        <w:rPr>
          <w:sz w:val="20"/>
          <w:szCs w:val="20"/>
        </w:rPr>
        <w:t>1.</w:t>
      </w:r>
      <w:r w:rsidR="00516200">
        <w:rPr>
          <w:sz w:val="20"/>
          <w:szCs w:val="20"/>
        </w:rPr>
        <w:tab/>
      </w:r>
      <w:r w:rsidR="003015A5">
        <w:rPr>
          <w:b/>
          <w:bCs/>
          <w:sz w:val="20"/>
          <w:szCs w:val="20"/>
        </w:rPr>
        <w:t>IF</w:t>
      </w:r>
      <w:r w:rsidR="003015A5">
        <w:rPr>
          <w:sz w:val="20"/>
          <w:szCs w:val="20"/>
        </w:rPr>
        <w:t>(</w:t>
      </w:r>
      <w:r w:rsidR="003015A5" w:rsidRPr="00BB3C4F">
        <w:rPr>
          <w:i/>
          <w:iCs/>
          <w:sz w:val="20"/>
          <w:szCs w:val="20"/>
        </w:rPr>
        <w:t>numOfPlayers</w:t>
      </w:r>
      <w:r w:rsidR="003015A5">
        <w:rPr>
          <w:i/>
          <w:iCs/>
          <w:sz w:val="20"/>
          <w:szCs w:val="20"/>
        </w:rPr>
        <w:t xml:space="preserve"> == 1</w:t>
      </w:r>
      <w:r w:rsidR="003015A5">
        <w:rPr>
          <w:sz w:val="20"/>
          <w:szCs w:val="20"/>
        </w:rPr>
        <w:t>)</w:t>
      </w:r>
      <w:r w:rsidRPr="001B2FAD">
        <w:rPr>
          <w:noProof/>
          <w:sz w:val="20"/>
          <w:szCs w:val="20"/>
        </w:rPr>
        <w:t xml:space="preserve"> </w:t>
      </w:r>
    </w:p>
    <w:p w14:paraId="6F36794E" w14:textId="77777777" w:rsidR="00516200" w:rsidRDefault="003015A5" w:rsidP="00516200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1.1</w:t>
      </w:r>
      <w:r w:rsidR="00516200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WHILE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>remainingScore</w:t>
      </w:r>
      <w:r w:rsidRPr="0046175E">
        <w:rPr>
          <w:sz w:val="20"/>
          <w:szCs w:val="20"/>
        </w:rPr>
        <w:t xml:space="preserve"> &gt; 0</w:t>
      </w:r>
      <w:r>
        <w:rPr>
          <w:sz w:val="20"/>
          <w:szCs w:val="20"/>
        </w:rPr>
        <w:t>)</w:t>
      </w:r>
    </w:p>
    <w:p w14:paraId="3947B2E8" w14:textId="2857D64E" w:rsidR="003015A5" w:rsidRPr="00516200" w:rsidRDefault="003015A5" w:rsidP="00516200">
      <w:pPr>
        <w:spacing w:after="120" w:line="240" w:lineRule="auto"/>
        <w:ind w:left="1420" w:firstLine="284"/>
        <w:rPr>
          <w:sz w:val="20"/>
          <w:szCs w:val="20"/>
        </w:rPr>
      </w:pPr>
      <w:r>
        <w:rPr>
          <w:sz w:val="20"/>
          <w:szCs w:val="20"/>
        </w:rPr>
        <w:t>1.1.1</w:t>
      </w:r>
      <w:r w:rsidR="00516200">
        <w:rPr>
          <w:sz w:val="20"/>
          <w:szCs w:val="20"/>
        </w:rPr>
        <w:tab/>
      </w:r>
      <w:r>
        <w:rPr>
          <w:sz w:val="20"/>
          <w:szCs w:val="20"/>
        </w:rPr>
        <w:t>takeTurn(</w:t>
      </w:r>
      <w:r w:rsidRPr="0046175E">
        <w:rPr>
          <w:sz w:val="20"/>
          <w:szCs w:val="20"/>
        </w:rPr>
        <w:t>Player 1</w:t>
      </w:r>
      <w:r>
        <w:rPr>
          <w:sz w:val="20"/>
          <w:szCs w:val="20"/>
        </w:rPr>
        <w:t>);</w:t>
      </w:r>
    </w:p>
    <w:p w14:paraId="0EA74BDF" w14:textId="74297BE2" w:rsidR="003015A5" w:rsidRDefault="003015A5" w:rsidP="00516200">
      <w:pPr>
        <w:spacing w:after="120" w:line="240" w:lineRule="auto"/>
        <w:ind w:left="1136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WHILE</w:t>
      </w:r>
    </w:p>
    <w:p w14:paraId="43165878" w14:textId="69D47250" w:rsidR="003015A5" w:rsidRDefault="00516200" w:rsidP="003015A5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2.</w:t>
      </w:r>
      <w:r w:rsidR="0018533F">
        <w:rPr>
          <w:sz w:val="20"/>
          <w:szCs w:val="20"/>
        </w:rPr>
        <w:tab/>
      </w:r>
      <w:r w:rsidR="003015A5">
        <w:rPr>
          <w:b/>
          <w:bCs/>
          <w:sz w:val="20"/>
          <w:szCs w:val="20"/>
        </w:rPr>
        <w:t>ELSE</w:t>
      </w:r>
    </w:p>
    <w:p w14:paraId="4B4CBEBF" w14:textId="6E65AA5C" w:rsidR="003015A5" w:rsidRPr="00895D7F" w:rsidRDefault="00365F8F" w:rsidP="00365F8F">
      <w:pPr>
        <w:spacing w:after="120" w:line="240" w:lineRule="auto"/>
        <w:ind w:left="284" w:firstLine="284"/>
        <w:rPr>
          <w:sz w:val="20"/>
          <w:szCs w:val="20"/>
        </w:rPr>
      </w:pPr>
      <w:r>
        <w:rPr>
          <w:sz w:val="20"/>
          <w:szCs w:val="20"/>
        </w:rPr>
        <w:t>2.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015A5" w:rsidRPr="0046175E">
        <w:rPr>
          <w:b/>
          <w:bCs/>
          <w:sz w:val="20"/>
          <w:szCs w:val="20"/>
        </w:rPr>
        <w:t>WHILE</w:t>
      </w:r>
      <w:r w:rsidR="003015A5" w:rsidRPr="0046175E">
        <w:rPr>
          <w:sz w:val="20"/>
          <w:szCs w:val="20"/>
        </w:rPr>
        <w:t xml:space="preserve"> (Player 1 </w:t>
      </w:r>
      <w:r w:rsidR="003015A5">
        <w:rPr>
          <w:i/>
          <w:iCs/>
          <w:sz w:val="20"/>
          <w:szCs w:val="20"/>
        </w:rPr>
        <w:t>remainingScore</w:t>
      </w:r>
      <w:r w:rsidR="003015A5" w:rsidRPr="0046175E">
        <w:rPr>
          <w:sz w:val="20"/>
          <w:szCs w:val="20"/>
        </w:rPr>
        <w:t xml:space="preserve"> &gt; 0 AND Player 2</w:t>
      </w:r>
      <w:r w:rsidR="003015A5">
        <w:rPr>
          <w:sz w:val="20"/>
          <w:szCs w:val="20"/>
        </w:rPr>
        <w:t xml:space="preserve"> </w:t>
      </w:r>
      <w:r w:rsidR="003015A5">
        <w:rPr>
          <w:i/>
          <w:iCs/>
          <w:sz w:val="20"/>
          <w:szCs w:val="20"/>
        </w:rPr>
        <w:t>remainingScore</w:t>
      </w:r>
      <w:r w:rsidR="003015A5" w:rsidRPr="0046175E">
        <w:rPr>
          <w:sz w:val="20"/>
          <w:szCs w:val="20"/>
        </w:rPr>
        <w:t xml:space="preserve"> &gt; 0)</w:t>
      </w:r>
    </w:p>
    <w:p w14:paraId="5A3E8658" w14:textId="2A587E48" w:rsidR="003015A5" w:rsidRPr="00EA06C5" w:rsidRDefault="00365F8F" w:rsidP="00365F8F">
      <w:pPr>
        <w:spacing w:after="120" w:line="240" w:lineRule="auto"/>
        <w:ind w:left="1420" w:firstLine="284"/>
        <w:rPr>
          <w:sz w:val="20"/>
          <w:szCs w:val="20"/>
        </w:rPr>
      </w:pPr>
      <w:r>
        <w:rPr>
          <w:sz w:val="20"/>
          <w:szCs w:val="20"/>
        </w:rPr>
        <w:t>2.1.1</w:t>
      </w:r>
      <w:r>
        <w:rPr>
          <w:sz w:val="20"/>
          <w:szCs w:val="20"/>
        </w:rPr>
        <w:tab/>
      </w:r>
      <w:r w:rsidR="003015A5">
        <w:rPr>
          <w:sz w:val="20"/>
          <w:szCs w:val="20"/>
        </w:rPr>
        <w:t>takeTurn(</w:t>
      </w:r>
      <w:r w:rsidR="003015A5" w:rsidRPr="0046175E">
        <w:rPr>
          <w:sz w:val="20"/>
          <w:szCs w:val="20"/>
        </w:rPr>
        <w:t>Player 1</w:t>
      </w:r>
      <w:r w:rsidR="003015A5">
        <w:rPr>
          <w:sz w:val="20"/>
          <w:szCs w:val="20"/>
        </w:rPr>
        <w:t>);</w:t>
      </w:r>
      <w:r w:rsidR="003015A5">
        <w:rPr>
          <w:sz w:val="20"/>
          <w:szCs w:val="20"/>
        </w:rPr>
        <w:tab/>
      </w:r>
      <w:r w:rsidR="003015A5">
        <w:rPr>
          <w:i/>
          <w:iCs/>
          <w:color w:val="00B050"/>
          <w:sz w:val="20"/>
          <w:szCs w:val="20"/>
        </w:rPr>
        <w:t>// Move to takeTurn function.</w:t>
      </w:r>
    </w:p>
    <w:p w14:paraId="2BB4B975" w14:textId="5F17EA0B" w:rsidR="003015A5" w:rsidRDefault="003015A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365F8F">
        <w:rPr>
          <w:sz w:val="20"/>
          <w:szCs w:val="20"/>
        </w:rPr>
        <w:t>2.1.2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ab/>
        <w:t>takeTurn(Player 2);</w:t>
      </w:r>
      <w:r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takeTurn function.</w:t>
      </w:r>
    </w:p>
    <w:p w14:paraId="4F3B8F06" w14:textId="67340852" w:rsidR="003015A5" w:rsidRDefault="003015A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WHILE</w:t>
      </w:r>
    </w:p>
    <w:p w14:paraId="3AEACAFF" w14:textId="469C5405" w:rsidR="003015A5" w:rsidRPr="007F0C55" w:rsidRDefault="003015A5" w:rsidP="003015A5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5C7A6F1A" w14:textId="6A1AB446" w:rsidR="003015A5" w:rsidRDefault="007B550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3</w:t>
      </w:r>
      <w:r w:rsidR="000C7224">
        <w:rPr>
          <w:sz w:val="20"/>
          <w:szCs w:val="20"/>
        </w:rPr>
        <w:t>.</w:t>
      </w:r>
      <w:r w:rsidR="003015A5">
        <w:rPr>
          <w:sz w:val="20"/>
          <w:szCs w:val="20"/>
        </w:rPr>
        <w:tab/>
      </w:r>
      <w:r w:rsidR="003015A5">
        <w:rPr>
          <w:i/>
          <w:iCs/>
          <w:sz w:val="20"/>
          <w:szCs w:val="20"/>
        </w:rPr>
        <w:t>gamesPlayed</w:t>
      </w:r>
      <w:r w:rsidR="003015A5">
        <w:rPr>
          <w:sz w:val="20"/>
          <w:szCs w:val="20"/>
        </w:rPr>
        <w:t xml:space="preserve"> </w:t>
      </w:r>
      <w:r w:rsidR="003015A5" w:rsidRPr="00450997">
        <w:rPr>
          <w:sz w:val="20"/>
          <w:szCs w:val="20"/>
        </w:rPr>
        <w:sym w:font="Wingdings" w:char="F0DF"/>
      </w:r>
      <w:r w:rsidR="003015A5">
        <w:rPr>
          <w:sz w:val="20"/>
          <w:szCs w:val="20"/>
        </w:rPr>
        <w:t xml:space="preserve"> </w:t>
      </w:r>
      <w:r w:rsidR="003015A5">
        <w:rPr>
          <w:i/>
          <w:iCs/>
          <w:sz w:val="20"/>
          <w:szCs w:val="20"/>
        </w:rPr>
        <w:t>gamesPlayed</w:t>
      </w:r>
      <w:r w:rsidR="003015A5">
        <w:rPr>
          <w:sz w:val="20"/>
          <w:szCs w:val="20"/>
        </w:rPr>
        <w:t xml:space="preserve"> + 1;</w:t>
      </w:r>
    </w:p>
    <w:p w14:paraId="600529CF" w14:textId="52DB9407" w:rsidR="003015A5" w:rsidRDefault="007B550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4</w:t>
      </w:r>
      <w:r w:rsidR="000C7224">
        <w:rPr>
          <w:sz w:val="20"/>
          <w:szCs w:val="20"/>
        </w:rPr>
        <w:t>.</w:t>
      </w:r>
      <w:r w:rsidR="003015A5">
        <w:rPr>
          <w:sz w:val="20"/>
          <w:szCs w:val="20"/>
        </w:rPr>
        <w:tab/>
      </w:r>
      <w:r w:rsidR="003015A5">
        <w:rPr>
          <w:b/>
          <w:bCs/>
          <w:sz w:val="20"/>
          <w:szCs w:val="20"/>
        </w:rPr>
        <w:t>IF</w:t>
      </w:r>
      <w:r w:rsidR="003015A5">
        <w:rPr>
          <w:sz w:val="20"/>
          <w:szCs w:val="20"/>
        </w:rPr>
        <w:t>(</w:t>
      </w:r>
      <w:r w:rsidR="003015A5" w:rsidRPr="00BB3C4F">
        <w:rPr>
          <w:i/>
          <w:iCs/>
          <w:sz w:val="20"/>
          <w:szCs w:val="20"/>
        </w:rPr>
        <w:t>numOfPlayers</w:t>
      </w:r>
      <w:r w:rsidR="003015A5">
        <w:rPr>
          <w:sz w:val="20"/>
          <w:szCs w:val="20"/>
        </w:rPr>
        <w:t xml:space="preserve"> &gt; 1)</w:t>
      </w:r>
    </w:p>
    <w:p w14:paraId="4121E395" w14:textId="7601C8A0" w:rsidR="003015A5" w:rsidRDefault="003015A5" w:rsidP="003015A5">
      <w:pPr>
        <w:spacing w:after="120" w:line="240" w:lineRule="auto"/>
        <w:rPr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C7224">
        <w:rPr>
          <w:sz w:val="20"/>
          <w:szCs w:val="20"/>
        </w:rPr>
        <w:t>4.1</w:t>
      </w:r>
      <w:r w:rsidR="000C7224">
        <w:rPr>
          <w:sz w:val="20"/>
          <w:szCs w:val="20"/>
        </w:rPr>
        <w:tab/>
      </w:r>
      <w:r>
        <w:rPr>
          <w:sz w:val="20"/>
          <w:szCs w:val="20"/>
        </w:rPr>
        <w:tab/>
        <w:t>determineWinner()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determineWinner function.</w:t>
      </w:r>
    </w:p>
    <w:p w14:paraId="4C24AEDC" w14:textId="5D8CE003" w:rsidR="003015A5" w:rsidRDefault="003015A5" w:rsidP="003015A5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C7224">
        <w:rPr>
          <w:sz w:val="20"/>
          <w:szCs w:val="20"/>
        </w:rPr>
        <w:t>4.2</w:t>
      </w:r>
      <w:r w:rsidR="000C7224">
        <w:rPr>
          <w:sz w:val="20"/>
          <w:szCs w:val="20"/>
        </w:rPr>
        <w:tab/>
      </w:r>
      <w:r>
        <w:rPr>
          <w:sz w:val="20"/>
          <w:szCs w:val="20"/>
        </w:rPr>
        <w:tab/>
        <w:t>swapTurns()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swapTurns function.</w:t>
      </w:r>
    </w:p>
    <w:p w14:paraId="3654FEB2" w14:textId="55291549" w:rsidR="003015A5" w:rsidRDefault="000C7224" w:rsidP="000C7224">
      <w:pPr>
        <w:spacing w:after="120" w:line="240" w:lineRule="auto"/>
        <w:ind w:left="284" w:firstLine="284"/>
        <w:rPr>
          <w:color w:val="00B050"/>
          <w:sz w:val="20"/>
          <w:szCs w:val="20"/>
        </w:rPr>
      </w:pPr>
      <w:r>
        <w:rPr>
          <w:sz w:val="20"/>
          <w:szCs w:val="20"/>
        </w:rPr>
        <w:t>4.3</w:t>
      </w:r>
      <w:r>
        <w:rPr>
          <w:sz w:val="20"/>
          <w:szCs w:val="20"/>
        </w:rPr>
        <w:tab/>
      </w:r>
      <w:r w:rsidR="003015A5">
        <w:rPr>
          <w:sz w:val="20"/>
          <w:szCs w:val="20"/>
        </w:rPr>
        <w:tab/>
        <w:t>resetGame();</w:t>
      </w:r>
      <w:r w:rsidR="003015A5">
        <w:rPr>
          <w:sz w:val="20"/>
          <w:szCs w:val="20"/>
        </w:rPr>
        <w:tab/>
      </w:r>
      <w:r w:rsidR="003015A5">
        <w:rPr>
          <w:sz w:val="20"/>
          <w:szCs w:val="20"/>
        </w:rPr>
        <w:tab/>
      </w:r>
      <w:r w:rsidR="003015A5">
        <w:rPr>
          <w:sz w:val="20"/>
          <w:szCs w:val="20"/>
        </w:rPr>
        <w:tab/>
      </w:r>
      <w:r w:rsidR="003015A5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3015A5">
        <w:rPr>
          <w:i/>
          <w:iCs/>
          <w:color w:val="00B050"/>
          <w:sz w:val="20"/>
          <w:szCs w:val="20"/>
        </w:rPr>
        <w:t>// Move to resetGame function. Reset both plyrs.</w:t>
      </w:r>
    </w:p>
    <w:p w14:paraId="75BBC528" w14:textId="37F5CCA6" w:rsidR="003015A5" w:rsidRDefault="007B5505" w:rsidP="003015A5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5</w:t>
      </w:r>
      <w:r w:rsidR="000C7224">
        <w:rPr>
          <w:sz w:val="20"/>
          <w:szCs w:val="20"/>
        </w:rPr>
        <w:t>.</w:t>
      </w:r>
      <w:r w:rsidR="003015A5">
        <w:rPr>
          <w:sz w:val="20"/>
          <w:szCs w:val="20"/>
        </w:rPr>
        <w:tab/>
      </w:r>
      <w:r w:rsidR="003015A5">
        <w:rPr>
          <w:b/>
          <w:bCs/>
          <w:sz w:val="20"/>
          <w:szCs w:val="20"/>
        </w:rPr>
        <w:t>ELSE</w:t>
      </w:r>
    </w:p>
    <w:p w14:paraId="3F878F36" w14:textId="12E83931" w:rsidR="003015A5" w:rsidRPr="005D522A" w:rsidRDefault="003015A5" w:rsidP="003015A5">
      <w:pPr>
        <w:spacing w:after="120" w:line="240" w:lineRule="auto"/>
        <w:rPr>
          <w:color w:val="00B050"/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="000C7224">
        <w:rPr>
          <w:sz w:val="20"/>
          <w:szCs w:val="20"/>
        </w:rPr>
        <w:t>5.1</w:t>
      </w:r>
      <w:r w:rsidR="000C7224">
        <w:rPr>
          <w:sz w:val="20"/>
          <w:szCs w:val="20"/>
        </w:rPr>
        <w:tab/>
      </w:r>
      <w:r>
        <w:rPr>
          <w:sz w:val="20"/>
          <w:szCs w:val="20"/>
        </w:rPr>
        <w:tab/>
        <w:t>resetGame();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  <w:r w:rsidR="00915273">
        <w:rPr>
          <w:sz w:val="20"/>
          <w:szCs w:val="20"/>
        </w:rPr>
        <w:tab/>
      </w:r>
    </w:p>
    <w:p w14:paraId="0E2180EF" w14:textId="77777777" w:rsidR="008B2CD6" w:rsidRDefault="003015A5" w:rsidP="000C7224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  <w:r>
        <w:rPr>
          <w:sz w:val="20"/>
          <w:szCs w:val="20"/>
        </w:rPr>
        <w:tab/>
      </w:r>
    </w:p>
    <w:p w14:paraId="66F6F170" w14:textId="77777777" w:rsidR="008B2CD6" w:rsidRDefault="008B2CD6" w:rsidP="000C7224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6.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 xml:space="preserve"> (</w:t>
      </w:r>
      <w:r w:rsidRPr="00946DC5">
        <w:rPr>
          <w:i/>
          <w:iCs/>
          <w:sz w:val="20"/>
          <w:szCs w:val="20"/>
        </w:rPr>
        <w:t>gamesPlayed</w:t>
      </w:r>
      <w:r>
        <w:rPr>
          <w:sz w:val="20"/>
          <w:szCs w:val="20"/>
        </w:rPr>
        <w:t xml:space="preserve"> &lt; </w:t>
      </w:r>
      <w:r w:rsidRPr="00946DC5">
        <w:rPr>
          <w:i/>
          <w:iCs/>
          <w:sz w:val="20"/>
          <w:szCs w:val="20"/>
        </w:rPr>
        <w:t>numOfGamesToPlay</w:t>
      </w:r>
      <w:r>
        <w:rPr>
          <w:sz w:val="20"/>
          <w:szCs w:val="20"/>
        </w:rPr>
        <w:t>)</w:t>
      </w:r>
    </w:p>
    <w:p w14:paraId="70198589" w14:textId="7AB88007" w:rsidR="002E1736" w:rsidRDefault="008B2CD6" w:rsidP="000C7224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6.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printWinFreqs</w:t>
      </w:r>
      <w:r w:rsidR="00AA5056">
        <w:rPr>
          <w:sz w:val="20"/>
          <w:szCs w:val="20"/>
        </w:rPr>
        <w:t>();</w:t>
      </w:r>
    </w:p>
    <w:p w14:paraId="3E6E6318" w14:textId="51AA29C5" w:rsidR="003015A5" w:rsidRDefault="002E1736" w:rsidP="000C7224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  <w:r w:rsidR="003015A5">
        <w:rPr>
          <w:b/>
          <w:bCs/>
          <w:sz w:val="20"/>
          <w:szCs w:val="20"/>
        </w:rPr>
        <w:br w:type="page"/>
      </w:r>
    </w:p>
    <w:p w14:paraId="1CF42B27" w14:textId="179990D4" w:rsidR="0084679F" w:rsidRDefault="0084679F" w:rsidP="009F1436">
      <w:pPr>
        <w:spacing w:after="120" w:line="240" w:lineRule="auto"/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9A20B2" wp14:editId="1A74F808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2360930" cy="1123950"/>
                <wp:effectExtent l="0" t="0" r="2794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1726F2" w14:textId="76CAC706" w:rsidR="00A337EA" w:rsidRPr="00C241C3" w:rsidRDefault="00A337EA" w:rsidP="00A337E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 takeTurn function and one of the main algorithms which is repeated for both players.</w:t>
                            </w:r>
                          </w:p>
                          <w:p w14:paraId="0A21E75A" w14:textId="145C0817" w:rsidR="00A337EA" w:rsidRDefault="00A337E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29AF0687" w14:textId="0D0CC61F" w:rsidR="00943FA2" w:rsidRPr="00C241C3" w:rsidRDefault="007903D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</w:t>
                            </w:r>
                            <w:r w:rsidR="00943FA2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GAME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A20B2" id="_x0000_s1028" type="#_x0000_t202" style="position:absolute;margin-left:134.7pt;margin-top:.65pt;width:185.9pt;height:88.5pt;z-index:251659264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" fillcolor="#deeaf6 [664]">
                <v:textbox>
                  <w:txbxContent>
                    <w:p w14:paraId="2F1726F2" w14:textId="76CAC706" w:rsidR="00A337EA" w:rsidRPr="00C241C3" w:rsidRDefault="00A337EA" w:rsidP="00A337E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 takeTurn function and one of the main algorithms which is repeated for both players.</w:t>
                      </w:r>
                    </w:p>
                    <w:p w14:paraId="0A21E75A" w14:textId="145C0817" w:rsidR="00A337EA" w:rsidRDefault="00A337E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29AF0687" w14:textId="0D0CC61F" w:rsidR="00943FA2" w:rsidRPr="00C241C3" w:rsidRDefault="007903D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</w:t>
                      </w:r>
                      <w:r w:rsidR="00943FA2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GAME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i/>
          <w:iCs/>
          <w:color w:val="00B050"/>
          <w:sz w:val="20"/>
          <w:szCs w:val="20"/>
        </w:rPr>
        <w:t>// Function takes a player object argument.</w:t>
      </w:r>
    </w:p>
    <w:p w14:paraId="692EA2D3" w14:textId="723EC77E" w:rsidR="00C72B15" w:rsidRDefault="002B0E41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1.</w:t>
      </w:r>
      <w:r w:rsidR="00C72B15" w:rsidRPr="0046175E">
        <w:rPr>
          <w:b/>
          <w:bCs/>
          <w:sz w:val="20"/>
          <w:szCs w:val="20"/>
        </w:rPr>
        <w:t>IF</w:t>
      </w:r>
      <w:r w:rsidR="00C72B15" w:rsidRPr="0046175E">
        <w:rPr>
          <w:sz w:val="20"/>
          <w:szCs w:val="20"/>
        </w:rPr>
        <w:t xml:space="preserve"> (</w:t>
      </w:r>
      <w:r w:rsidR="006D54A8">
        <w:rPr>
          <w:i/>
          <w:iCs/>
          <w:sz w:val="20"/>
          <w:szCs w:val="20"/>
        </w:rPr>
        <w:t>player</w:t>
      </w:r>
      <w:r w:rsidR="00A523ED">
        <w:rPr>
          <w:i/>
          <w:iCs/>
          <w:sz w:val="20"/>
          <w:szCs w:val="20"/>
        </w:rPr>
        <w:t>PassedByRef</w:t>
      </w:r>
      <w:r w:rsidR="006D54A8">
        <w:rPr>
          <w:i/>
          <w:iCs/>
          <w:sz w:val="20"/>
          <w:szCs w:val="20"/>
        </w:rPr>
        <w:t>ToFunction</w:t>
      </w:r>
      <w:r w:rsidR="006D54A8">
        <w:rPr>
          <w:sz w:val="20"/>
          <w:szCs w:val="20"/>
        </w:rPr>
        <w:t>-</w:t>
      </w:r>
      <w:r w:rsidR="00616519">
        <w:rPr>
          <w:sz w:val="20"/>
          <w:szCs w:val="20"/>
        </w:rPr>
        <w:t>get</w:t>
      </w:r>
      <w:r w:rsidR="00F137B9">
        <w:rPr>
          <w:sz w:val="20"/>
          <w:szCs w:val="20"/>
        </w:rPr>
        <w:t>IsPlaying(</w:t>
      </w:r>
      <w:r w:rsidR="00C72B15" w:rsidRPr="0046175E">
        <w:rPr>
          <w:sz w:val="20"/>
          <w:szCs w:val="20"/>
        </w:rPr>
        <w:t>)</w:t>
      </w:r>
      <w:r w:rsidR="006D54A8">
        <w:rPr>
          <w:sz w:val="20"/>
          <w:szCs w:val="20"/>
        </w:rPr>
        <w:t>)</w:t>
      </w:r>
    </w:p>
    <w:p w14:paraId="42737D31" w14:textId="5F78DAB7" w:rsidR="00D27BC6" w:rsidRDefault="00D27BC6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  <w:t>1.1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 xml:space="preserve">numOfPlayers &gt; </w:t>
      </w:r>
      <w:r w:rsidR="00182037">
        <w:rPr>
          <w:i/>
          <w:iCs/>
          <w:sz w:val="20"/>
          <w:szCs w:val="20"/>
        </w:rPr>
        <w:t>1</w:t>
      </w:r>
      <w:r>
        <w:rPr>
          <w:sz w:val="20"/>
          <w:szCs w:val="20"/>
        </w:rPr>
        <w:t>)</w:t>
      </w:r>
    </w:p>
    <w:p w14:paraId="46638D21" w14:textId="160A990C" w:rsidR="00D27BC6" w:rsidRDefault="00D27BC6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color w:val="00B050"/>
          <w:sz w:val="20"/>
          <w:szCs w:val="20"/>
        </w:rPr>
        <w:t>// Set up who’s playing next</w:t>
      </w:r>
    </w:p>
    <w:p w14:paraId="11719A4F" w14:textId="22EB93F4" w:rsidR="00D27BC6" w:rsidRPr="00BA44DA" w:rsidRDefault="00D27BC6" w:rsidP="00D27BC6">
      <w:pPr>
        <w:spacing w:after="120" w:line="240" w:lineRule="auto"/>
        <w:rPr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246C8">
        <w:rPr>
          <w:sz w:val="20"/>
          <w:szCs w:val="20"/>
        </w:rPr>
        <w:tab/>
      </w:r>
      <w:r>
        <w:rPr>
          <w:sz w:val="20"/>
          <w:szCs w:val="20"/>
        </w:rPr>
        <w:t>1.1.1</w:t>
      </w:r>
      <w:r>
        <w:rPr>
          <w:sz w:val="20"/>
          <w:szCs w:val="20"/>
        </w:rPr>
        <w:tab/>
        <w:t>Player 1 set(</w:t>
      </w:r>
      <w:r w:rsidRPr="00BA44DA">
        <w:rPr>
          <w:i/>
          <w:iCs/>
          <w:sz w:val="20"/>
          <w:szCs w:val="20"/>
        </w:rPr>
        <w:t>isPlaying</w:t>
      </w:r>
      <w:r>
        <w:rPr>
          <w:sz w:val="20"/>
          <w:szCs w:val="20"/>
        </w:rPr>
        <w:t xml:space="preserve">) </w:t>
      </w:r>
      <w:r w:rsidRPr="005E5B0C">
        <w:rPr>
          <w:sz w:val="20"/>
          <w:szCs w:val="20"/>
        </w:rPr>
        <w:sym w:font="Wingdings" w:char="F0DF"/>
      </w:r>
      <w:r>
        <w:rPr>
          <w:i/>
          <w:iCs/>
          <w:sz w:val="20"/>
          <w:szCs w:val="20"/>
        </w:rPr>
        <w:t>False</w:t>
      </w:r>
      <w:r>
        <w:rPr>
          <w:color w:val="00B050"/>
          <w:sz w:val="20"/>
          <w:szCs w:val="20"/>
        </w:rPr>
        <w:t>;</w:t>
      </w:r>
    </w:p>
    <w:p w14:paraId="4E397A27" w14:textId="4297B408" w:rsidR="00D27BC6" w:rsidRDefault="00D27BC6" w:rsidP="00D27BC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E246C8">
        <w:rPr>
          <w:sz w:val="20"/>
          <w:szCs w:val="20"/>
        </w:rPr>
        <w:tab/>
      </w:r>
      <w:r>
        <w:rPr>
          <w:sz w:val="20"/>
          <w:szCs w:val="20"/>
        </w:rPr>
        <w:t>1.1.2</w:t>
      </w:r>
      <w:r>
        <w:rPr>
          <w:sz w:val="20"/>
          <w:szCs w:val="20"/>
        </w:rPr>
        <w:tab/>
        <w:t>Player 2 set(</w:t>
      </w:r>
      <w:r w:rsidRPr="00BA44DA">
        <w:rPr>
          <w:i/>
          <w:iCs/>
          <w:sz w:val="20"/>
          <w:szCs w:val="20"/>
        </w:rPr>
        <w:t>isPlaying</w:t>
      </w:r>
      <w:r>
        <w:rPr>
          <w:sz w:val="20"/>
          <w:szCs w:val="20"/>
        </w:rPr>
        <w:t xml:space="preserve">) </w:t>
      </w:r>
      <w:r w:rsidRPr="005E5B0C">
        <w:rPr>
          <w:sz w:val="20"/>
          <w:szCs w:val="20"/>
        </w:rPr>
        <w:sym w:font="Wingdings" w:char="F0DF"/>
      </w:r>
      <w:r>
        <w:rPr>
          <w:i/>
          <w:iCs/>
          <w:sz w:val="20"/>
          <w:szCs w:val="20"/>
        </w:rPr>
        <w:t>True</w:t>
      </w:r>
      <w:r>
        <w:rPr>
          <w:sz w:val="20"/>
          <w:szCs w:val="20"/>
        </w:rPr>
        <w:t>;</w:t>
      </w:r>
    </w:p>
    <w:p w14:paraId="5C7075A8" w14:textId="1DCCB3DF" w:rsidR="00C72B15" w:rsidRPr="000533DC" w:rsidRDefault="00D27BC6" w:rsidP="00D27BC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345AE8EE" w14:textId="08414B27" w:rsidR="00C72B15" w:rsidRDefault="00C72B15" w:rsidP="009F143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 w:rsidR="002B0E41">
        <w:rPr>
          <w:sz w:val="20"/>
          <w:szCs w:val="20"/>
        </w:rPr>
        <w:t>1.</w:t>
      </w:r>
      <w:r w:rsidR="000533DC">
        <w:rPr>
          <w:sz w:val="20"/>
          <w:szCs w:val="20"/>
        </w:rPr>
        <w:t>2</w:t>
      </w:r>
      <w:r w:rsidR="00CB6D84">
        <w:rPr>
          <w:sz w:val="20"/>
          <w:szCs w:val="20"/>
        </w:rPr>
        <w:tab/>
      </w:r>
      <w:r w:rsidRPr="0046175E">
        <w:rPr>
          <w:b/>
          <w:bCs/>
          <w:sz w:val="20"/>
          <w:szCs w:val="20"/>
        </w:rPr>
        <w:t>WHILE</w:t>
      </w:r>
      <w:r w:rsidRPr="0046175E">
        <w:rPr>
          <w:sz w:val="20"/>
          <w:szCs w:val="20"/>
        </w:rPr>
        <w:t>(</w:t>
      </w:r>
      <w:r w:rsidR="001F32BE">
        <w:rPr>
          <w:sz w:val="20"/>
          <w:szCs w:val="20"/>
        </w:rPr>
        <w:t>get(</w:t>
      </w:r>
      <w:r w:rsidR="009C43F5">
        <w:rPr>
          <w:i/>
          <w:iCs/>
          <w:sz w:val="20"/>
          <w:szCs w:val="20"/>
        </w:rPr>
        <w:t>dartsThrownInRound</w:t>
      </w:r>
      <w:r w:rsidR="001F32BE">
        <w:rPr>
          <w:i/>
          <w:iCs/>
          <w:sz w:val="20"/>
          <w:szCs w:val="20"/>
        </w:rPr>
        <w:t>)</w:t>
      </w:r>
      <w:r w:rsidR="009C43F5">
        <w:rPr>
          <w:i/>
          <w:iCs/>
          <w:sz w:val="20"/>
          <w:szCs w:val="20"/>
        </w:rPr>
        <w:t xml:space="preserve"> &lt; </w:t>
      </w:r>
      <w:r w:rsidR="001F32BE">
        <w:rPr>
          <w:sz w:val="20"/>
          <w:szCs w:val="20"/>
        </w:rPr>
        <w:t>get(</w:t>
      </w:r>
      <w:r w:rsidR="00AF6904">
        <w:rPr>
          <w:i/>
          <w:iCs/>
          <w:sz w:val="20"/>
          <w:szCs w:val="20"/>
        </w:rPr>
        <w:t>numOfDartsToThrow</w:t>
      </w:r>
      <w:r w:rsidRPr="0046175E">
        <w:rPr>
          <w:sz w:val="20"/>
          <w:szCs w:val="20"/>
        </w:rPr>
        <w:t>)</w:t>
      </w:r>
      <w:r w:rsidR="001F32BE">
        <w:rPr>
          <w:sz w:val="20"/>
          <w:szCs w:val="20"/>
        </w:rPr>
        <w:t>)</w:t>
      </w:r>
    </w:p>
    <w:p w14:paraId="7C5BF8A2" w14:textId="3A6B844F" w:rsidR="00801788" w:rsidRDefault="00801788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241C3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sz w:val="20"/>
          <w:szCs w:val="20"/>
        </w:rPr>
        <w:t>1.</w:t>
      </w:r>
      <w:r w:rsidR="000533DC">
        <w:rPr>
          <w:sz w:val="20"/>
          <w:szCs w:val="20"/>
        </w:rPr>
        <w:t>2</w:t>
      </w:r>
      <w:r>
        <w:rPr>
          <w:sz w:val="20"/>
          <w:szCs w:val="20"/>
        </w:rPr>
        <w:t>.1</w:t>
      </w:r>
      <w:r>
        <w:rPr>
          <w:sz w:val="20"/>
          <w:szCs w:val="20"/>
        </w:rPr>
        <w:tab/>
      </w:r>
      <w:r>
        <w:rPr>
          <w:i/>
          <w:iCs/>
          <w:sz w:val="20"/>
          <w:szCs w:val="20"/>
        </w:rPr>
        <w:t>number</w:t>
      </w:r>
      <w:r w:rsidR="00B325EB">
        <w:rPr>
          <w:i/>
          <w:iCs/>
          <w:sz w:val="20"/>
          <w:szCs w:val="20"/>
        </w:rPr>
        <w:t>Hi</w:t>
      </w:r>
      <w:r w:rsidRPr="009023BF">
        <w:rPr>
          <w:i/>
          <w:iCs/>
          <w:sz w:val="20"/>
          <w:szCs w:val="20"/>
        </w:rPr>
        <w:t>t</w:t>
      </w:r>
      <w:r>
        <w:rPr>
          <w:sz w:val="20"/>
          <w:szCs w:val="20"/>
        </w:rPr>
        <w:t xml:space="preserve"> </w:t>
      </w:r>
      <w:r w:rsidRPr="00801788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0;</w:t>
      </w:r>
    </w:p>
    <w:p w14:paraId="3AB6E5DD" w14:textId="49BF9EC5" w:rsidR="00A90EBB" w:rsidRPr="00CE3C41" w:rsidRDefault="00C72B15" w:rsidP="009F1436">
      <w:pPr>
        <w:spacing w:after="120" w:line="240" w:lineRule="auto"/>
        <w:rPr>
          <w:i/>
          <w:iCs/>
          <w:color w:val="00B050"/>
          <w:sz w:val="14"/>
          <w:szCs w:val="14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 w:rsidR="002B0E41">
        <w:rPr>
          <w:sz w:val="20"/>
          <w:szCs w:val="20"/>
        </w:rPr>
        <w:t>1.</w:t>
      </w:r>
      <w:r w:rsidR="0021581F">
        <w:rPr>
          <w:sz w:val="20"/>
          <w:szCs w:val="20"/>
        </w:rPr>
        <w:t>2.</w:t>
      </w:r>
      <w:r w:rsidR="00EA36E4">
        <w:rPr>
          <w:sz w:val="20"/>
          <w:szCs w:val="20"/>
        </w:rPr>
        <w:t>2</w:t>
      </w:r>
      <w:r w:rsidR="009A3307">
        <w:rPr>
          <w:sz w:val="20"/>
          <w:szCs w:val="20"/>
        </w:rPr>
        <w:tab/>
      </w:r>
      <w:r w:rsidR="00233012">
        <w:rPr>
          <w:i/>
          <w:iCs/>
          <w:sz w:val="20"/>
          <w:szCs w:val="20"/>
        </w:rPr>
        <w:t>scoreRemaining</w:t>
      </w:r>
      <w:r w:rsidR="00233012">
        <w:rPr>
          <w:sz w:val="20"/>
          <w:szCs w:val="20"/>
        </w:rPr>
        <w:t xml:space="preserve"> </w:t>
      </w:r>
      <w:r w:rsidR="00233012" w:rsidRPr="00233012">
        <w:rPr>
          <w:sz w:val="20"/>
          <w:szCs w:val="20"/>
        </w:rPr>
        <w:sym w:font="Wingdings" w:char="F0DF"/>
      </w:r>
      <w:r w:rsidR="00233012">
        <w:rPr>
          <w:sz w:val="20"/>
          <w:szCs w:val="20"/>
        </w:rPr>
        <w:t xml:space="preserve"> </w:t>
      </w:r>
      <w:r w:rsidR="00261D27">
        <w:rPr>
          <w:sz w:val="20"/>
          <w:szCs w:val="20"/>
        </w:rPr>
        <w:t>getScoreRemaining();</w:t>
      </w:r>
      <w:r w:rsidR="002420C9">
        <w:rPr>
          <w:sz w:val="20"/>
          <w:szCs w:val="20"/>
        </w:rPr>
        <w:tab/>
      </w:r>
      <w:r w:rsidR="002420C9" w:rsidRPr="00CE3C41">
        <w:rPr>
          <w:i/>
          <w:iCs/>
          <w:color w:val="00B050"/>
          <w:sz w:val="20"/>
          <w:szCs w:val="20"/>
        </w:rPr>
        <w:t xml:space="preserve">// </w:t>
      </w:r>
      <w:r w:rsidR="00646CAF">
        <w:rPr>
          <w:i/>
          <w:iCs/>
          <w:color w:val="00B050"/>
          <w:sz w:val="20"/>
          <w:szCs w:val="20"/>
        </w:rPr>
        <w:t>Will return scoreRemaining.</w:t>
      </w:r>
      <w:r w:rsidR="002420C9" w:rsidRPr="00CE3C41">
        <w:rPr>
          <w:i/>
          <w:iCs/>
          <w:color w:val="00B050"/>
          <w:sz w:val="20"/>
          <w:szCs w:val="20"/>
        </w:rPr>
        <w:t>.</w:t>
      </w:r>
    </w:p>
    <w:p w14:paraId="63799B70" w14:textId="2A23A01D" w:rsidR="00C241C3" w:rsidRPr="00B16792" w:rsidRDefault="002B0E41" w:rsidP="0083795B">
      <w:pPr>
        <w:spacing w:after="120" w:line="240" w:lineRule="auto"/>
        <w:ind w:left="852" w:firstLine="284"/>
        <w:rPr>
          <w:i/>
          <w:iCs/>
          <w:color w:val="00B050"/>
          <w:sz w:val="20"/>
          <w:szCs w:val="20"/>
        </w:rPr>
      </w:pPr>
      <w:r>
        <w:rPr>
          <w:sz w:val="20"/>
          <w:szCs w:val="20"/>
        </w:rPr>
        <w:t>1.</w:t>
      </w:r>
      <w:r w:rsidR="0021581F">
        <w:rPr>
          <w:sz w:val="20"/>
          <w:szCs w:val="20"/>
        </w:rPr>
        <w:t>2.3</w:t>
      </w:r>
      <w:r w:rsidR="00ED1866">
        <w:rPr>
          <w:sz w:val="20"/>
          <w:szCs w:val="20"/>
        </w:rPr>
        <w:tab/>
      </w:r>
      <w:r w:rsidR="00233012">
        <w:rPr>
          <w:b/>
          <w:bCs/>
          <w:sz w:val="20"/>
          <w:szCs w:val="20"/>
        </w:rPr>
        <w:t>IF</w:t>
      </w:r>
      <w:r w:rsidR="00233012">
        <w:rPr>
          <w:sz w:val="20"/>
          <w:szCs w:val="20"/>
        </w:rPr>
        <w:t>(</w:t>
      </w:r>
      <w:r w:rsidR="00233012">
        <w:rPr>
          <w:i/>
          <w:iCs/>
          <w:sz w:val="20"/>
          <w:szCs w:val="20"/>
        </w:rPr>
        <w:t xml:space="preserve">scoreRemaining &gt; </w:t>
      </w:r>
      <w:r w:rsidR="004364AA">
        <w:rPr>
          <w:i/>
          <w:iCs/>
          <w:sz w:val="20"/>
          <w:szCs w:val="20"/>
        </w:rPr>
        <w:t>170</w:t>
      </w:r>
      <w:r w:rsidR="00233012">
        <w:rPr>
          <w:i/>
          <w:iCs/>
          <w:sz w:val="20"/>
          <w:szCs w:val="20"/>
        </w:rPr>
        <w:t>)</w:t>
      </w:r>
    </w:p>
    <w:p w14:paraId="6A03EEE1" w14:textId="4200F501" w:rsidR="00233012" w:rsidRDefault="00233012" w:rsidP="0083795B">
      <w:pPr>
        <w:spacing w:after="120" w:line="240" w:lineRule="auto"/>
        <w:ind w:left="1704" w:firstLine="284"/>
        <w:rPr>
          <w:sz w:val="20"/>
          <w:szCs w:val="20"/>
        </w:rPr>
      </w:pPr>
      <w:r>
        <w:rPr>
          <w:sz w:val="20"/>
          <w:szCs w:val="20"/>
        </w:rPr>
        <w:t>1.</w:t>
      </w:r>
      <w:r w:rsidR="00456185">
        <w:rPr>
          <w:sz w:val="20"/>
          <w:szCs w:val="20"/>
        </w:rPr>
        <w:t>2.3.</w:t>
      </w:r>
      <w:r w:rsidR="00EA36E4">
        <w:rPr>
          <w:sz w:val="20"/>
          <w:szCs w:val="20"/>
        </w:rPr>
        <w:t>1</w:t>
      </w:r>
      <w:r w:rsidR="00EA36E4">
        <w:rPr>
          <w:sz w:val="20"/>
          <w:szCs w:val="20"/>
        </w:rPr>
        <w:tab/>
      </w:r>
      <w:r w:rsidR="00093015">
        <w:rPr>
          <w:sz w:val="20"/>
          <w:szCs w:val="20"/>
        </w:rPr>
        <w:t xml:space="preserve"> </w:t>
      </w:r>
      <w:r w:rsidR="003358F3">
        <w:rPr>
          <w:i/>
          <w:iCs/>
          <w:sz w:val="20"/>
          <w:szCs w:val="20"/>
        </w:rPr>
        <w:t>number</w:t>
      </w:r>
      <w:r w:rsidR="003358F3" w:rsidRPr="009023BF">
        <w:rPr>
          <w:i/>
          <w:iCs/>
          <w:sz w:val="20"/>
          <w:szCs w:val="20"/>
        </w:rPr>
        <w:t>HIt</w:t>
      </w:r>
      <w:r w:rsidR="003358F3">
        <w:rPr>
          <w:sz w:val="20"/>
          <w:szCs w:val="20"/>
        </w:rPr>
        <w:t xml:space="preserve"> </w:t>
      </w:r>
      <w:r w:rsidR="003358F3" w:rsidRPr="003358F3">
        <w:rPr>
          <w:sz w:val="20"/>
          <w:szCs w:val="20"/>
        </w:rPr>
        <w:sym w:font="Wingdings" w:char="F0DF"/>
      </w:r>
      <w:r w:rsidR="003358F3">
        <w:rPr>
          <w:sz w:val="20"/>
          <w:szCs w:val="20"/>
        </w:rPr>
        <w:t xml:space="preserve"> </w:t>
      </w:r>
      <w:r w:rsidR="00655447">
        <w:rPr>
          <w:sz w:val="20"/>
          <w:szCs w:val="20"/>
        </w:rPr>
        <w:t>throwDart(</w:t>
      </w:r>
      <w:r w:rsidR="00B36DC9">
        <w:rPr>
          <w:sz w:val="20"/>
          <w:szCs w:val="20"/>
        </w:rPr>
        <w:t>2</w:t>
      </w:r>
      <w:r w:rsidR="004364AA">
        <w:rPr>
          <w:sz w:val="20"/>
          <w:szCs w:val="20"/>
        </w:rPr>
        <w:t>0</w:t>
      </w:r>
      <w:r w:rsidR="00B36DC9">
        <w:rPr>
          <w:sz w:val="20"/>
          <w:szCs w:val="20"/>
        </w:rPr>
        <w:t>, t</w:t>
      </w:r>
      <w:r w:rsidR="00655447">
        <w:rPr>
          <w:sz w:val="20"/>
          <w:szCs w:val="20"/>
        </w:rPr>
        <w:t>);</w:t>
      </w:r>
    </w:p>
    <w:p w14:paraId="789E2C34" w14:textId="14E974C8" w:rsidR="00655447" w:rsidRPr="00F52B7A" w:rsidRDefault="00A340EB" w:rsidP="0083795B">
      <w:pPr>
        <w:spacing w:after="120" w:line="240" w:lineRule="auto"/>
        <w:ind w:left="852" w:firstLine="284"/>
        <w:rPr>
          <w:sz w:val="20"/>
          <w:szCs w:val="20"/>
        </w:rPr>
      </w:pPr>
      <w:r>
        <w:rPr>
          <w:sz w:val="20"/>
          <w:szCs w:val="20"/>
        </w:rPr>
        <w:t>1.2.</w:t>
      </w:r>
      <w:r w:rsidR="00EA36E4">
        <w:rPr>
          <w:sz w:val="20"/>
          <w:szCs w:val="20"/>
        </w:rPr>
        <w:t>4</w:t>
      </w:r>
      <w:r>
        <w:rPr>
          <w:sz w:val="20"/>
          <w:szCs w:val="20"/>
        </w:rPr>
        <w:tab/>
      </w:r>
      <w:r w:rsidR="00655447">
        <w:rPr>
          <w:b/>
          <w:bCs/>
          <w:sz w:val="20"/>
          <w:szCs w:val="20"/>
        </w:rPr>
        <w:t>ELSE</w:t>
      </w:r>
    </w:p>
    <w:p w14:paraId="7233E7ED" w14:textId="4E4B9223" w:rsidR="003C0AD2" w:rsidRPr="0083795B" w:rsidRDefault="00655447" w:rsidP="0083795B">
      <w:pPr>
        <w:spacing w:after="120" w:line="240" w:lineRule="auto"/>
        <w:ind w:left="1704" w:firstLine="284"/>
        <w:rPr>
          <w:i/>
          <w:iCs/>
          <w:color w:val="00B050"/>
          <w:sz w:val="14"/>
          <w:szCs w:val="14"/>
        </w:rPr>
      </w:pPr>
      <w:r>
        <w:rPr>
          <w:sz w:val="20"/>
          <w:szCs w:val="20"/>
        </w:rPr>
        <w:t>1</w:t>
      </w:r>
      <w:r w:rsidR="00A340EB">
        <w:rPr>
          <w:sz w:val="20"/>
          <w:szCs w:val="20"/>
        </w:rPr>
        <w:t>.2.</w:t>
      </w:r>
      <w:r w:rsidR="00EA36E4">
        <w:rPr>
          <w:sz w:val="20"/>
          <w:szCs w:val="20"/>
        </w:rPr>
        <w:t>4.1</w:t>
      </w:r>
      <w:r w:rsidR="00093015">
        <w:rPr>
          <w:sz w:val="20"/>
          <w:szCs w:val="20"/>
        </w:rPr>
        <w:t xml:space="preserve"> </w:t>
      </w:r>
      <w:r w:rsidR="00132E8B">
        <w:rPr>
          <w:sz w:val="20"/>
          <w:szCs w:val="20"/>
        </w:rPr>
        <w:tab/>
      </w:r>
      <w:r w:rsidR="00984646">
        <w:rPr>
          <w:i/>
          <w:iCs/>
          <w:sz w:val="20"/>
          <w:szCs w:val="20"/>
        </w:rPr>
        <w:t>canFinish</w:t>
      </w:r>
      <w:r w:rsidR="00984646">
        <w:rPr>
          <w:sz w:val="20"/>
          <w:szCs w:val="20"/>
        </w:rPr>
        <w:t xml:space="preserve"> </w:t>
      </w:r>
      <w:r w:rsidR="00984646" w:rsidRPr="005D49CA">
        <w:rPr>
          <w:sz w:val="20"/>
          <w:szCs w:val="20"/>
        </w:rPr>
        <w:sym w:font="Wingdings" w:char="F0DF"/>
      </w:r>
      <w:r w:rsidR="00984646">
        <w:rPr>
          <w:sz w:val="20"/>
          <w:szCs w:val="20"/>
        </w:rPr>
        <w:t xml:space="preserve"> </w:t>
      </w:r>
      <w:r w:rsidR="00D019E8">
        <w:rPr>
          <w:i/>
          <w:iCs/>
          <w:sz w:val="20"/>
          <w:szCs w:val="20"/>
        </w:rPr>
        <w:t>search</w:t>
      </w:r>
      <w:r w:rsidR="005D614B">
        <w:rPr>
          <w:i/>
          <w:iCs/>
          <w:sz w:val="20"/>
          <w:szCs w:val="20"/>
        </w:rPr>
        <w:t>A</w:t>
      </w:r>
      <w:r w:rsidR="00984646">
        <w:rPr>
          <w:i/>
          <w:iCs/>
          <w:sz w:val="20"/>
          <w:szCs w:val="20"/>
        </w:rPr>
        <w:t>llFinishesArr</w:t>
      </w:r>
      <w:r w:rsidR="00D019E8">
        <w:rPr>
          <w:i/>
          <w:iCs/>
          <w:sz w:val="20"/>
          <w:szCs w:val="20"/>
        </w:rPr>
        <w:t>(scoreRemaining)</w:t>
      </w:r>
      <w:r w:rsidR="00ED1866">
        <w:rPr>
          <w:i/>
          <w:iCs/>
          <w:sz w:val="20"/>
          <w:szCs w:val="20"/>
        </w:rPr>
        <w:tab/>
      </w:r>
      <w:r w:rsidR="00984646" w:rsidRPr="00ED1866">
        <w:rPr>
          <w:i/>
          <w:iCs/>
          <w:sz w:val="16"/>
          <w:szCs w:val="16"/>
        </w:rPr>
        <w:t xml:space="preserve"> </w:t>
      </w:r>
      <w:r w:rsidR="00984646" w:rsidRPr="0083795B">
        <w:rPr>
          <w:i/>
          <w:iCs/>
          <w:color w:val="00B050"/>
          <w:sz w:val="18"/>
          <w:szCs w:val="18"/>
        </w:rPr>
        <w:t>// If true then a potential finish was found</w:t>
      </w:r>
      <w:r w:rsidR="009618C6" w:rsidRPr="0083795B">
        <w:rPr>
          <w:i/>
          <w:iCs/>
          <w:color w:val="00B050"/>
          <w:sz w:val="18"/>
          <w:szCs w:val="18"/>
        </w:rPr>
        <w:t>.</w:t>
      </w:r>
    </w:p>
    <w:p w14:paraId="1E13010B" w14:textId="573ABDC3" w:rsidR="00BC6C6D" w:rsidRPr="00D019E8" w:rsidRDefault="00BC6C6D" w:rsidP="00BC6C6D">
      <w:pPr>
        <w:spacing w:after="120" w:line="240" w:lineRule="auto"/>
        <w:rPr>
          <w:sz w:val="18"/>
          <w:szCs w:val="18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sz w:val="20"/>
          <w:szCs w:val="20"/>
        </w:rPr>
        <w:t>1.2.</w:t>
      </w:r>
      <w:r w:rsidR="00EA36E4">
        <w:rPr>
          <w:sz w:val="20"/>
          <w:szCs w:val="20"/>
        </w:rPr>
        <w:t>5.1</w:t>
      </w:r>
      <w:r w:rsidR="00EA36E4">
        <w:rPr>
          <w:sz w:val="20"/>
          <w:szCs w:val="20"/>
        </w:rPr>
        <w:tab/>
      </w:r>
      <w:r w:rsidR="001E758B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!</w:t>
      </w:r>
      <w:r>
        <w:rPr>
          <w:i/>
          <w:iCs/>
          <w:sz w:val="20"/>
          <w:szCs w:val="20"/>
        </w:rPr>
        <w:t>canFinish</w:t>
      </w:r>
      <w:r>
        <w:rPr>
          <w:sz w:val="20"/>
          <w:szCs w:val="20"/>
        </w:rPr>
        <w:t>)</w:t>
      </w:r>
      <w:r w:rsidR="00165BDF">
        <w:rPr>
          <w:sz w:val="20"/>
          <w:szCs w:val="20"/>
        </w:rPr>
        <w:tab/>
      </w:r>
      <w:r w:rsidR="00165BDF" w:rsidRPr="00D019E8">
        <w:rPr>
          <w:i/>
          <w:iCs/>
          <w:color w:val="00B050"/>
          <w:sz w:val="18"/>
          <w:szCs w:val="18"/>
        </w:rPr>
        <w:t>// sc</w:t>
      </w:r>
      <w:r w:rsidR="00042704" w:rsidRPr="00D019E8">
        <w:rPr>
          <w:i/>
          <w:iCs/>
          <w:color w:val="00B050"/>
          <w:sz w:val="18"/>
          <w:szCs w:val="18"/>
        </w:rPr>
        <w:t>ore</w:t>
      </w:r>
      <w:r w:rsidR="00165BDF" w:rsidRPr="00D019E8">
        <w:rPr>
          <w:i/>
          <w:iCs/>
          <w:color w:val="00B050"/>
          <w:sz w:val="18"/>
          <w:szCs w:val="18"/>
        </w:rPr>
        <w:t xml:space="preserve">Remaining must be 169, 168, 166, </w:t>
      </w:r>
      <w:r w:rsidR="00D019E8" w:rsidRPr="00D019E8">
        <w:rPr>
          <w:i/>
          <w:iCs/>
          <w:color w:val="00B050"/>
          <w:sz w:val="18"/>
          <w:szCs w:val="18"/>
        </w:rPr>
        <w:t xml:space="preserve">165, 163, </w:t>
      </w:r>
      <w:r w:rsidR="00165BDF" w:rsidRPr="00D019E8">
        <w:rPr>
          <w:i/>
          <w:iCs/>
          <w:color w:val="00B050"/>
          <w:sz w:val="18"/>
          <w:szCs w:val="18"/>
        </w:rPr>
        <w:t>162 or 159, NO POSSIBLE FINISHES!</w:t>
      </w:r>
    </w:p>
    <w:p w14:paraId="004BF179" w14:textId="0CFAF7C2" w:rsidR="00C4783F" w:rsidRDefault="00C4783F" w:rsidP="00BC6C6D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sz w:val="20"/>
          <w:szCs w:val="20"/>
        </w:rPr>
        <w:t>1.2.</w:t>
      </w:r>
      <w:r w:rsidR="008E791C">
        <w:rPr>
          <w:sz w:val="20"/>
          <w:szCs w:val="20"/>
        </w:rPr>
        <w:t>5.1.1</w:t>
      </w:r>
      <w:r w:rsidR="008E791C">
        <w:rPr>
          <w:sz w:val="20"/>
          <w:szCs w:val="20"/>
        </w:rPr>
        <w:tab/>
      </w:r>
      <w:r>
        <w:rPr>
          <w:i/>
          <w:iCs/>
          <w:sz w:val="20"/>
          <w:szCs w:val="20"/>
        </w:rPr>
        <w:t>number</w:t>
      </w:r>
      <w:r w:rsidRPr="009023BF">
        <w:rPr>
          <w:i/>
          <w:iCs/>
          <w:sz w:val="20"/>
          <w:szCs w:val="20"/>
        </w:rPr>
        <w:t>H</w:t>
      </w:r>
      <w:r w:rsidR="00B325EB">
        <w:rPr>
          <w:i/>
          <w:iCs/>
          <w:sz w:val="20"/>
          <w:szCs w:val="20"/>
        </w:rPr>
        <w:t>i</w:t>
      </w:r>
      <w:r w:rsidRPr="009023BF">
        <w:rPr>
          <w:i/>
          <w:iCs/>
          <w:sz w:val="20"/>
          <w:szCs w:val="20"/>
        </w:rPr>
        <w:t>t</w:t>
      </w:r>
      <w:r>
        <w:rPr>
          <w:sz w:val="20"/>
          <w:szCs w:val="20"/>
        </w:rPr>
        <w:t xml:space="preserve"> </w:t>
      </w:r>
      <w:r w:rsidRPr="003358F3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throwDart(20, t);</w:t>
      </w:r>
      <w:r w:rsidR="000C377E">
        <w:rPr>
          <w:sz w:val="20"/>
          <w:szCs w:val="20"/>
        </w:rPr>
        <w:tab/>
      </w:r>
      <w:r w:rsidR="000C377E">
        <w:rPr>
          <w:sz w:val="20"/>
          <w:szCs w:val="20"/>
        </w:rPr>
        <w:tab/>
      </w:r>
      <w:r w:rsidR="000C377E">
        <w:rPr>
          <w:sz w:val="20"/>
          <w:szCs w:val="20"/>
        </w:rPr>
        <w:tab/>
      </w:r>
      <w:r w:rsidR="000C377E" w:rsidRPr="000C377E">
        <w:rPr>
          <w:i/>
          <w:iCs/>
          <w:color w:val="00B050"/>
          <w:sz w:val="20"/>
          <w:szCs w:val="20"/>
        </w:rPr>
        <w:t>// Move to throwDart function.</w:t>
      </w:r>
    </w:p>
    <w:p w14:paraId="0EE10791" w14:textId="174122AF" w:rsidR="003D7451" w:rsidRDefault="003D7451" w:rsidP="00BC6C6D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sz w:val="20"/>
          <w:szCs w:val="20"/>
        </w:rPr>
        <w:t>1.2.</w:t>
      </w:r>
      <w:r w:rsidR="008E791C">
        <w:rPr>
          <w:sz w:val="20"/>
          <w:szCs w:val="20"/>
        </w:rPr>
        <w:t>6.1</w:t>
      </w:r>
      <w:r w:rsidR="008E791C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LSE</w:t>
      </w:r>
    </w:p>
    <w:p w14:paraId="6C52F82B" w14:textId="665EC1A5" w:rsidR="003D7451" w:rsidRPr="005C55B2" w:rsidRDefault="003D7451" w:rsidP="00BC6C6D">
      <w:pPr>
        <w:spacing w:after="120" w:line="240" w:lineRule="auto"/>
        <w:rPr>
          <w:sz w:val="18"/>
          <w:szCs w:val="18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 w:rsidR="00427C58">
        <w:rPr>
          <w:b/>
          <w:bCs/>
          <w:sz w:val="20"/>
          <w:szCs w:val="20"/>
        </w:rPr>
        <w:tab/>
      </w:r>
      <w:r w:rsidR="00427C58">
        <w:rPr>
          <w:b/>
          <w:bCs/>
          <w:sz w:val="20"/>
          <w:szCs w:val="20"/>
        </w:rPr>
        <w:tab/>
      </w:r>
      <w:r w:rsidR="00427C58">
        <w:rPr>
          <w:b/>
          <w:bCs/>
          <w:sz w:val="20"/>
          <w:szCs w:val="20"/>
        </w:rPr>
        <w:tab/>
      </w:r>
      <w:r w:rsidR="0083795B">
        <w:rPr>
          <w:b/>
          <w:bCs/>
          <w:sz w:val="20"/>
          <w:szCs w:val="20"/>
        </w:rPr>
        <w:tab/>
      </w:r>
      <w:r>
        <w:rPr>
          <w:sz w:val="20"/>
          <w:szCs w:val="20"/>
        </w:rPr>
        <w:t>1.2.</w:t>
      </w:r>
      <w:r w:rsidR="008E791C">
        <w:rPr>
          <w:sz w:val="20"/>
          <w:szCs w:val="20"/>
        </w:rPr>
        <w:t>6.1.1</w:t>
      </w:r>
      <w:r w:rsidR="008E791C">
        <w:rPr>
          <w:sz w:val="20"/>
          <w:szCs w:val="20"/>
        </w:rPr>
        <w:tab/>
      </w:r>
      <w:r w:rsidR="00B8281C" w:rsidRPr="00B8281C">
        <w:rPr>
          <w:i/>
          <w:iCs/>
          <w:sz w:val="20"/>
          <w:szCs w:val="20"/>
        </w:rPr>
        <w:t>number</w:t>
      </w:r>
      <w:r w:rsidR="00B8281C">
        <w:rPr>
          <w:i/>
          <w:iCs/>
          <w:sz w:val="20"/>
          <w:szCs w:val="20"/>
        </w:rPr>
        <w:t>H</w:t>
      </w:r>
      <w:r w:rsidR="00B8281C" w:rsidRPr="00B8281C">
        <w:rPr>
          <w:i/>
          <w:iCs/>
          <w:sz w:val="20"/>
          <w:szCs w:val="20"/>
        </w:rPr>
        <w:t>it</w:t>
      </w:r>
      <w:r w:rsidR="00B8281C">
        <w:rPr>
          <w:sz w:val="20"/>
          <w:szCs w:val="20"/>
        </w:rPr>
        <w:t xml:space="preserve"> </w:t>
      </w:r>
      <w:r w:rsidR="00B8281C" w:rsidRPr="00B8281C">
        <w:rPr>
          <w:sz w:val="20"/>
          <w:szCs w:val="20"/>
        </w:rPr>
        <w:sym w:font="Wingdings" w:char="F0DF"/>
      </w:r>
      <w:r w:rsidR="00B8281C">
        <w:rPr>
          <w:sz w:val="20"/>
          <w:szCs w:val="20"/>
        </w:rPr>
        <w:t xml:space="preserve"> </w:t>
      </w:r>
      <w:r w:rsidR="003F0FDA" w:rsidRPr="00B8281C">
        <w:rPr>
          <w:sz w:val="20"/>
          <w:szCs w:val="20"/>
        </w:rPr>
        <w:t>throwForFinish</w:t>
      </w:r>
      <w:r w:rsidR="003F0FDA">
        <w:rPr>
          <w:sz w:val="20"/>
          <w:szCs w:val="20"/>
        </w:rPr>
        <w:t>(</w:t>
      </w:r>
      <w:r w:rsidR="00676B7B">
        <w:rPr>
          <w:i/>
          <w:iCs/>
          <w:sz w:val="20"/>
          <w:szCs w:val="20"/>
        </w:rPr>
        <w:t>scoreRemaining</w:t>
      </w:r>
      <w:r w:rsidR="003F0FDA">
        <w:rPr>
          <w:sz w:val="20"/>
          <w:szCs w:val="20"/>
        </w:rPr>
        <w:t>)</w:t>
      </w:r>
      <w:r w:rsidR="007604F7">
        <w:rPr>
          <w:sz w:val="20"/>
          <w:szCs w:val="20"/>
        </w:rPr>
        <w:t>;</w:t>
      </w:r>
      <w:r w:rsidR="00FC41B7" w:rsidRPr="00FC41B7">
        <w:rPr>
          <w:i/>
          <w:iCs/>
          <w:color w:val="00B050"/>
          <w:sz w:val="20"/>
          <w:szCs w:val="20"/>
        </w:rPr>
        <w:t xml:space="preserve"> </w:t>
      </w:r>
      <w:r w:rsidR="00FC41B7" w:rsidRPr="00FC41B7">
        <w:rPr>
          <w:i/>
          <w:iCs/>
          <w:color w:val="00B050"/>
          <w:sz w:val="16"/>
          <w:szCs w:val="16"/>
        </w:rPr>
        <w:t>// Move to throwForFinish function.</w:t>
      </w:r>
    </w:p>
    <w:p w14:paraId="2B3D35E5" w14:textId="79A680F7" w:rsidR="006E1C75" w:rsidRPr="006E1C75" w:rsidRDefault="006E1C75" w:rsidP="00BC6C6D">
      <w:pPr>
        <w:spacing w:after="120" w:line="240" w:lineRule="auto"/>
        <w:rPr>
          <w:b/>
          <w:bCs/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427C58">
        <w:rPr>
          <w:sz w:val="20"/>
          <w:szCs w:val="20"/>
        </w:rPr>
        <w:tab/>
      </w:r>
      <w:r w:rsidR="0083795B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76406DBB" w14:textId="57A2AC72" w:rsidR="005C3F11" w:rsidRDefault="005C3F11" w:rsidP="0083795B">
      <w:pPr>
        <w:spacing w:after="120" w:line="240" w:lineRule="auto"/>
        <w:ind w:left="1420" w:firstLine="284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IF</w:t>
      </w:r>
    </w:p>
    <w:p w14:paraId="40FBFBDB" w14:textId="18C2036E" w:rsidR="00302A94" w:rsidRPr="000B6A22" w:rsidRDefault="00C72B15" w:rsidP="009F143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 w:rsidR="002B0E41">
        <w:rPr>
          <w:sz w:val="20"/>
          <w:szCs w:val="20"/>
        </w:rPr>
        <w:t>1.</w:t>
      </w:r>
      <w:r w:rsidR="008B260C">
        <w:rPr>
          <w:sz w:val="20"/>
          <w:szCs w:val="20"/>
        </w:rPr>
        <w:t>2.</w:t>
      </w:r>
      <w:r w:rsidR="00237720">
        <w:rPr>
          <w:sz w:val="20"/>
          <w:szCs w:val="20"/>
        </w:rPr>
        <w:t>5</w:t>
      </w:r>
      <w:r w:rsidR="009A3307">
        <w:rPr>
          <w:sz w:val="20"/>
          <w:szCs w:val="20"/>
        </w:rPr>
        <w:tab/>
      </w:r>
      <w:r w:rsidRPr="0046175E">
        <w:rPr>
          <w:b/>
          <w:bCs/>
          <w:sz w:val="20"/>
          <w:szCs w:val="20"/>
        </w:rPr>
        <w:t>IF</w:t>
      </w:r>
      <w:r w:rsidRPr="0046175E">
        <w:rPr>
          <w:sz w:val="20"/>
          <w:szCs w:val="20"/>
        </w:rPr>
        <w:t>(</w:t>
      </w:r>
      <w:r w:rsidR="008A396E">
        <w:rPr>
          <w:sz w:val="20"/>
          <w:szCs w:val="20"/>
        </w:rPr>
        <w:t>(</w:t>
      </w:r>
      <w:r w:rsidR="0021106B">
        <w:rPr>
          <w:i/>
          <w:iCs/>
          <w:sz w:val="20"/>
          <w:szCs w:val="20"/>
        </w:rPr>
        <w:t>scoreRemaining</w:t>
      </w:r>
      <w:r w:rsidR="008A396E">
        <w:rPr>
          <w:i/>
          <w:iCs/>
          <w:sz w:val="20"/>
          <w:szCs w:val="20"/>
        </w:rPr>
        <w:t xml:space="preserve"> – numberHi</w:t>
      </w:r>
      <w:r w:rsidR="008A396E" w:rsidRPr="009023BF">
        <w:rPr>
          <w:i/>
          <w:iCs/>
          <w:sz w:val="20"/>
          <w:szCs w:val="20"/>
        </w:rPr>
        <w:t>t</w:t>
      </w:r>
      <w:r w:rsidR="008A396E">
        <w:rPr>
          <w:sz w:val="20"/>
          <w:szCs w:val="20"/>
        </w:rPr>
        <w:t>) &lt; 2 AND (</w:t>
      </w:r>
      <w:r w:rsidR="008A396E">
        <w:rPr>
          <w:i/>
          <w:iCs/>
          <w:sz w:val="20"/>
          <w:szCs w:val="20"/>
        </w:rPr>
        <w:t>scoreRemaining != 0</w:t>
      </w:r>
      <w:r w:rsidR="008A396E">
        <w:rPr>
          <w:sz w:val="20"/>
          <w:szCs w:val="20"/>
        </w:rPr>
        <w:t>)</w:t>
      </w:r>
      <w:r w:rsidRPr="0046175E">
        <w:rPr>
          <w:sz w:val="20"/>
          <w:szCs w:val="20"/>
        </w:rPr>
        <w:t>)</w:t>
      </w:r>
      <w:r w:rsidR="00302A94">
        <w:rPr>
          <w:sz w:val="20"/>
          <w:szCs w:val="20"/>
        </w:rPr>
        <w:tab/>
      </w:r>
      <w:r w:rsidR="00302A94">
        <w:rPr>
          <w:sz w:val="20"/>
          <w:szCs w:val="20"/>
        </w:rPr>
        <w:tab/>
      </w:r>
    </w:p>
    <w:p w14:paraId="0ACB89CF" w14:textId="6A9B6667" w:rsidR="004A4672" w:rsidRPr="00E10F4C" w:rsidRDefault="004A4672" w:rsidP="009F143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9A3307"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 w:rsidR="002B0E41">
        <w:rPr>
          <w:sz w:val="20"/>
          <w:szCs w:val="20"/>
        </w:rPr>
        <w:t>1</w:t>
      </w:r>
      <w:r w:rsidR="008B260C">
        <w:rPr>
          <w:sz w:val="20"/>
          <w:szCs w:val="20"/>
        </w:rPr>
        <w:t>.2.</w:t>
      </w:r>
      <w:r w:rsidR="00237720">
        <w:rPr>
          <w:sz w:val="20"/>
          <w:szCs w:val="20"/>
        </w:rPr>
        <w:t>5</w:t>
      </w:r>
      <w:r w:rsidR="00654239">
        <w:rPr>
          <w:sz w:val="20"/>
          <w:szCs w:val="20"/>
        </w:rPr>
        <w:t>.1</w:t>
      </w:r>
      <w:r w:rsidR="00654239">
        <w:rPr>
          <w:sz w:val="20"/>
          <w:szCs w:val="20"/>
        </w:rPr>
        <w:tab/>
      </w:r>
      <w:r w:rsidRPr="0046175E">
        <w:rPr>
          <w:sz w:val="20"/>
          <w:szCs w:val="20"/>
        </w:rPr>
        <w:t xml:space="preserve"> </w:t>
      </w:r>
      <w:r w:rsidR="00B60B50">
        <w:rPr>
          <w:sz w:val="20"/>
          <w:szCs w:val="20"/>
        </w:rPr>
        <w:tab/>
      </w:r>
      <w:r w:rsidR="00363A1C">
        <w:rPr>
          <w:i/>
          <w:iCs/>
          <w:sz w:val="20"/>
          <w:szCs w:val="20"/>
        </w:rPr>
        <w:t>scoreRemaining</w:t>
      </w:r>
      <w:r w:rsidR="00363A1C">
        <w:rPr>
          <w:sz w:val="20"/>
          <w:szCs w:val="20"/>
        </w:rPr>
        <w:t xml:space="preserve"> </w:t>
      </w:r>
      <w:r w:rsidR="007F0FAC" w:rsidRPr="007F0FAC">
        <w:rPr>
          <w:sz w:val="20"/>
          <w:szCs w:val="20"/>
        </w:rPr>
        <w:sym w:font="Wingdings" w:char="F0DF"/>
      </w:r>
      <w:r w:rsidR="007B29F4">
        <w:rPr>
          <w:sz w:val="20"/>
          <w:szCs w:val="20"/>
        </w:rPr>
        <w:t xml:space="preserve"> </w:t>
      </w:r>
      <w:r w:rsidR="007B29F4">
        <w:rPr>
          <w:i/>
          <w:iCs/>
          <w:sz w:val="20"/>
          <w:szCs w:val="20"/>
        </w:rPr>
        <w:t>scoreRemaining</w:t>
      </w:r>
      <w:r w:rsidR="00302A94" w:rsidRPr="00B109DD">
        <w:rPr>
          <w:sz w:val="16"/>
          <w:szCs w:val="16"/>
        </w:rPr>
        <w:t>;</w:t>
      </w:r>
      <w:r w:rsidR="00B109DD">
        <w:rPr>
          <w:sz w:val="16"/>
          <w:szCs w:val="16"/>
        </w:rPr>
        <w:t xml:space="preserve"> </w:t>
      </w:r>
      <w:r w:rsidR="0014268F">
        <w:rPr>
          <w:sz w:val="16"/>
          <w:szCs w:val="16"/>
        </w:rPr>
        <w:tab/>
      </w:r>
      <w:r w:rsidR="003C7097">
        <w:rPr>
          <w:sz w:val="16"/>
          <w:szCs w:val="16"/>
        </w:rPr>
        <w:tab/>
      </w:r>
      <w:r w:rsidR="00CE3C41" w:rsidRPr="00695396">
        <w:rPr>
          <w:i/>
          <w:iCs/>
          <w:color w:val="00B050"/>
          <w:sz w:val="20"/>
          <w:szCs w:val="20"/>
        </w:rPr>
        <w:t>// The player went bust</w:t>
      </w:r>
      <w:r w:rsidR="00CE3C41" w:rsidRPr="00B109DD">
        <w:rPr>
          <w:i/>
          <w:iCs/>
          <w:color w:val="00B050"/>
          <w:sz w:val="16"/>
          <w:szCs w:val="16"/>
        </w:rPr>
        <w:t>.</w:t>
      </w:r>
      <w:r w:rsidR="00E10F4C">
        <w:rPr>
          <w:i/>
          <w:iCs/>
          <w:color w:val="00B050"/>
          <w:sz w:val="20"/>
          <w:szCs w:val="20"/>
        </w:rPr>
        <w:t xml:space="preserve"> Score stays the same.</w:t>
      </w:r>
    </w:p>
    <w:p w14:paraId="38C3BDB4" w14:textId="41677CB2" w:rsidR="004A4672" w:rsidRPr="0046175E" w:rsidRDefault="004A4672" w:rsidP="009F1436">
      <w:pPr>
        <w:spacing w:after="120" w:line="240" w:lineRule="auto"/>
        <w:rPr>
          <w:sz w:val="20"/>
          <w:szCs w:val="20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 w:rsidR="00FE2907">
        <w:rPr>
          <w:sz w:val="20"/>
          <w:szCs w:val="20"/>
        </w:rPr>
        <w:t>1.2.</w:t>
      </w:r>
      <w:r w:rsidR="00237720">
        <w:rPr>
          <w:sz w:val="20"/>
          <w:szCs w:val="20"/>
        </w:rPr>
        <w:t>6</w:t>
      </w:r>
      <w:r w:rsidR="00FE2907">
        <w:rPr>
          <w:sz w:val="20"/>
          <w:szCs w:val="20"/>
        </w:rPr>
        <w:tab/>
      </w:r>
      <w:r w:rsidRPr="0046175E">
        <w:rPr>
          <w:b/>
          <w:bCs/>
          <w:sz w:val="20"/>
          <w:szCs w:val="20"/>
        </w:rPr>
        <w:t>ELSE</w:t>
      </w:r>
    </w:p>
    <w:p w14:paraId="6C09E73C" w14:textId="06B1A700" w:rsidR="004A4672" w:rsidRDefault="004A4672" w:rsidP="009F1436">
      <w:pPr>
        <w:spacing w:after="120" w:line="240" w:lineRule="auto"/>
        <w:rPr>
          <w:i/>
          <w:iCs/>
          <w:color w:val="00B050"/>
          <w:sz w:val="20"/>
          <w:szCs w:val="20"/>
        </w:rPr>
      </w:pP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Pr="0046175E">
        <w:rPr>
          <w:sz w:val="20"/>
          <w:szCs w:val="20"/>
        </w:rPr>
        <w:tab/>
      </w:r>
      <w:r w:rsidR="00946DC5"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 w:rsidR="002B0E41">
        <w:rPr>
          <w:sz w:val="20"/>
          <w:szCs w:val="20"/>
        </w:rPr>
        <w:t>1</w:t>
      </w:r>
      <w:r w:rsidR="008B260C">
        <w:rPr>
          <w:sz w:val="20"/>
          <w:szCs w:val="20"/>
        </w:rPr>
        <w:t>.2.</w:t>
      </w:r>
      <w:r w:rsidR="00237720">
        <w:rPr>
          <w:sz w:val="20"/>
          <w:szCs w:val="20"/>
        </w:rPr>
        <w:t>6</w:t>
      </w:r>
      <w:r w:rsidR="00654239">
        <w:rPr>
          <w:sz w:val="20"/>
          <w:szCs w:val="20"/>
        </w:rPr>
        <w:t>.1</w:t>
      </w:r>
      <w:r w:rsidR="00654239">
        <w:rPr>
          <w:sz w:val="20"/>
          <w:szCs w:val="20"/>
        </w:rPr>
        <w:tab/>
      </w:r>
      <w:r w:rsidR="00B60B50">
        <w:rPr>
          <w:sz w:val="20"/>
          <w:szCs w:val="20"/>
        </w:rPr>
        <w:tab/>
      </w:r>
      <w:r w:rsidR="00363A1C">
        <w:rPr>
          <w:i/>
          <w:iCs/>
          <w:sz w:val="20"/>
          <w:szCs w:val="20"/>
        </w:rPr>
        <w:t>scoreRemaining</w:t>
      </w:r>
      <w:r w:rsidR="00363A1C">
        <w:rPr>
          <w:sz w:val="20"/>
          <w:szCs w:val="20"/>
        </w:rPr>
        <w:t xml:space="preserve"> </w:t>
      </w:r>
      <w:r w:rsidR="00AA0DA2" w:rsidRPr="00AA0DA2">
        <w:rPr>
          <w:sz w:val="20"/>
          <w:szCs w:val="20"/>
        </w:rPr>
        <w:sym w:font="Wingdings" w:char="F0DF"/>
      </w:r>
      <w:r w:rsidR="00AA0DA2">
        <w:rPr>
          <w:sz w:val="20"/>
          <w:szCs w:val="20"/>
        </w:rPr>
        <w:t xml:space="preserve"> </w:t>
      </w:r>
      <w:r w:rsidR="00363A1C">
        <w:rPr>
          <w:i/>
          <w:iCs/>
          <w:sz w:val="20"/>
          <w:szCs w:val="20"/>
        </w:rPr>
        <w:t>scoreRemaining</w:t>
      </w:r>
      <w:r w:rsidR="00363A1C">
        <w:rPr>
          <w:sz w:val="20"/>
          <w:szCs w:val="20"/>
        </w:rPr>
        <w:t xml:space="preserve"> </w:t>
      </w:r>
      <w:r w:rsidR="00AA0DA2">
        <w:rPr>
          <w:sz w:val="20"/>
          <w:szCs w:val="20"/>
        </w:rPr>
        <w:t>-</w:t>
      </w:r>
      <w:r w:rsidRPr="0046175E">
        <w:rPr>
          <w:sz w:val="20"/>
          <w:szCs w:val="20"/>
        </w:rPr>
        <w:t xml:space="preserve"> </w:t>
      </w:r>
      <w:r w:rsidR="00AA0DA2">
        <w:rPr>
          <w:i/>
          <w:iCs/>
          <w:sz w:val="20"/>
          <w:szCs w:val="20"/>
        </w:rPr>
        <w:t>number</w:t>
      </w:r>
      <w:r w:rsidR="00AA0DA2" w:rsidRPr="009023BF">
        <w:rPr>
          <w:i/>
          <w:iCs/>
          <w:sz w:val="20"/>
          <w:szCs w:val="20"/>
        </w:rPr>
        <w:t>H</w:t>
      </w:r>
      <w:r w:rsidR="003C0DB1">
        <w:rPr>
          <w:i/>
          <w:iCs/>
          <w:sz w:val="20"/>
          <w:szCs w:val="20"/>
        </w:rPr>
        <w:t>i</w:t>
      </w:r>
      <w:r w:rsidR="00AA0DA2" w:rsidRPr="009023BF">
        <w:rPr>
          <w:i/>
          <w:iCs/>
          <w:sz w:val="20"/>
          <w:szCs w:val="20"/>
        </w:rPr>
        <w:t>t</w:t>
      </w:r>
      <w:r w:rsidR="00302A94">
        <w:rPr>
          <w:sz w:val="20"/>
          <w:szCs w:val="20"/>
        </w:rPr>
        <w:t>;</w:t>
      </w:r>
      <w:r w:rsidR="003C7097">
        <w:rPr>
          <w:sz w:val="20"/>
          <w:szCs w:val="20"/>
        </w:rPr>
        <w:tab/>
      </w:r>
      <w:r w:rsidR="003C7097" w:rsidRPr="003C7097">
        <w:rPr>
          <w:i/>
          <w:iCs/>
          <w:color w:val="00B050"/>
          <w:sz w:val="20"/>
          <w:szCs w:val="20"/>
        </w:rPr>
        <w:t xml:space="preserve"> </w:t>
      </w:r>
      <w:r w:rsidR="003C7097" w:rsidRPr="00695396">
        <w:rPr>
          <w:i/>
          <w:iCs/>
          <w:color w:val="00B050"/>
          <w:sz w:val="20"/>
          <w:szCs w:val="20"/>
        </w:rPr>
        <w:t xml:space="preserve">// </w:t>
      </w:r>
      <w:r w:rsidR="003C7097">
        <w:rPr>
          <w:i/>
          <w:iCs/>
          <w:color w:val="00B050"/>
          <w:sz w:val="20"/>
          <w:szCs w:val="20"/>
        </w:rPr>
        <w:t>Reduces score.</w:t>
      </w:r>
    </w:p>
    <w:p w14:paraId="5E9EFCF4" w14:textId="305EB25D" w:rsidR="00DF6779" w:rsidRDefault="00DF6779" w:rsidP="009F1436">
      <w:pPr>
        <w:spacing w:after="120" w:line="240" w:lineRule="auto"/>
        <w:rPr>
          <w:sz w:val="20"/>
          <w:szCs w:val="20"/>
        </w:rPr>
      </w:pP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color w:val="00B050"/>
          <w:sz w:val="20"/>
          <w:szCs w:val="20"/>
        </w:rPr>
        <w:tab/>
      </w:r>
      <w:r>
        <w:rPr>
          <w:sz w:val="20"/>
          <w:szCs w:val="20"/>
        </w:rPr>
        <w:t>1.2.6.2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>scoreRemaining == 0</w:t>
      </w:r>
      <w:r>
        <w:rPr>
          <w:sz w:val="20"/>
          <w:szCs w:val="20"/>
        </w:rPr>
        <w:t>)</w:t>
      </w:r>
    </w:p>
    <w:p w14:paraId="3BED79C5" w14:textId="39A70E71" w:rsidR="00B60B50" w:rsidRDefault="00B60B50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07018E">
        <w:rPr>
          <w:sz w:val="20"/>
          <w:szCs w:val="20"/>
        </w:rPr>
        <w:t>1.2.6.2.1</w:t>
      </w:r>
      <w:r w:rsidR="0007018E">
        <w:rPr>
          <w:sz w:val="20"/>
          <w:szCs w:val="20"/>
        </w:rPr>
        <w:tab/>
      </w:r>
      <w:r w:rsidR="0007018E">
        <w:rPr>
          <w:b/>
          <w:bCs/>
          <w:sz w:val="20"/>
          <w:szCs w:val="20"/>
        </w:rPr>
        <w:t>IF</w:t>
      </w:r>
      <w:r w:rsidR="0007018E">
        <w:rPr>
          <w:sz w:val="20"/>
          <w:szCs w:val="20"/>
        </w:rPr>
        <w:t>(</w:t>
      </w:r>
      <w:r w:rsidR="0007018E">
        <w:rPr>
          <w:i/>
          <w:iCs/>
          <w:sz w:val="20"/>
          <w:szCs w:val="20"/>
        </w:rPr>
        <w:t>numOfPlayers &gt; 1</w:t>
      </w:r>
      <w:r w:rsidR="0007018E">
        <w:rPr>
          <w:sz w:val="20"/>
          <w:szCs w:val="20"/>
        </w:rPr>
        <w:t>)</w:t>
      </w:r>
    </w:p>
    <w:p w14:paraId="58E1DEAA" w14:textId="2FD8EABC" w:rsidR="0007018E" w:rsidRDefault="0007018E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2.6.2.1.1</w:t>
      </w:r>
      <w:r>
        <w:rPr>
          <w:sz w:val="20"/>
          <w:szCs w:val="20"/>
        </w:rPr>
        <w:tab/>
        <w:t>Player 2 set(</w:t>
      </w:r>
      <w:r w:rsidRPr="00BA44DA">
        <w:rPr>
          <w:i/>
          <w:iCs/>
          <w:sz w:val="20"/>
          <w:szCs w:val="20"/>
        </w:rPr>
        <w:t>isPlaying</w:t>
      </w:r>
      <w:r>
        <w:rPr>
          <w:sz w:val="20"/>
          <w:szCs w:val="20"/>
        </w:rPr>
        <w:t xml:space="preserve">) </w:t>
      </w:r>
      <w:r w:rsidRPr="005E5B0C">
        <w:rPr>
          <w:sz w:val="20"/>
          <w:szCs w:val="20"/>
        </w:rPr>
        <w:sym w:font="Wingdings" w:char="F0DF"/>
      </w:r>
      <w:r w:rsidR="00D138E0">
        <w:rPr>
          <w:i/>
          <w:iCs/>
          <w:sz w:val="20"/>
          <w:szCs w:val="20"/>
        </w:rPr>
        <w:t>False</w:t>
      </w:r>
      <w:r>
        <w:rPr>
          <w:sz w:val="20"/>
          <w:szCs w:val="20"/>
        </w:rPr>
        <w:t>;</w:t>
      </w:r>
    </w:p>
    <w:p w14:paraId="2FB20A3C" w14:textId="3B47BF42" w:rsidR="00D138E0" w:rsidRDefault="00D138E0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4A8123E3" w14:textId="14FC0C1D" w:rsidR="00E61F08" w:rsidRDefault="00E61F08" w:rsidP="009F1436">
      <w:pPr>
        <w:spacing w:after="120" w:line="24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1.2.6.2.2</w:t>
      </w:r>
      <w:r>
        <w:rPr>
          <w:sz w:val="20"/>
          <w:szCs w:val="20"/>
        </w:rPr>
        <w:tab/>
        <w:t>Player</w:t>
      </w:r>
      <w:r w:rsidR="00127486">
        <w:rPr>
          <w:sz w:val="20"/>
          <w:szCs w:val="20"/>
        </w:rPr>
        <w:t>.</w:t>
      </w:r>
      <w:r>
        <w:rPr>
          <w:sz w:val="20"/>
          <w:szCs w:val="20"/>
        </w:rPr>
        <w:t>setHasWon</w:t>
      </w:r>
      <w:r w:rsidR="00127486">
        <w:rPr>
          <w:sz w:val="20"/>
          <w:szCs w:val="20"/>
        </w:rPr>
        <w:t>(</w:t>
      </w:r>
      <w:r w:rsidR="00127486">
        <w:rPr>
          <w:i/>
          <w:iCs/>
          <w:sz w:val="20"/>
          <w:szCs w:val="20"/>
        </w:rPr>
        <w:t>True</w:t>
      </w:r>
      <w:r w:rsidR="00127486">
        <w:rPr>
          <w:sz w:val="20"/>
          <w:szCs w:val="20"/>
        </w:rPr>
        <w:t>)</w:t>
      </w:r>
      <w:r w:rsidR="006B0BBE">
        <w:rPr>
          <w:sz w:val="20"/>
          <w:szCs w:val="20"/>
        </w:rPr>
        <w:t>;</w:t>
      </w:r>
    </w:p>
    <w:p w14:paraId="73409197" w14:textId="44DC117A" w:rsidR="00E61F08" w:rsidRDefault="00E61F08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2.6.2.3</w:t>
      </w:r>
      <w:r>
        <w:rPr>
          <w:sz w:val="20"/>
          <w:szCs w:val="20"/>
        </w:rPr>
        <w:tab/>
        <w:t>Player</w:t>
      </w:r>
      <w:r w:rsidR="00127486">
        <w:rPr>
          <w:sz w:val="20"/>
          <w:szCs w:val="20"/>
        </w:rPr>
        <w:t>.</w:t>
      </w:r>
      <w:r>
        <w:rPr>
          <w:sz w:val="20"/>
          <w:szCs w:val="20"/>
        </w:rPr>
        <w:t>incrementGamesWon</w:t>
      </w:r>
      <w:r w:rsidR="00127486">
        <w:rPr>
          <w:sz w:val="20"/>
          <w:szCs w:val="20"/>
        </w:rPr>
        <w:t>(</w:t>
      </w:r>
      <w:r>
        <w:rPr>
          <w:sz w:val="20"/>
          <w:szCs w:val="20"/>
        </w:rPr>
        <w:t>)</w:t>
      </w:r>
      <w:r w:rsidR="006B0BBE">
        <w:rPr>
          <w:sz w:val="20"/>
          <w:szCs w:val="20"/>
        </w:rPr>
        <w:t>;</w:t>
      </w:r>
    </w:p>
    <w:p w14:paraId="4F83B8B3" w14:textId="51BC2A9B" w:rsidR="00775B02" w:rsidRDefault="00E61F08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2.6.2.4</w:t>
      </w:r>
      <w:r>
        <w:rPr>
          <w:sz w:val="20"/>
          <w:szCs w:val="20"/>
        </w:rPr>
        <w:tab/>
        <w:t>Player</w:t>
      </w:r>
      <w:r w:rsidR="00127486">
        <w:rPr>
          <w:sz w:val="20"/>
          <w:szCs w:val="20"/>
        </w:rPr>
        <w:t>.</w:t>
      </w:r>
      <w:r>
        <w:rPr>
          <w:sz w:val="20"/>
          <w:szCs w:val="20"/>
        </w:rPr>
        <w:t>incrementNDartFinish</w:t>
      </w:r>
      <w:r w:rsidR="00127486">
        <w:rPr>
          <w:sz w:val="20"/>
          <w:szCs w:val="20"/>
        </w:rPr>
        <w:t>(</w:t>
      </w:r>
      <w:r>
        <w:rPr>
          <w:sz w:val="20"/>
          <w:szCs w:val="20"/>
        </w:rPr>
        <w:t>)</w:t>
      </w:r>
      <w:r w:rsidR="006B0BBE">
        <w:rPr>
          <w:sz w:val="20"/>
          <w:szCs w:val="20"/>
        </w:rPr>
        <w:t>;</w:t>
      </w:r>
      <w:r w:rsidR="0023605D">
        <w:rPr>
          <w:sz w:val="20"/>
          <w:szCs w:val="20"/>
        </w:rPr>
        <w:tab/>
      </w:r>
      <w:r w:rsidR="0023605D">
        <w:rPr>
          <w:sz w:val="20"/>
          <w:szCs w:val="20"/>
        </w:rPr>
        <w:tab/>
      </w:r>
      <w:r w:rsidR="0023605D">
        <w:rPr>
          <w:i/>
          <w:iCs/>
          <w:color w:val="00B050"/>
          <w:sz w:val="20"/>
          <w:szCs w:val="20"/>
        </w:rPr>
        <w:t>// Move to incrementNDartFinish function.</w:t>
      </w:r>
    </w:p>
    <w:p w14:paraId="06E75958" w14:textId="5E3636C7" w:rsidR="00775B02" w:rsidRDefault="00775B02" w:rsidP="009F1436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2.6.2.5</w:t>
      </w:r>
      <w:r>
        <w:rPr>
          <w:sz w:val="20"/>
          <w:szCs w:val="20"/>
        </w:rPr>
        <w:tab/>
        <w:t>Break out of loop.</w:t>
      </w:r>
    </w:p>
    <w:p w14:paraId="4AD28029" w14:textId="4F3C12ED" w:rsidR="00E61F08" w:rsidRPr="00E61F08" w:rsidRDefault="00E61F08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23AEE64C" w14:textId="1BE9E801" w:rsidR="00F626A9" w:rsidRDefault="00F626A9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B412EA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6F4792E0" w14:textId="35A28805" w:rsidR="00233012" w:rsidRDefault="00F626A9" w:rsidP="00CB6D84">
      <w:pPr>
        <w:spacing w:after="120" w:line="240" w:lineRule="auto"/>
        <w:ind w:left="568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WHIL</w:t>
      </w:r>
      <w:r w:rsidR="00233012">
        <w:rPr>
          <w:b/>
          <w:bCs/>
          <w:sz w:val="20"/>
          <w:szCs w:val="20"/>
        </w:rPr>
        <w:t>E</w:t>
      </w:r>
    </w:p>
    <w:p w14:paraId="54F78BE6" w14:textId="0F9EEE5C" w:rsidR="002C243E" w:rsidRDefault="002C243E" w:rsidP="009F1436">
      <w:pPr>
        <w:spacing w:after="120" w:line="240" w:lineRule="auto"/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 w:rsidR="00246CDE">
        <w:rPr>
          <w:sz w:val="20"/>
          <w:szCs w:val="20"/>
        </w:rPr>
        <w:t>1.</w:t>
      </w:r>
      <w:r w:rsidR="00536E11">
        <w:rPr>
          <w:sz w:val="20"/>
          <w:szCs w:val="20"/>
        </w:rPr>
        <w:t>3</w:t>
      </w:r>
      <w:r w:rsidR="00246CDE">
        <w:rPr>
          <w:sz w:val="20"/>
          <w:szCs w:val="20"/>
        </w:rPr>
        <w:tab/>
      </w:r>
      <w:r w:rsidR="005810BD">
        <w:rPr>
          <w:sz w:val="20"/>
          <w:szCs w:val="20"/>
        </w:rPr>
        <w:t>set(</w:t>
      </w:r>
      <w:r>
        <w:rPr>
          <w:i/>
          <w:iCs/>
          <w:sz w:val="20"/>
          <w:szCs w:val="20"/>
        </w:rPr>
        <w:t xml:space="preserve">dartsThrownInRound </w:t>
      </w:r>
      <w:r w:rsidRPr="002C243E">
        <w:rPr>
          <w:i/>
          <w:iCs/>
          <w:sz w:val="20"/>
          <w:szCs w:val="20"/>
        </w:rPr>
        <w:sym w:font="Wingdings" w:char="F0DF"/>
      </w:r>
      <w:r>
        <w:rPr>
          <w:i/>
          <w:iCs/>
          <w:sz w:val="20"/>
          <w:szCs w:val="20"/>
        </w:rPr>
        <w:t xml:space="preserve"> 0</w:t>
      </w:r>
      <w:r w:rsidR="005810BD">
        <w:rPr>
          <w:i/>
          <w:iCs/>
          <w:sz w:val="20"/>
          <w:szCs w:val="20"/>
        </w:rPr>
        <w:t>)</w:t>
      </w:r>
      <w:r>
        <w:rPr>
          <w:i/>
          <w:iCs/>
          <w:sz w:val="20"/>
          <w:szCs w:val="20"/>
        </w:rPr>
        <w:t>;</w:t>
      </w:r>
      <w:r w:rsidR="007A52FE">
        <w:rPr>
          <w:i/>
          <w:iCs/>
          <w:sz w:val="20"/>
          <w:szCs w:val="20"/>
        </w:rPr>
        <w:tab/>
      </w:r>
      <w:r w:rsidR="007A52FE">
        <w:rPr>
          <w:i/>
          <w:iCs/>
          <w:sz w:val="20"/>
          <w:szCs w:val="20"/>
        </w:rPr>
        <w:tab/>
      </w:r>
      <w:r w:rsidR="007A52FE">
        <w:rPr>
          <w:i/>
          <w:iCs/>
          <w:color w:val="00B050"/>
          <w:sz w:val="20"/>
          <w:szCs w:val="20"/>
        </w:rPr>
        <w:t>// Reset amount of darts thrown.</w:t>
      </w:r>
    </w:p>
    <w:p w14:paraId="5186CE0D" w14:textId="0CC0DE39" w:rsidR="00E54826" w:rsidRPr="001C0AB0" w:rsidRDefault="00E54826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  <w:t>1.</w:t>
      </w:r>
      <w:r w:rsidR="00536E11">
        <w:rPr>
          <w:sz w:val="20"/>
          <w:szCs w:val="20"/>
        </w:rPr>
        <w:t>4</w:t>
      </w:r>
      <w:r>
        <w:rPr>
          <w:sz w:val="20"/>
          <w:szCs w:val="20"/>
        </w:rPr>
        <w:tab/>
      </w:r>
      <w:r w:rsidR="001C0AB0">
        <w:rPr>
          <w:i/>
          <w:iCs/>
          <w:sz w:val="20"/>
          <w:szCs w:val="20"/>
        </w:rPr>
        <w:t>turnsTaken</w:t>
      </w:r>
      <w:r w:rsidR="001C0AB0">
        <w:rPr>
          <w:sz w:val="20"/>
          <w:szCs w:val="20"/>
        </w:rPr>
        <w:t xml:space="preserve"> </w:t>
      </w:r>
      <w:r w:rsidR="001C0AB0" w:rsidRPr="001C0AB0">
        <w:rPr>
          <w:sz w:val="20"/>
          <w:szCs w:val="20"/>
        </w:rPr>
        <w:sym w:font="Wingdings" w:char="F0DF"/>
      </w:r>
      <w:r w:rsidR="001C0AB0">
        <w:rPr>
          <w:sz w:val="20"/>
          <w:szCs w:val="20"/>
        </w:rPr>
        <w:t xml:space="preserve"> </w:t>
      </w:r>
      <w:r w:rsidR="001C0AB0">
        <w:rPr>
          <w:i/>
          <w:iCs/>
          <w:sz w:val="20"/>
          <w:szCs w:val="20"/>
        </w:rPr>
        <w:t>turnsTaken</w:t>
      </w:r>
      <w:r w:rsidR="001C0AB0">
        <w:rPr>
          <w:sz w:val="20"/>
          <w:szCs w:val="20"/>
        </w:rPr>
        <w:t xml:space="preserve"> + 1;</w:t>
      </w:r>
    </w:p>
    <w:p w14:paraId="5D21DC97" w14:textId="61302EBB" w:rsidR="009F1436" w:rsidRDefault="00F34F46" w:rsidP="009F1436">
      <w:pPr>
        <w:spacing w:after="12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IF</w:t>
      </w:r>
    </w:p>
    <w:p w14:paraId="107DB6BF" w14:textId="77777777" w:rsidR="009F1436" w:rsidRDefault="009F1436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14B88D27" w14:textId="10FEC7CB" w:rsidR="00AA6402" w:rsidRDefault="00AA6402" w:rsidP="00F4450C">
      <w:pPr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194CAFB" wp14:editId="0A7DBC13">
                <wp:simplePos x="0" y="0"/>
                <wp:positionH relativeFrom="margin">
                  <wp:align>right</wp:align>
                </wp:positionH>
                <wp:positionV relativeFrom="paragraph">
                  <wp:posOffset>12611</wp:posOffset>
                </wp:positionV>
                <wp:extent cx="2360930" cy="981075"/>
                <wp:effectExtent l="0" t="0" r="27940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810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4818A0" w14:textId="7A5A83E7" w:rsidR="00FA35FE" w:rsidRPr="00C241C3" w:rsidRDefault="00FA35FE" w:rsidP="00FA35FE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This is the </w:t>
                            </w:r>
                            <w:r w:rsidR="0026614B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determineWinner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function</w:t>
                            </w:r>
                            <w:r w:rsidR="006F7270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1E5903C" w14:textId="14A4D4DC" w:rsidR="00FA35FE" w:rsidRDefault="00FA35FE" w:rsidP="00FA35FE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1286B8FE" w14:textId="676573D3" w:rsidR="00F82CCA" w:rsidRPr="00C241C3" w:rsidRDefault="00C316C0" w:rsidP="00FA35FE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</w:t>
                            </w:r>
                            <w:r w:rsidR="00F87E70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82CCA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GAME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4CAFB" id="_x0000_s1029" type="#_x0000_t202" style="position:absolute;margin-left:134.7pt;margin-top:1pt;width:185.9pt;height:77.25pt;z-index:251661312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" fillcolor="#deeaf6 [664]">
                <v:textbox>
                  <w:txbxContent>
                    <w:p w14:paraId="4D4818A0" w14:textId="7A5A83E7" w:rsidR="00FA35FE" w:rsidRPr="00C241C3" w:rsidRDefault="00FA35FE" w:rsidP="00FA35FE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This is the </w:t>
                      </w:r>
                      <w:r w:rsidR="0026614B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determineWinner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function</w:t>
                      </w:r>
                      <w:r w:rsidR="006F7270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61E5903C" w14:textId="14A4D4DC" w:rsidR="00FA35FE" w:rsidRDefault="00FA35FE" w:rsidP="00FA35FE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1286B8FE" w14:textId="676573D3" w:rsidR="00F82CCA" w:rsidRPr="00C241C3" w:rsidRDefault="00C316C0" w:rsidP="00FA35FE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</w:t>
                      </w:r>
                      <w:r w:rsidR="00F87E70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="00F82CCA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GAME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BBA0622" w14:textId="0D5C26C5" w:rsidR="00AA6402" w:rsidRDefault="00AA6402" w:rsidP="00F4450C">
      <w:pPr>
        <w:rPr>
          <w:sz w:val="20"/>
          <w:szCs w:val="20"/>
        </w:rPr>
      </w:pPr>
      <w:r>
        <w:rPr>
          <w:sz w:val="20"/>
          <w:szCs w:val="20"/>
        </w:rPr>
        <w:t>1.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 xml:space="preserve">(Player 1 </w:t>
      </w:r>
      <w:r>
        <w:rPr>
          <w:i/>
          <w:iCs/>
          <w:sz w:val="20"/>
          <w:szCs w:val="20"/>
        </w:rPr>
        <w:t>hasWon</w:t>
      </w:r>
      <w:r>
        <w:rPr>
          <w:sz w:val="20"/>
          <w:szCs w:val="20"/>
        </w:rPr>
        <w:t>)</w:t>
      </w:r>
    </w:p>
    <w:p w14:paraId="0ABE3CEB" w14:textId="46B9984D" w:rsidR="00AA6402" w:rsidRDefault="00AA6402" w:rsidP="00F4450C">
      <w:pPr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1.1</w:t>
      </w:r>
      <w:r>
        <w:rPr>
          <w:sz w:val="20"/>
          <w:szCs w:val="20"/>
        </w:rPr>
        <w:tab/>
        <w:t>Print name has won.</w:t>
      </w:r>
    </w:p>
    <w:p w14:paraId="59148AF4" w14:textId="64AC90B9" w:rsidR="00AA6402" w:rsidRDefault="00AA6402" w:rsidP="00F4450C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LSE IF</w:t>
      </w:r>
      <w:r>
        <w:rPr>
          <w:sz w:val="20"/>
          <w:szCs w:val="20"/>
        </w:rPr>
        <w:t xml:space="preserve">(Player 2 </w:t>
      </w:r>
      <w:r>
        <w:rPr>
          <w:i/>
          <w:iCs/>
          <w:sz w:val="20"/>
          <w:szCs w:val="20"/>
        </w:rPr>
        <w:t>hasWon</w:t>
      </w:r>
      <w:r>
        <w:rPr>
          <w:sz w:val="20"/>
          <w:szCs w:val="20"/>
        </w:rPr>
        <w:t>)</w:t>
      </w:r>
    </w:p>
    <w:p w14:paraId="4B39055D" w14:textId="1EA6A4AF" w:rsidR="00AA6402" w:rsidRDefault="00AA6402" w:rsidP="00F4450C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2.2</w:t>
      </w:r>
      <w:r>
        <w:rPr>
          <w:sz w:val="20"/>
          <w:szCs w:val="20"/>
        </w:rPr>
        <w:tab/>
        <w:t>Print name has won.</w:t>
      </w:r>
    </w:p>
    <w:p w14:paraId="7A088A43" w14:textId="5F2A88CF" w:rsidR="00AA6402" w:rsidRPr="00AA6402" w:rsidRDefault="00AA6402" w:rsidP="00F4450C">
      <w:pPr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04C1B2EC" w14:textId="2E869FE5" w:rsidR="00AA6402" w:rsidRDefault="00AA6402" w:rsidP="00F4450C">
      <w:pPr>
        <w:rPr>
          <w:sz w:val="20"/>
          <w:szCs w:val="20"/>
        </w:rPr>
      </w:pPr>
    </w:p>
    <w:p w14:paraId="280E7E1C" w14:textId="77777777" w:rsidR="00AA6402" w:rsidRDefault="00AA6402" w:rsidP="00F4450C">
      <w:pPr>
        <w:rPr>
          <w:sz w:val="20"/>
          <w:szCs w:val="20"/>
        </w:rPr>
      </w:pPr>
    </w:p>
    <w:p w14:paraId="1F67FA88" w14:textId="22589C83" w:rsidR="00AA6402" w:rsidRDefault="00AA6402" w:rsidP="00F4450C">
      <w:pPr>
        <w:rPr>
          <w:sz w:val="20"/>
          <w:szCs w:val="20"/>
        </w:rPr>
      </w:pPr>
    </w:p>
    <w:p w14:paraId="55C42B35" w14:textId="77777777" w:rsidR="00AA6402" w:rsidRDefault="00AA6402" w:rsidP="00F4450C">
      <w:pPr>
        <w:rPr>
          <w:sz w:val="20"/>
          <w:szCs w:val="20"/>
        </w:rPr>
      </w:pPr>
    </w:p>
    <w:p w14:paraId="4773AD2B" w14:textId="108C1E64" w:rsidR="00AA6402" w:rsidRDefault="00AA6402" w:rsidP="00F4450C">
      <w:pPr>
        <w:rPr>
          <w:sz w:val="20"/>
          <w:szCs w:val="20"/>
        </w:rPr>
      </w:pPr>
    </w:p>
    <w:p w14:paraId="5FB22CDA" w14:textId="77777777" w:rsidR="00AA6402" w:rsidRDefault="00AA6402" w:rsidP="00F4450C">
      <w:pPr>
        <w:rPr>
          <w:sz w:val="20"/>
          <w:szCs w:val="20"/>
        </w:rPr>
      </w:pPr>
    </w:p>
    <w:p w14:paraId="3EC43BC9" w14:textId="592B7A60" w:rsidR="00AA6402" w:rsidRDefault="00127486" w:rsidP="00F4450C">
      <w:pPr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3D0813A" wp14:editId="3015029F">
                <wp:simplePos x="0" y="0"/>
                <wp:positionH relativeFrom="margin">
                  <wp:align>right</wp:align>
                </wp:positionH>
                <wp:positionV relativeFrom="paragraph">
                  <wp:posOffset>186985</wp:posOffset>
                </wp:positionV>
                <wp:extent cx="2360930" cy="1000125"/>
                <wp:effectExtent l="0" t="0" r="2794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00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F8714" w14:textId="09919C73" w:rsidR="00127486" w:rsidRPr="00C241C3" w:rsidRDefault="00127486" w:rsidP="00127486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 w:rsidR="00EF12F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incrementNDartFinish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DFDF890" w14:textId="2728A740" w:rsidR="00127486" w:rsidRDefault="00127486" w:rsidP="00127486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5DA51006" w14:textId="49941CCB" w:rsidR="007B06B3" w:rsidRPr="00C241C3" w:rsidRDefault="007B06B3" w:rsidP="00127486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0813A" id="_x0000_s1030" type="#_x0000_t202" style="position:absolute;margin-left:134.7pt;margin-top:14.7pt;width:185.9pt;height:78.75pt;z-index:251677696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" fillcolor="#deeaf6 [664]">
                <v:textbox>
                  <w:txbxContent>
                    <w:p w14:paraId="484F8714" w14:textId="09919C73" w:rsidR="00127486" w:rsidRPr="00C241C3" w:rsidRDefault="00127486" w:rsidP="00127486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 w:rsidR="00EF12F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incrementNDartFinish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2DFDF890" w14:textId="2728A740" w:rsidR="00127486" w:rsidRDefault="00127486" w:rsidP="00127486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5DA51006" w14:textId="49941CCB" w:rsidR="007B06B3" w:rsidRPr="00C241C3" w:rsidRDefault="007B06B3" w:rsidP="00127486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9A3BD7" w14:textId="184CE64B" w:rsidR="00AA6402" w:rsidRDefault="00AA6402" w:rsidP="00F4450C">
      <w:pPr>
        <w:rPr>
          <w:sz w:val="20"/>
          <w:szCs w:val="20"/>
        </w:rPr>
      </w:pPr>
    </w:p>
    <w:p w14:paraId="3703978B" w14:textId="1E33E0BC" w:rsidR="00AA6402" w:rsidRDefault="00AA6402" w:rsidP="00F4450C">
      <w:pPr>
        <w:rPr>
          <w:sz w:val="20"/>
          <w:szCs w:val="20"/>
        </w:rPr>
      </w:pPr>
    </w:p>
    <w:p w14:paraId="69581D7D" w14:textId="169C9B4E" w:rsidR="00622F45" w:rsidRDefault="00622F45" w:rsidP="00F4450C">
      <w:pPr>
        <w:rPr>
          <w:sz w:val="20"/>
          <w:szCs w:val="20"/>
        </w:rPr>
      </w:pPr>
    </w:p>
    <w:p w14:paraId="105B9FDA" w14:textId="77777777" w:rsidR="00622F45" w:rsidRDefault="00622F45" w:rsidP="00F4450C">
      <w:pPr>
        <w:rPr>
          <w:sz w:val="20"/>
          <w:szCs w:val="20"/>
        </w:rPr>
      </w:pPr>
    </w:p>
    <w:p w14:paraId="1778CB90" w14:textId="06BEFB5F" w:rsidR="00F4450C" w:rsidRDefault="00F4450C" w:rsidP="00412D65">
      <w:pPr>
        <w:rPr>
          <w:sz w:val="20"/>
          <w:szCs w:val="20"/>
        </w:rPr>
      </w:pPr>
      <w:r>
        <w:rPr>
          <w:sz w:val="20"/>
          <w:szCs w:val="20"/>
        </w:rPr>
        <w:t>1.</w:t>
      </w:r>
      <w:r w:rsidR="00412D65">
        <w:rPr>
          <w:sz w:val="20"/>
          <w:szCs w:val="20"/>
        </w:rPr>
        <w:tab/>
      </w:r>
      <w:r>
        <w:rPr>
          <w:b/>
          <w:bCs/>
          <w:sz w:val="20"/>
          <w:szCs w:val="20"/>
        </w:rPr>
        <w:t>SWITCH</w:t>
      </w:r>
      <w:r>
        <w:rPr>
          <w:sz w:val="20"/>
          <w:szCs w:val="20"/>
        </w:rPr>
        <w:t>(get(</w:t>
      </w:r>
      <w:r>
        <w:rPr>
          <w:i/>
          <w:iCs/>
          <w:sz w:val="20"/>
          <w:szCs w:val="20"/>
        </w:rPr>
        <w:t>totalDartsThrown))</w:t>
      </w:r>
    </w:p>
    <w:p w14:paraId="10261029" w14:textId="23E9DCCD" w:rsidR="00F4450C" w:rsidRDefault="00F4450C" w:rsidP="00412D65">
      <w:pPr>
        <w:ind w:left="568" w:firstLine="284"/>
        <w:rPr>
          <w:sz w:val="20"/>
          <w:szCs w:val="20"/>
        </w:rPr>
      </w:pPr>
      <w:r>
        <w:rPr>
          <w:sz w:val="20"/>
          <w:szCs w:val="20"/>
        </w:rPr>
        <w:t>1.1</w:t>
      </w:r>
      <w:r w:rsidR="00235F7C">
        <w:rPr>
          <w:sz w:val="20"/>
          <w:szCs w:val="20"/>
        </w:rPr>
        <w:tab/>
      </w:r>
      <w:r w:rsidR="00412D65">
        <w:rPr>
          <w:sz w:val="20"/>
          <w:szCs w:val="20"/>
        </w:rPr>
        <w:t>I</w:t>
      </w:r>
      <w:r>
        <w:rPr>
          <w:sz w:val="20"/>
          <w:szCs w:val="20"/>
        </w:rPr>
        <w:t>ncrement respective (n)</w:t>
      </w:r>
      <w:r>
        <w:rPr>
          <w:i/>
          <w:iCs/>
          <w:sz w:val="20"/>
          <w:szCs w:val="20"/>
        </w:rPr>
        <w:t>dartFinish</w:t>
      </w:r>
      <w:r>
        <w:rPr>
          <w:sz w:val="20"/>
          <w:szCs w:val="20"/>
        </w:rPr>
        <w:t xml:space="preserve"> variable based on case(</w:t>
      </w:r>
      <w:r w:rsidR="001B7CAA">
        <w:rPr>
          <w:sz w:val="20"/>
          <w:szCs w:val="20"/>
        </w:rPr>
        <w:t>(</w:t>
      </w:r>
      <w:r>
        <w:rPr>
          <w:sz w:val="20"/>
          <w:szCs w:val="20"/>
        </w:rPr>
        <w:t>n)</w:t>
      </w:r>
      <w:r w:rsidR="001B7CAA" w:rsidRPr="001B7CAA">
        <w:rPr>
          <w:i/>
          <w:iCs/>
          <w:sz w:val="20"/>
          <w:szCs w:val="20"/>
        </w:rPr>
        <w:t xml:space="preserve"> </w:t>
      </w:r>
      <w:r w:rsidR="001B7CAA">
        <w:rPr>
          <w:i/>
          <w:iCs/>
          <w:sz w:val="20"/>
          <w:szCs w:val="20"/>
        </w:rPr>
        <w:t>totalDartsThrow</w:t>
      </w:r>
      <w:r w:rsidR="00071CC4">
        <w:rPr>
          <w:i/>
          <w:iCs/>
          <w:sz w:val="20"/>
          <w:szCs w:val="20"/>
        </w:rPr>
        <w:t>n</w:t>
      </w:r>
      <w:r>
        <w:rPr>
          <w:sz w:val="20"/>
          <w:szCs w:val="20"/>
        </w:rPr>
        <w:t>.</w:t>
      </w:r>
    </w:p>
    <w:p w14:paraId="6C8B3362" w14:textId="56CE2904" w:rsidR="00DE633F" w:rsidRDefault="00F4450C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SWITCH</w:t>
      </w:r>
      <w:r w:rsidR="00DE633F">
        <w:rPr>
          <w:sz w:val="20"/>
          <w:szCs w:val="20"/>
        </w:rPr>
        <w:br w:type="page"/>
      </w:r>
    </w:p>
    <w:p w14:paraId="5FCAC0C5" w14:textId="67BF2806" w:rsidR="00055CA2" w:rsidRDefault="005F49B2">
      <w:pPr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B6C7316" wp14:editId="75BC2D92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923925"/>
                <wp:effectExtent l="0" t="0" r="2794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239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E41B38" w14:textId="1C73EC21" w:rsidR="005F49B2" w:rsidRPr="00C241C3" w:rsidRDefault="005F49B2" w:rsidP="005F49B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 w:rsidR="00540174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Dart</w:t>
                            </w:r>
                            <w:r w:rsidR="00C73AF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4F50C48" w14:textId="470DD2CC" w:rsidR="005F49B2" w:rsidRDefault="005F49B2" w:rsidP="005F49B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785CBF9C" w14:textId="77C4A371" w:rsidR="00BE5197" w:rsidRPr="00C241C3" w:rsidRDefault="005F07CE" w:rsidP="005F49B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// </w:t>
                            </w:r>
                            <w:r w:rsidR="00BE5197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C7316" id="_x0000_s1031" type="#_x0000_t202" style="position:absolute;margin-left:134.7pt;margin-top:0;width:185.9pt;height:72.75pt;z-index:25166336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" fillcolor="#deeaf6 [664]">
                <v:textbox>
                  <w:txbxContent>
                    <w:p w14:paraId="57E41B38" w14:textId="1C73EC21" w:rsidR="005F49B2" w:rsidRPr="00C241C3" w:rsidRDefault="005F49B2" w:rsidP="005F49B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 w:rsidR="00540174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Dart</w:t>
                      </w:r>
                      <w:r w:rsidR="00C73AF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64F50C48" w14:textId="470DD2CC" w:rsidR="005F49B2" w:rsidRDefault="005F49B2" w:rsidP="005F49B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785CBF9C" w14:textId="77C4A371" w:rsidR="00BE5197" w:rsidRPr="00C241C3" w:rsidRDefault="005F07CE" w:rsidP="005F49B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// </w:t>
                      </w:r>
                      <w:r w:rsidR="00BE5197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DF85073" w14:textId="75BF5DE0" w:rsidR="005810BD" w:rsidRDefault="005810BD">
      <w:pPr>
        <w:rPr>
          <w:sz w:val="20"/>
          <w:szCs w:val="20"/>
        </w:rPr>
      </w:pPr>
      <w:r>
        <w:rPr>
          <w:sz w:val="20"/>
          <w:szCs w:val="20"/>
        </w:rPr>
        <w:t xml:space="preserve">1. </w:t>
      </w:r>
      <w:r>
        <w:rPr>
          <w:i/>
          <w:iCs/>
          <w:sz w:val="20"/>
          <w:szCs w:val="20"/>
        </w:rPr>
        <w:t>dartsThrownInRound</w:t>
      </w:r>
      <w:r>
        <w:rPr>
          <w:sz w:val="20"/>
          <w:szCs w:val="20"/>
        </w:rPr>
        <w:t xml:space="preserve"> </w:t>
      </w:r>
      <w:r w:rsidRPr="005810BD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dartsThrownInRound</w:t>
      </w:r>
      <w:r>
        <w:rPr>
          <w:sz w:val="20"/>
          <w:szCs w:val="20"/>
        </w:rPr>
        <w:t xml:space="preserve"> + 1;</w:t>
      </w:r>
    </w:p>
    <w:p w14:paraId="3B2BB065" w14:textId="1906B9E6" w:rsidR="005810BD" w:rsidRDefault="005810BD">
      <w:pPr>
        <w:rPr>
          <w:sz w:val="20"/>
          <w:szCs w:val="20"/>
        </w:rPr>
      </w:pPr>
      <w:r>
        <w:rPr>
          <w:sz w:val="20"/>
          <w:szCs w:val="20"/>
        </w:rPr>
        <w:t xml:space="preserve">2. </w:t>
      </w:r>
      <w:r>
        <w:rPr>
          <w:i/>
          <w:iCs/>
          <w:sz w:val="20"/>
          <w:szCs w:val="20"/>
        </w:rPr>
        <w:t>totalDartsThrown</w:t>
      </w:r>
      <w:r>
        <w:rPr>
          <w:sz w:val="20"/>
          <w:szCs w:val="20"/>
        </w:rPr>
        <w:t xml:space="preserve"> </w:t>
      </w:r>
      <w:r w:rsidRPr="005810BD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otalDartsThrown</w:t>
      </w:r>
      <w:r>
        <w:rPr>
          <w:sz w:val="20"/>
          <w:szCs w:val="20"/>
        </w:rPr>
        <w:t xml:space="preserve"> + 1;</w:t>
      </w:r>
    </w:p>
    <w:p w14:paraId="32165CA9" w14:textId="45D3DE4A" w:rsidR="007F0759" w:rsidRDefault="007F0759">
      <w:pPr>
        <w:rPr>
          <w:i/>
          <w:iCs/>
          <w:sz w:val="20"/>
          <w:szCs w:val="20"/>
        </w:rPr>
      </w:pPr>
      <w:r>
        <w:rPr>
          <w:sz w:val="20"/>
          <w:szCs w:val="20"/>
        </w:rPr>
        <w:t>3.</w:t>
      </w:r>
      <w:r w:rsidR="00960CC4">
        <w:rPr>
          <w:sz w:val="20"/>
          <w:szCs w:val="20"/>
        </w:rPr>
        <w:t xml:space="preserve"> </w:t>
      </w:r>
      <w:r w:rsidR="00FA372E">
        <w:rPr>
          <w:i/>
          <w:iCs/>
          <w:sz w:val="20"/>
          <w:szCs w:val="20"/>
        </w:rPr>
        <w:t xml:space="preserve">numberHit </w:t>
      </w:r>
      <w:r w:rsidR="00FA372E" w:rsidRPr="00FA372E">
        <w:rPr>
          <w:i/>
          <w:iCs/>
          <w:sz w:val="20"/>
          <w:szCs w:val="20"/>
        </w:rPr>
        <w:sym w:font="Wingdings" w:char="F0DF"/>
      </w:r>
      <w:r w:rsidR="00FA372E">
        <w:rPr>
          <w:i/>
          <w:iCs/>
          <w:sz w:val="20"/>
          <w:szCs w:val="20"/>
        </w:rPr>
        <w:t xml:space="preserve"> 0;</w:t>
      </w:r>
    </w:p>
    <w:p w14:paraId="0DB50F7C" w14:textId="1961D4D0" w:rsidR="00D15336" w:rsidRDefault="00B36DC9" w:rsidP="00A361B4">
      <w:pPr>
        <w:rPr>
          <w:sz w:val="20"/>
          <w:szCs w:val="20"/>
        </w:rPr>
      </w:pPr>
      <w:r>
        <w:rPr>
          <w:sz w:val="20"/>
          <w:szCs w:val="20"/>
        </w:rPr>
        <w:t xml:space="preserve">4. </w:t>
      </w:r>
      <w:r w:rsidR="00A361B4">
        <w:rPr>
          <w:i/>
          <w:iCs/>
          <w:sz w:val="20"/>
          <w:szCs w:val="20"/>
        </w:rPr>
        <w:t>typeThrowingFor</w:t>
      </w:r>
      <w:r w:rsidR="00D15336">
        <w:rPr>
          <w:sz w:val="20"/>
          <w:szCs w:val="20"/>
        </w:rPr>
        <w:t xml:space="preserve"> </w:t>
      </w:r>
      <w:r w:rsidR="00D15336" w:rsidRPr="00D15336">
        <w:rPr>
          <w:sz w:val="20"/>
          <w:szCs w:val="20"/>
        </w:rPr>
        <w:sym w:font="Wingdings" w:char="F0DF"/>
      </w:r>
      <w:r w:rsidR="00D15336">
        <w:rPr>
          <w:sz w:val="20"/>
          <w:szCs w:val="20"/>
        </w:rPr>
        <w:t xml:space="preserve"> </w:t>
      </w:r>
      <w:r w:rsidR="00D15336" w:rsidRPr="00D15336">
        <w:rPr>
          <w:i/>
          <w:iCs/>
          <w:sz w:val="20"/>
          <w:szCs w:val="20"/>
        </w:rPr>
        <w:t>t</w:t>
      </w:r>
      <w:r w:rsidR="00D15336">
        <w:rPr>
          <w:i/>
          <w:iCs/>
          <w:sz w:val="20"/>
          <w:szCs w:val="20"/>
        </w:rPr>
        <w:t>, d</w:t>
      </w:r>
      <w:r w:rsidR="006934F2">
        <w:rPr>
          <w:i/>
          <w:iCs/>
          <w:sz w:val="20"/>
          <w:szCs w:val="20"/>
        </w:rPr>
        <w:t>,</w:t>
      </w:r>
      <w:r w:rsidR="00D15336">
        <w:rPr>
          <w:i/>
          <w:iCs/>
          <w:sz w:val="20"/>
          <w:szCs w:val="20"/>
        </w:rPr>
        <w:t xml:space="preserve"> s</w:t>
      </w:r>
      <w:r w:rsidR="006934F2">
        <w:rPr>
          <w:i/>
          <w:iCs/>
          <w:sz w:val="20"/>
          <w:szCs w:val="20"/>
        </w:rPr>
        <w:t xml:space="preserve"> or b</w:t>
      </w:r>
      <w:r w:rsidR="00D15336">
        <w:rPr>
          <w:sz w:val="20"/>
          <w:szCs w:val="20"/>
        </w:rPr>
        <w:t>;</w:t>
      </w:r>
      <w:r w:rsidR="00D15336">
        <w:rPr>
          <w:sz w:val="20"/>
          <w:szCs w:val="20"/>
        </w:rPr>
        <w:tab/>
      </w:r>
      <w:r w:rsidR="00D15336">
        <w:rPr>
          <w:sz w:val="20"/>
          <w:szCs w:val="20"/>
        </w:rPr>
        <w:tab/>
      </w:r>
      <w:r w:rsidR="006B76BA">
        <w:rPr>
          <w:sz w:val="20"/>
          <w:szCs w:val="20"/>
        </w:rPr>
        <w:tab/>
      </w:r>
      <w:r w:rsidR="00D15336">
        <w:rPr>
          <w:i/>
          <w:iCs/>
          <w:color w:val="00B050"/>
          <w:sz w:val="20"/>
          <w:szCs w:val="20"/>
        </w:rPr>
        <w:t xml:space="preserve">// </w:t>
      </w:r>
      <w:r w:rsidR="00E0140D">
        <w:rPr>
          <w:i/>
          <w:iCs/>
          <w:color w:val="00B050"/>
          <w:sz w:val="20"/>
          <w:szCs w:val="20"/>
        </w:rPr>
        <w:t>Treble, double, single or bull.</w:t>
      </w:r>
      <w:r w:rsidR="00FA372E">
        <w:rPr>
          <w:i/>
          <w:iCs/>
          <w:color w:val="00B050"/>
          <w:sz w:val="20"/>
          <w:szCs w:val="20"/>
        </w:rPr>
        <w:t xml:space="preserve"> This will be passed into this function.</w:t>
      </w:r>
    </w:p>
    <w:p w14:paraId="01879E0C" w14:textId="65AFC901" w:rsidR="00D15336" w:rsidRPr="008970F4" w:rsidRDefault="00D15336" w:rsidP="00A361B4">
      <w:pPr>
        <w:rPr>
          <w:color w:val="00B050"/>
          <w:sz w:val="20"/>
          <w:szCs w:val="20"/>
        </w:rPr>
      </w:pPr>
      <w:r>
        <w:rPr>
          <w:sz w:val="20"/>
          <w:szCs w:val="20"/>
        </w:rPr>
        <w:t xml:space="preserve">5. </w:t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 xml:space="preserve">typeThrowingFor </w:t>
      </w:r>
      <w:r w:rsidR="003C74B6">
        <w:rPr>
          <w:sz w:val="20"/>
          <w:szCs w:val="20"/>
        </w:rPr>
        <w:t>==</w:t>
      </w:r>
      <w:r>
        <w:rPr>
          <w:i/>
          <w:iCs/>
          <w:sz w:val="20"/>
          <w:szCs w:val="20"/>
        </w:rPr>
        <w:t xml:space="preserve"> t)</w:t>
      </w:r>
      <w:r w:rsidR="008970F4">
        <w:rPr>
          <w:i/>
          <w:iCs/>
          <w:sz w:val="20"/>
          <w:szCs w:val="20"/>
        </w:rPr>
        <w:tab/>
      </w:r>
      <w:r w:rsidR="008970F4">
        <w:rPr>
          <w:i/>
          <w:iCs/>
          <w:sz w:val="20"/>
          <w:szCs w:val="20"/>
        </w:rPr>
        <w:tab/>
      </w:r>
      <w:r w:rsidR="006B76BA">
        <w:rPr>
          <w:i/>
          <w:iCs/>
          <w:sz w:val="20"/>
          <w:szCs w:val="20"/>
        </w:rPr>
        <w:tab/>
      </w:r>
      <w:r w:rsidR="006B76BA">
        <w:rPr>
          <w:i/>
          <w:iCs/>
          <w:sz w:val="20"/>
          <w:szCs w:val="20"/>
        </w:rPr>
        <w:tab/>
      </w:r>
      <w:r w:rsidR="006B76BA">
        <w:rPr>
          <w:i/>
          <w:iCs/>
          <w:sz w:val="20"/>
          <w:szCs w:val="20"/>
        </w:rPr>
        <w:tab/>
      </w:r>
      <w:r w:rsidR="008970F4">
        <w:rPr>
          <w:i/>
          <w:iCs/>
          <w:color w:val="00B050"/>
          <w:sz w:val="20"/>
          <w:szCs w:val="20"/>
        </w:rPr>
        <w:t>// Throwing for a treble.</w:t>
      </w:r>
    </w:p>
    <w:p w14:paraId="6FB9451A" w14:textId="4B3B9393" w:rsidR="00D15336" w:rsidRDefault="00D15336" w:rsidP="00D15336">
      <w:pPr>
        <w:rPr>
          <w:color w:val="00B050"/>
          <w:sz w:val="20"/>
          <w:szCs w:val="20"/>
        </w:rPr>
      </w:pPr>
      <w:r>
        <w:rPr>
          <w:sz w:val="20"/>
          <w:szCs w:val="20"/>
        </w:rPr>
        <w:tab/>
        <w:t>5.1</w:t>
      </w:r>
      <w:r w:rsidR="00F6260D">
        <w:rPr>
          <w:sz w:val="20"/>
          <w:szCs w:val="20"/>
        </w:rPr>
        <w:tab/>
      </w:r>
      <w:r w:rsidR="00F6260D">
        <w:rPr>
          <w:sz w:val="20"/>
          <w:szCs w:val="20"/>
        </w:rPr>
        <w:tab/>
      </w:r>
      <w:r w:rsidR="00F6260D">
        <w:rPr>
          <w:i/>
          <w:iCs/>
          <w:sz w:val="20"/>
          <w:szCs w:val="20"/>
        </w:rPr>
        <w:t xml:space="preserve">numberHit </w:t>
      </w:r>
      <w:r w:rsidR="00F6260D" w:rsidRPr="00F6260D">
        <w:rPr>
          <w:sz w:val="20"/>
          <w:szCs w:val="20"/>
        </w:rPr>
        <w:sym w:font="Wingdings" w:char="F0DF"/>
      </w:r>
      <w:r w:rsidR="00F6260D"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>throwForTreble(numPassedToFunctionThatWereAimingFor);</w:t>
      </w:r>
      <w:r w:rsidR="00F6260D">
        <w:rPr>
          <w:i/>
          <w:iCs/>
          <w:color w:val="00B050"/>
          <w:sz w:val="20"/>
          <w:szCs w:val="20"/>
        </w:rPr>
        <w:tab/>
      </w:r>
      <w:r w:rsidR="00F6260D">
        <w:rPr>
          <w:i/>
          <w:iCs/>
          <w:color w:val="00B050"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throwFor</w:t>
      </w:r>
      <w:r w:rsidR="00F6260D">
        <w:rPr>
          <w:i/>
          <w:iCs/>
          <w:color w:val="00B050"/>
          <w:sz w:val="20"/>
          <w:szCs w:val="20"/>
        </w:rPr>
        <w:t>Treble</w:t>
      </w:r>
      <w:r>
        <w:rPr>
          <w:i/>
          <w:iCs/>
          <w:color w:val="00B050"/>
          <w:sz w:val="20"/>
          <w:szCs w:val="20"/>
        </w:rPr>
        <w:t xml:space="preserve"> function.</w:t>
      </w:r>
    </w:p>
    <w:p w14:paraId="31C52E56" w14:textId="23BF14B7" w:rsidR="008970F4" w:rsidRDefault="008970F4" w:rsidP="00D15336">
      <w:pPr>
        <w:rPr>
          <w:sz w:val="20"/>
          <w:szCs w:val="20"/>
        </w:rPr>
      </w:pPr>
      <w:r>
        <w:rPr>
          <w:sz w:val="20"/>
          <w:szCs w:val="20"/>
        </w:rPr>
        <w:t xml:space="preserve">6. </w:t>
      </w:r>
      <w:r>
        <w:rPr>
          <w:b/>
          <w:bCs/>
          <w:sz w:val="20"/>
          <w:szCs w:val="20"/>
        </w:rPr>
        <w:t>ELSE 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 xml:space="preserve">typeThrowingFor </w:t>
      </w:r>
      <w:r w:rsidR="003C74B6">
        <w:rPr>
          <w:sz w:val="20"/>
          <w:szCs w:val="20"/>
        </w:rPr>
        <w:t>==</w:t>
      </w:r>
      <w:r>
        <w:rPr>
          <w:i/>
          <w:iCs/>
          <w:sz w:val="20"/>
          <w:szCs w:val="20"/>
        </w:rPr>
        <w:t xml:space="preserve"> d)</w:t>
      </w:r>
      <w:r>
        <w:rPr>
          <w:i/>
          <w:iCs/>
          <w:color w:val="00B050"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ab/>
      </w:r>
      <w:r w:rsidR="006B76BA">
        <w:rPr>
          <w:i/>
          <w:iCs/>
          <w:color w:val="00B050"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Throwing for a double.</w:t>
      </w:r>
    </w:p>
    <w:p w14:paraId="7427E2A9" w14:textId="31CEFA30" w:rsidR="008970F4" w:rsidRDefault="008970F4" w:rsidP="008970F4">
      <w:pPr>
        <w:rPr>
          <w:color w:val="00B050"/>
          <w:sz w:val="20"/>
          <w:szCs w:val="20"/>
        </w:rPr>
      </w:pPr>
      <w:r>
        <w:rPr>
          <w:sz w:val="20"/>
          <w:szCs w:val="20"/>
        </w:rPr>
        <w:tab/>
        <w:t xml:space="preserve">6.1 </w:t>
      </w:r>
      <w:r w:rsidR="00F6260D">
        <w:rPr>
          <w:sz w:val="20"/>
          <w:szCs w:val="20"/>
        </w:rPr>
        <w:tab/>
      </w:r>
      <w:r w:rsidR="00F6260D">
        <w:rPr>
          <w:i/>
          <w:iCs/>
          <w:sz w:val="20"/>
          <w:szCs w:val="20"/>
        </w:rPr>
        <w:t xml:space="preserve">numberHit </w:t>
      </w:r>
      <w:r w:rsidR="00F6260D" w:rsidRPr="00F6260D">
        <w:rPr>
          <w:sz w:val="20"/>
          <w:szCs w:val="20"/>
        </w:rPr>
        <w:sym w:font="Wingdings" w:char="F0DF"/>
      </w:r>
      <w:r w:rsidR="00F6260D"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>throwFor</w:t>
      </w:r>
      <w:r w:rsidR="00E90226">
        <w:rPr>
          <w:i/>
          <w:iCs/>
          <w:sz w:val="20"/>
          <w:szCs w:val="20"/>
        </w:rPr>
        <w:t>Double</w:t>
      </w:r>
      <w:r w:rsidR="00F6260D">
        <w:rPr>
          <w:i/>
          <w:iCs/>
          <w:sz w:val="20"/>
          <w:szCs w:val="20"/>
        </w:rPr>
        <w:t>(numPassedToFunctionThatWereAimingFor);</w:t>
      </w:r>
      <w:r>
        <w:rPr>
          <w:sz w:val="20"/>
          <w:szCs w:val="20"/>
        </w:rPr>
        <w:t xml:space="preserve"> </w:t>
      </w:r>
      <w:r w:rsidR="00F6260D">
        <w:rPr>
          <w:sz w:val="20"/>
          <w:szCs w:val="20"/>
        </w:rPr>
        <w:tab/>
      </w:r>
      <w:r w:rsidR="00F6260D"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throwFo</w:t>
      </w:r>
      <w:r w:rsidR="00F6260D">
        <w:rPr>
          <w:i/>
          <w:iCs/>
          <w:color w:val="00B050"/>
          <w:sz w:val="20"/>
          <w:szCs w:val="20"/>
        </w:rPr>
        <w:t>rDouble</w:t>
      </w:r>
      <w:r>
        <w:rPr>
          <w:i/>
          <w:iCs/>
          <w:color w:val="00B050"/>
          <w:sz w:val="20"/>
          <w:szCs w:val="20"/>
        </w:rPr>
        <w:t xml:space="preserve"> function.</w:t>
      </w:r>
    </w:p>
    <w:p w14:paraId="1001406A" w14:textId="748A72CA" w:rsidR="003C74B6" w:rsidRDefault="003C74B6" w:rsidP="008970F4">
      <w:pPr>
        <w:rPr>
          <w:sz w:val="20"/>
          <w:szCs w:val="20"/>
        </w:rPr>
      </w:pPr>
      <w:r>
        <w:rPr>
          <w:sz w:val="20"/>
          <w:szCs w:val="20"/>
        </w:rPr>
        <w:t xml:space="preserve">7. </w:t>
      </w:r>
      <w:r>
        <w:rPr>
          <w:b/>
          <w:bCs/>
          <w:sz w:val="20"/>
          <w:szCs w:val="20"/>
        </w:rPr>
        <w:t>ELSE IF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 xml:space="preserve">typeThrowingFor </w:t>
      </w:r>
      <w:r>
        <w:rPr>
          <w:sz w:val="20"/>
          <w:szCs w:val="20"/>
        </w:rPr>
        <w:t>==</w:t>
      </w:r>
      <w:r>
        <w:rPr>
          <w:i/>
          <w:iCs/>
          <w:sz w:val="20"/>
          <w:szCs w:val="20"/>
        </w:rPr>
        <w:t xml:space="preserve"> s</w:t>
      </w:r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6B76BA">
        <w:rPr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Throwing for a single.</w:t>
      </w:r>
    </w:p>
    <w:p w14:paraId="26E76A85" w14:textId="2C0EB530" w:rsidR="003C74B6" w:rsidRDefault="003C74B6" w:rsidP="003C74B6">
      <w:pPr>
        <w:rPr>
          <w:color w:val="00B050"/>
          <w:sz w:val="20"/>
          <w:szCs w:val="20"/>
        </w:rPr>
      </w:pPr>
      <w:r>
        <w:rPr>
          <w:sz w:val="20"/>
          <w:szCs w:val="20"/>
        </w:rPr>
        <w:tab/>
        <w:t>7.1</w:t>
      </w:r>
      <w:r w:rsidR="00F6260D">
        <w:rPr>
          <w:sz w:val="20"/>
          <w:szCs w:val="20"/>
        </w:rPr>
        <w:tab/>
      </w:r>
      <w:r w:rsidR="00F6260D">
        <w:rPr>
          <w:sz w:val="20"/>
          <w:szCs w:val="20"/>
        </w:rPr>
        <w:tab/>
      </w:r>
      <w:r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 xml:space="preserve">numberHit </w:t>
      </w:r>
      <w:r w:rsidR="00F6260D" w:rsidRPr="00F6260D">
        <w:rPr>
          <w:sz w:val="20"/>
          <w:szCs w:val="20"/>
        </w:rPr>
        <w:sym w:font="Wingdings" w:char="F0DF"/>
      </w:r>
      <w:r w:rsidR="00F6260D"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>throwFor</w:t>
      </w:r>
      <w:r w:rsidR="00E90226">
        <w:rPr>
          <w:i/>
          <w:iCs/>
          <w:sz w:val="20"/>
          <w:szCs w:val="20"/>
        </w:rPr>
        <w:t>Single</w:t>
      </w:r>
      <w:r w:rsidR="00F6260D">
        <w:rPr>
          <w:i/>
          <w:iCs/>
          <w:sz w:val="20"/>
          <w:szCs w:val="20"/>
        </w:rPr>
        <w:t>(numPassedToFunctionThatWereAimingFor);</w:t>
      </w:r>
      <w:r w:rsidR="00F6260D">
        <w:rPr>
          <w:i/>
          <w:iCs/>
          <w:sz w:val="20"/>
          <w:szCs w:val="20"/>
        </w:rPr>
        <w:tab/>
      </w:r>
      <w:r w:rsidR="00F6260D">
        <w:rPr>
          <w:i/>
          <w:iCs/>
          <w:sz w:val="20"/>
          <w:szCs w:val="20"/>
        </w:rPr>
        <w:tab/>
      </w:r>
      <w:r>
        <w:rPr>
          <w:i/>
          <w:iCs/>
          <w:color w:val="00B050"/>
          <w:sz w:val="20"/>
          <w:szCs w:val="20"/>
        </w:rPr>
        <w:t>// Move to throwFor</w:t>
      </w:r>
      <w:r w:rsidR="00F6260D">
        <w:rPr>
          <w:i/>
          <w:iCs/>
          <w:color w:val="00B050"/>
          <w:sz w:val="20"/>
          <w:szCs w:val="20"/>
        </w:rPr>
        <w:t>Single</w:t>
      </w:r>
      <w:r>
        <w:rPr>
          <w:i/>
          <w:iCs/>
          <w:color w:val="00B050"/>
          <w:sz w:val="20"/>
          <w:szCs w:val="20"/>
        </w:rPr>
        <w:t xml:space="preserve"> function.</w:t>
      </w:r>
    </w:p>
    <w:p w14:paraId="7B7A290D" w14:textId="646798FE" w:rsidR="00672997" w:rsidRDefault="00672997" w:rsidP="003C74B6">
      <w:pPr>
        <w:rPr>
          <w:sz w:val="20"/>
          <w:szCs w:val="20"/>
        </w:rPr>
      </w:pPr>
      <w:r>
        <w:rPr>
          <w:sz w:val="20"/>
          <w:szCs w:val="20"/>
        </w:rPr>
        <w:t xml:space="preserve">8. </w:t>
      </w:r>
      <w:r>
        <w:rPr>
          <w:b/>
          <w:bCs/>
          <w:sz w:val="20"/>
          <w:szCs w:val="20"/>
        </w:rPr>
        <w:t>ELSE I</w:t>
      </w:r>
      <w:r w:rsidR="00C87050">
        <w:rPr>
          <w:b/>
          <w:bCs/>
          <w:sz w:val="20"/>
          <w:szCs w:val="20"/>
        </w:rPr>
        <w:t>F</w:t>
      </w:r>
      <w:r w:rsidR="00C87050">
        <w:rPr>
          <w:sz w:val="20"/>
          <w:szCs w:val="20"/>
        </w:rPr>
        <w:t>(</w:t>
      </w:r>
      <w:r w:rsidR="00C87050">
        <w:rPr>
          <w:i/>
          <w:iCs/>
          <w:sz w:val="20"/>
          <w:szCs w:val="20"/>
        </w:rPr>
        <w:t>typeThrowingFor</w:t>
      </w:r>
      <w:r w:rsidR="00C87050">
        <w:rPr>
          <w:sz w:val="20"/>
          <w:szCs w:val="20"/>
        </w:rPr>
        <w:t xml:space="preserve"> == </w:t>
      </w:r>
      <w:r w:rsidR="00FB675E">
        <w:rPr>
          <w:i/>
          <w:iCs/>
          <w:sz w:val="20"/>
          <w:szCs w:val="20"/>
        </w:rPr>
        <w:t>i OR typeThrowingFor == o</w:t>
      </w:r>
      <w:r w:rsidR="00C87050">
        <w:rPr>
          <w:sz w:val="20"/>
          <w:szCs w:val="20"/>
        </w:rPr>
        <w:t>)</w:t>
      </w:r>
      <w:r w:rsidR="00C87050">
        <w:rPr>
          <w:sz w:val="20"/>
          <w:szCs w:val="20"/>
        </w:rPr>
        <w:tab/>
      </w:r>
      <w:r w:rsidR="00C87050">
        <w:rPr>
          <w:sz w:val="20"/>
          <w:szCs w:val="20"/>
        </w:rPr>
        <w:tab/>
      </w:r>
      <w:r w:rsidR="00C87050">
        <w:rPr>
          <w:i/>
          <w:iCs/>
          <w:color w:val="00B050"/>
          <w:sz w:val="20"/>
          <w:szCs w:val="20"/>
        </w:rPr>
        <w:t>// Throwing for a bull.</w:t>
      </w:r>
      <w:r w:rsidR="00FB675E">
        <w:rPr>
          <w:i/>
          <w:iCs/>
          <w:color w:val="00B050"/>
          <w:sz w:val="20"/>
          <w:szCs w:val="20"/>
        </w:rPr>
        <w:t xml:space="preserve"> i = innerBull, o == outerBull</w:t>
      </w:r>
    </w:p>
    <w:p w14:paraId="4ED4BCA3" w14:textId="67CF29B8" w:rsidR="00DB3448" w:rsidRDefault="00C87050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971F2A">
        <w:rPr>
          <w:sz w:val="20"/>
          <w:szCs w:val="20"/>
        </w:rPr>
        <w:t>8</w:t>
      </w:r>
      <w:r>
        <w:rPr>
          <w:sz w:val="20"/>
          <w:szCs w:val="20"/>
        </w:rPr>
        <w:t xml:space="preserve">.1 </w:t>
      </w:r>
      <w:r w:rsidR="00F6260D">
        <w:rPr>
          <w:sz w:val="20"/>
          <w:szCs w:val="20"/>
        </w:rPr>
        <w:tab/>
      </w:r>
      <w:r w:rsidR="00F6260D">
        <w:rPr>
          <w:i/>
          <w:iCs/>
          <w:sz w:val="20"/>
          <w:szCs w:val="20"/>
        </w:rPr>
        <w:t xml:space="preserve">numberHit </w:t>
      </w:r>
      <w:r w:rsidR="00F6260D" w:rsidRPr="00F6260D">
        <w:rPr>
          <w:sz w:val="20"/>
          <w:szCs w:val="20"/>
        </w:rPr>
        <w:sym w:font="Wingdings" w:char="F0DF"/>
      </w:r>
      <w:r w:rsidR="00F6260D">
        <w:rPr>
          <w:sz w:val="20"/>
          <w:szCs w:val="20"/>
        </w:rPr>
        <w:t xml:space="preserve"> </w:t>
      </w:r>
      <w:r w:rsidR="00F6260D">
        <w:rPr>
          <w:i/>
          <w:iCs/>
          <w:sz w:val="20"/>
          <w:szCs w:val="20"/>
        </w:rPr>
        <w:t>throwFor</w:t>
      </w:r>
      <w:r w:rsidR="00E90226">
        <w:rPr>
          <w:i/>
          <w:iCs/>
          <w:sz w:val="20"/>
          <w:szCs w:val="20"/>
        </w:rPr>
        <w:t>Bull</w:t>
      </w:r>
      <w:r w:rsidR="00F6260D">
        <w:rPr>
          <w:i/>
          <w:iCs/>
          <w:sz w:val="20"/>
          <w:szCs w:val="20"/>
        </w:rPr>
        <w:t>(numPassedToFunctionThatWereAimingFor);</w:t>
      </w:r>
      <w:r w:rsidR="0054786E">
        <w:rPr>
          <w:sz w:val="20"/>
          <w:szCs w:val="20"/>
        </w:rPr>
        <w:tab/>
      </w:r>
      <w:r w:rsidR="0054786E">
        <w:rPr>
          <w:sz w:val="20"/>
          <w:szCs w:val="20"/>
        </w:rPr>
        <w:tab/>
      </w:r>
      <w:r w:rsidR="00337031">
        <w:rPr>
          <w:sz w:val="20"/>
          <w:szCs w:val="20"/>
        </w:rPr>
        <w:tab/>
      </w:r>
      <w:r w:rsidR="0054786E">
        <w:rPr>
          <w:i/>
          <w:iCs/>
          <w:color w:val="00B050"/>
          <w:sz w:val="20"/>
          <w:szCs w:val="20"/>
        </w:rPr>
        <w:t>// Move to throwForBull function.</w:t>
      </w:r>
    </w:p>
    <w:p w14:paraId="7A4EE892" w14:textId="262679B7" w:rsidR="00F80AFD" w:rsidRDefault="00DB3448">
      <w:pPr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b/>
          <w:bCs/>
          <w:sz w:val="20"/>
          <w:szCs w:val="20"/>
        </w:rPr>
        <w:t>END IF</w:t>
      </w:r>
      <w:r w:rsidR="00F80AFD">
        <w:rPr>
          <w:sz w:val="20"/>
          <w:szCs w:val="20"/>
        </w:rPr>
        <w:br w:type="page"/>
      </w:r>
    </w:p>
    <w:p w14:paraId="2654D969" w14:textId="5192E2F9" w:rsidR="00F25B0A" w:rsidRDefault="00F25B0A" w:rsidP="00F25B0A">
      <w:pPr>
        <w:spacing w:after="120" w:line="240" w:lineRule="auto"/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9A9592" wp14:editId="2070FEED">
                <wp:simplePos x="0" y="0"/>
                <wp:positionH relativeFrom="margin">
                  <wp:align>right</wp:align>
                </wp:positionH>
                <wp:positionV relativeFrom="paragraph">
                  <wp:posOffset>10323</wp:posOffset>
                </wp:positionV>
                <wp:extent cx="2360930" cy="962025"/>
                <wp:effectExtent l="0" t="0" r="27940" b="2857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6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FCC1A5" w14:textId="1EE6D61E" w:rsidR="00F80AFD" w:rsidRPr="00C241C3" w:rsidRDefault="00F80AFD" w:rsidP="00F80AF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swapTurns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69DAD1C" w14:textId="6F3644B4" w:rsidR="00F80AFD" w:rsidRDefault="00F80AFD" w:rsidP="00F80AF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0FF69984" w14:textId="5213531C" w:rsidR="00585CF5" w:rsidRPr="00C241C3" w:rsidRDefault="00585CF5" w:rsidP="00F80AFD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GAME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A9592" id="Text Box 3" o:spid="_x0000_s1032" type="#_x0000_t202" style="position:absolute;margin-left:134.7pt;margin-top:.8pt;width:185.9pt;height:75.75pt;z-index:251665408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" fillcolor="#deeaf6 [664]">
                <v:textbox>
                  <w:txbxContent>
                    <w:p w14:paraId="27FCC1A5" w14:textId="1EE6D61E" w:rsidR="00F80AFD" w:rsidRPr="00C241C3" w:rsidRDefault="00F80AFD" w:rsidP="00F80AF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swapTurns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269DAD1C" w14:textId="6F3644B4" w:rsidR="00F80AFD" w:rsidRDefault="00F80AFD" w:rsidP="00F80AF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0FF69984" w14:textId="5213531C" w:rsidR="00585CF5" w:rsidRPr="00C241C3" w:rsidRDefault="00585CF5" w:rsidP="00F80AFD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GAME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E24C5">
        <w:rPr>
          <w:i/>
          <w:iCs/>
          <w:color w:val="00B050"/>
          <w:sz w:val="20"/>
          <w:szCs w:val="20"/>
        </w:rPr>
        <w:t xml:space="preserve">// </w:t>
      </w:r>
      <w:r>
        <w:rPr>
          <w:i/>
          <w:iCs/>
          <w:color w:val="00B050"/>
          <w:sz w:val="20"/>
          <w:szCs w:val="20"/>
        </w:rPr>
        <w:t>Whoever won the last game goes second in the next game.</w:t>
      </w:r>
    </w:p>
    <w:p w14:paraId="2025648B" w14:textId="3C217A44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1.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Player 1 won last game)</w:t>
      </w:r>
    </w:p>
    <w:p w14:paraId="558EE257" w14:textId="79AB3F82" w:rsidR="00F25B0A" w:rsidRPr="008A3B25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C453D2">
        <w:rPr>
          <w:sz w:val="20"/>
          <w:szCs w:val="20"/>
        </w:rPr>
        <w:tab/>
      </w:r>
      <w:r>
        <w:rPr>
          <w:sz w:val="20"/>
          <w:szCs w:val="20"/>
        </w:rPr>
        <w:t>1.1</w:t>
      </w:r>
      <w:r>
        <w:rPr>
          <w:sz w:val="20"/>
          <w:szCs w:val="20"/>
        </w:rPr>
        <w:tab/>
        <w:t xml:space="preserve">Player 1 </w:t>
      </w:r>
      <w:r>
        <w:rPr>
          <w:i/>
          <w:iCs/>
          <w:sz w:val="20"/>
          <w:szCs w:val="20"/>
        </w:rPr>
        <w:t>isPlayingFirst</w:t>
      </w:r>
      <w:r>
        <w:rPr>
          <w:sz w:val="20"/>
          <w:szCs w:val="20"/>
        </w:rPr>
        <w:t xml:space="preserve"> </w:t>
      </w:r>
      <w:r w:rsidRPr="00B216A8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False</w:t>
      </w:r>
      <w:r>
        <w:rPr>
          <w:sz w:val="20"/>
          <w:szCs w:val="20"/>
        </w:rPr>
        <w:t>;</w:t>
      </w:r>
    </w:p>
    <w:p w14:paraId="658E0622" w14:textId="6D949B6E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1.2</w:t>
      </w:r>
      <w:r>
        <w:rPr>
          <w:sz w:val="20"/>
          <w:szCs w:val="20"/>
        </w:rPr>
        <w:tab/>
        <w:t xml:space="preserve">Player 2 </w:t>
      </w:r>
      <w:r>
        <w:rPr>
          <w:i/>
          <w:iCs/>
          <w:sz w:val="20"/>
          <w:szCs w:val="20"/>
        </w:rPr>
        <w:t>isPlayingFirst</w:t>
      </w:r>
      <w:r>
        <w:rPr>
          <w:sz w:val="20"/>
          <w:szCs w:val="20"/>
        </w:rPr>
        <w:t xml:space="preserve"> </w:t>
      </w:r>
      <w:r w:rsidRPr="00491C40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rue</w:t>
      </w:r>
      <w:r>
        <w:rPr>
          <w:sz w:val="20"/>
          <w:szCs w:val="20"/>
        </w:rPr>
        <w:t>;</w:t>
      </w:r>
    </w:p>
    <w:p w14:paraId="148E4116" w14:textId="4A3BECC9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>2.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LSE IF</w:t>
      </w:r>
      <w:r>
        <w:rPr>
          <w:sz w:val="20"/>
          <w:szCs w:val="20"/>
        </w:rPr>
        <w:t>(Player 2 won last game)</w:t>
      </w:r>
    </w:p>
    <w:p w14:paraId="3063B0B3" w14:textId="2D5C8792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2.1</w:t>
      </w:r>
      <w:r>
        <w:rPr>
          <w:sz w:val="20"/>
          <w:szCs w:val="20"/>
        </w:rPr>
        <w:tab/>
        <w:t xml:space="preserve">Player 2 </w:t>
      </w:r>
      <w:r>
        <w:rPr>
          <w:i/>
          <w:iCs/>
          <w:sz w:val="20"/>
          <w:szCs w:val="20"/>
        </w:rPr>
        <w:t>isPlayingFirst</w:t>
      </w:r>
      <w:r>
        <w:rPr>
          <w:sz w:val="20"/>
          <w:szCs w:val="20"/>
        </w:rPr>
        <w:t xml:space="preserve"> </w:t>
      </w:r>
      <w:r w:rsidRPr="008A3B25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False</w:t>
      </w:r>
      <w:r>
        <w:rPr>
          <w:sz w:val="20"/>
          <w:szCs w:val="20"/>
        </w:rPr>
        <w:t>;</w:t>
      </w:r>
    </w:p>
    <w:p w14:paraId="7B7E9658" w14:textId="0457868D" w:rsidR="00F25B0A" w:rsidRDefault="00F25B0A" w:rsidP="00F25B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2.2</w:t>
      </w:r>
      <w:r>
        <w:rPr>
          <w:sz w:val="20"/>
          <w:szCs w:val="20"/>
        </w:rPr>
        <w:tab/>
        <w:t xml:space="preserve">Player 1 </w:t>
      </w:r>
      <w:r>
        <w:rPr>
          <w:i/>
          <w:iCs/>
          <w:sz w:val="20"/>
          <w:szCs w:val="20"/>
        </w:rPr>
        <w:t>isPlayingFirst</w:t>
      </w:r>
      <w:r>
        <w:rPr>
          <w:sz w:val="20"/>
          <w:szCs w:val="20"/>
        </w:rPr>
        <w:t xml:space="preserve"> </w:t>
      </w:r>
      <w:r w:rsidRPr="00BA701C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True</w:t>
      </w:r>
      <w:r>
        <w:rPr>
          <w:sz w:val="20"/>
          <w:szCs w:val="20"/>
        </w:rPr>
        <w:t>;</w:t>
      </w:r>
    </w:p>
    <w:p w14:paraId="557DE82B" w14:textId="06C30001" w:rsidR="008C212D" w:rsidRDefault="00F25B0A" w:rsidP="008C212D">
      <w:pPr>
        <w:spacing w:after="120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01E3DB57" w14:textId="77777777" w:rsidR="008C212D" w:rsidRDefault="008C212D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53DEA534" w14:textId="729E49DF" w:rsidR="00C13304" w:rsidRDefault="00E53E0B" w:rsidP="00C13304">
      <w:pPr>
        <w:rPr>
          <w:b/>
          <w:bCs/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838D8F4" wp14:editId="7E38394F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962025"/>
                <wp:effectExtent l="0" t="0" r="27940" b="2857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6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B31FC" w14:textId="425E52EF" w:rsidR="00A339B9" w:rsidRPr="00C241C3" w:rsidRDefault="00A339B9" w:rsidP="00A339B9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04919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searchDartBoardArr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8D96AE9" w14:textId="62B4CB69" w:rsidR="00A339B9" w:rsidRDefault="00A339B9" w:rsidP="00A339B9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4CEC7919" w14:textId="1D175CC2" w:rsidR="00446469" w:rsidRPr="00C241C3" w:rsidRDefault="00446469" w:rsidP="00A339B9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8D8F4" id="Text Box 6" o:spid="_x0000_s1033" type="#_x0000_t202" style="position:absolute;margin-left:134.7pt;margin-top:0;width:185.9pt;height:75.75pt;z-index:251671552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" fillcolor="#deeaf6 [664]">
                <v:textbox>
                  <w:txbxContent>
                    <w:p w14:paraId="2C9B31FC" w14:textId="425E52EF" w:rsidR="00A339B9" w:rsidRPr="00C241C3" w:rsidRDefault="00A339B9" w:rsidP="00A339B9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="00904919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searchDartBoardArr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58D96AE9" w14:textId="62B4CB69" w:rsidR="00A339B9" w:rsidRDefault="00A339B9" w:rsidP="00A339B9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4CEC7919" w14:textId="1D175CC2" w:rsidR="00446469" w:rsidRPr="00C241C3" w:rsidRDefault="00446469" w:rsidP="00A339B9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6B2021F" w14:textId="0FEE8123" w:rsidR="00E53E0B" w:rsidRDefault="00E53E0B" w:rsidP="00C13304">
      <w:pPr>
        <w:rPr>
          <w:b/>
          <w:bCs/>
          <w:sz w:val="20"/>
          <w:szCs w:val="20"/>
        </w:rPr>
      </w:pPr>
    </w:p>
    <w:p w14:paraId="4F0E6AF8" w14:textId="772A8D6C" w:rsidR="00E53E0B" w:rsidRDefault="00E53E0B" w:rsidP="00C13304">
      <w:pPr>
        <w:rPr>
          <w:b/>
          <w:bCs/>
          <w:sz w:val="20"/>
          <w:szCs w:val="20"/>
        </w:rPr>
      </w:pPr>
    </w:p>
    <w:p w14:paraId="7017FA0E" w14:textId="5BB8F3DF" w:rsidR="00E53E0B" w:rsidRDefault="00E53E0B" w:rsidP="00C13304">
      <w:pPr>
        <w:rPr>
          <w:b/>
          <w:bCs/>
          <w:sz w:val="20"/>
          <w:szCs w:val="20"/>
        </w:rPr>
      </w:pPr>
    </w:p>
    <w:p w14:paraId="12CC01FF" w14:textId="5D7BAC13" w:rsidR="00E53E0B" w:rsidRDefault="00E53E0B" w:rsidP="00E53E0B">
      <w:pPr>
        <w:rPr>
          <w:sz w:val="20"/>
          <w:szCs w:val="20"/>
        </w:rPr>
      </w:pPr>
      <w:r>
        <w:rPr>
          <w:sz w:val="20"/>
          <w:szCs w:val="20"/>
        </w:rPr>
        <w:t xml:space="preserve">1. </w:t>
      </w:r>
      <w:r>
        <w:rPr>
          <w:b/>
          <w:bCs/>
          <w:sz w:val="20"/>
          <w:szCs w:val="20"/>
        </w:rPr>
        <w:t>FOR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>counter</w:t>
      </w:r>
      <w:r>
        <w:rPr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GOES FROM</w:t>
      </w:r>
      <w:r>
        <w:rPr>
          <w:sz w:val="20"/>
          <w:szCs w:val="20"/>
        </w:rPr>
        <w:t xml:space="preserve"> 0 </w:t>
      </w:r>
      <w:r>
        <w:rPr>
          <w:b/>
          <w:bCs/>
          <w:sz w:val="20"/>
          <w:szCs w:val="20"/>
        </w:rPr>
        <w:t>TO</w:t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singlesArr size</w:t>
      </w:r>
      <w:r>
        <w:rPr>
          <w:sz w:val="20"/>
          <w:szCs w:val="20"/>
        </w:rPr>
        <w:t>)</w:t>
      </w:r>
    </w:p>
    <w:p w14:paraId="37754FE1" w14:textId="08AE324C" w:rsidR="00E53E0B" w:rsidRDefault="00E53E0B" w:rsidP="004713EC">
      <w:pPr>
        <w:ind w:left="284" w:firstLine="284"/>
        <w:rPr>
          <w:color w:val="00B050"/>
          <w:sz w:val="20"/>
          <w:szCs w:val="20"/>
        </w:rPr>
      </w:pPr>
      <w:r>
        <w:rPr>
          <w:sz w:val="20"/>
          <w:szCs w:val="20"/>
        </w:rPr>
        <w:t>1.1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(</w:t>
      </w:r>
      <w:r>
        <w:rPr>
          <w:i/>
          <w:iCs/>
          <w:sz w:val="20"/>
          <w:szCs w:val="20"/>
        </w:rPr>
        <w:t>numAtIndexPos == numPassedToFunctionThatWereAimingFor</w:t>
      </w:r>
      <w:r>
        <w:rPr>
          <w:sz w:val="20"/>
          <w:szCs w:val="20"/>
        </w:rPr>
        <w:t>)</w:t>
      </w:r>
      <w:r>
        <w:rPr>
          <w:sz w:val="20"/>
          <w:szCs w:val="20"/>
        </w:rPr>
        <w:tab/>
      </w:r>
      <w:r w:rsidRPr="00E53E0B">
        <w:rPr>
          <w:i/>
          <w:iCs/>
          <w:color w:val="00B050"/>
          <w:sz w:val="20"/>
          <w:szCs w:val="20"/>
        </w:rPr>
        <w:t>// We found our number.</w:t>
      </w:r>
    </w:p>
    <w:p w14:paraId="1DCC3E77" w14:textId="48668197" w:rsidR="00BB38D8" w:rsidRDefault="00BB38D8" w:rsidP="00BB38D8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>
        <w:rPr>
          <w:sz w:val="20"/>
          <w:szCs w:val="20"/>
        </w:rPr>
        <w:t>1.1.1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 w:rsidRPr="007836EB">
        <w:rPr>
          <w:sz w:val="20"/>
          <w:szCs w:val="20"/>
        </w:rPr>
        <w:t>indexPos</w:t>
      </w:r>
      <w:r>
        <w:rPr>
          <w:sz w:val="20"/>
          <w:szCs w:val="20"/>
        </w:rPr>
        <w:t xml:space="preserve"> == </w:t>
      </w:r>
      <w:r w:rsidR="00F5387E">
        <w:rPr>
          <w:sz w:val="20"/>
          <w:szCs w:val="20"/>
        </w:rPr>
        <w:t>0 AND randNum &lt;= 90</w:t>
      </w:r>
      <w:r>
        <w:rPr>
          <w:sz w:val="20"/>
          <w:szCs w:val="20"/>
        </w:rPr>
        <w:t>)</w:t>
      </w:r>
      <w:r w:rsidR="00BB3BDE"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BB3BDE">
        <w:rPr>
          <w:i/>
          <w:iCs/>
          <w:color w:val="00B050"/>
          <w:sz w:val="20"/>
          <w:szCs w:val="20"/>
        </w:rPr>
        <w:t xml:space="preserve">// If the number is the </w:t>
      </w:r>
      <w:r w:rsidR="004713EC">
        <w:rPr>
          <w:i/>
          <w:iCs/>
          <w:color w:val="00B050"/>
          <w:sz w:val="20"/>
          <w:szCs w:val="20"/>
        </w:rPr>
        <w:t>first</w:t>
      </w:r>
      <w:r w:rsidR="00BB3BDE">
        <w:rPr>
          <w:i/>
          <w:iCs/>
          <w:color w:val="00B050"/>
          <w:sz w:val="20"/>
          <w:szCs w:val="20"/>
        </w:rPr>
        <w:t xml:space="preserve"> index position.</w:t>
      </w:r>
    </w:p>
    <w:p w14:paraId="29EFF41E" w14:textId="115B53D9" w:rsidR="00BB38D8" w:rsidRPr="00BB38D8" w:rsidRDefault="00BB38D8" w:rsidP="00BB38D8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>
        <w:rPr>
          <w:sz w:val="20"/>
          <w:szCs w:val="20"/>
        </w:rPr>
        <w:t>1.1.1.1</w:t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>
        <w:rPr>
          <w:sz w:val="20"/>
          <w:szCs w:val="20"/>
        </w:rPr>
        <w:t xml:space="preserve">return value stored at </w:t>
      </w:r>
      <w:r w:rsidR="003112CA">
        <w:rPr>
          <w:sz w:val="20"/>
          <w:szCs w:val="20"/>
        </w:rPr>
        <w:t xml:space="preserve">last </w:t>
      </w:r>
      <w:r>
        <w:rPr>
          <w:sz w:val="20"/>
          <w:szCs w:val="20"/>
        </w:rPr>
        <w:t>index position in darts array.</w:t>
      </w:r>
      <w:r w:rsidR="0053357F">
        <w:rPr>
          <w:sz w:val="20"/>
          <w:szCs w:val="20"/>
        </w:rPr>
        <w:tab/>
      </w:r>
      <w:r w:rsidR="0053357F">
        <w:rPr>
          <w:sz w:val="20"/>
          <w:szCs w:val="20"/>
        </w:rPr>
        <w:tab/>
      </w:r>
      <w:r w:rsidR="0053357F">
        <w:rPr>
          <w:i/>
          <w:iCs/>
          <w:color w:val="00B050"/>
          <w:sz w:val="20"/>
          <w:szCs w:val="20"/>
        </w:rPr>
        <w:t>// Wrap left.</w:t>
      </w:r>
    </w:p>
    <w:p w14:paraId="2A864614" w14:textId="00BC6F62" w:rsidR="00E53E0B" w:rsidRPr="00844804" w:rsidRDefault="00E53E0B" w:rsidP="00E53E0B">
      <w:pPr>
        <w:rPr>
          <w:i/>
          <w:iCs/>
          <w:color w:val="00B050"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365857">
        <w:rPr>
          <w:sz w:val="20"/>
          <w:szCs w:val="20"/>
        </w:rPr>
        <w:t>1.1.2</w:t>
      </w:r>
      <w:r>
        <w:rPr>
          <w:sz w:val="20"/>
          <w:szCs w:val="20"/>
        </w:rPr>
        <w:tab/>
      </w:r>
      <w:r w:rsidR="00365857">
        <w:rPr>
          <w:b/>
          <w:bCs/>
          <w:sz w:val="20"/>
          <w:szCs w:val="20"/>
        </w:rPr>
        <w:t xml:space="preserve">ELSE </w:t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 w:rsidR="00365857" w:rsidRPr="007836EB">
        <w:rPr>
          <w:sz w:val="20"/>
          <w:szCs w:val="20"/>
        </w:rPr>
        <w:t>indexPos</w:t>
      </w:r>
      <w:r w:rsidR="00365857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== </w:t>
      </w:r>
      <w:r w:rsidR="00EE38A1">
        <w:rPr>
          <w:sz w:val="20"/>
          <w:szCs w:val="20"/>
        </w:rPr>
        <w:t>19 AND randNum &lt;= 100</w:t>
      </w:r>
      <w:r>
        <w:rPr>
          <w:sz w:val="20"/>
          <w:szCs w:val="20"/>
        </w:rPr>
        <w:t>)</w:t>
      </w:r>
      <w:r w:rsidR="004713EC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1075C5">
        <w:rPr>
          <w:sz w:val="20"/>
          <w:szCs w:val="20"/>
        </w:rPr>
        <w:tab/>
      </w:r>
      <w:r w:rsidR="00BB3BDE">
        <w:rPr>
          <w:i/>
          <w:iCs/>
          <w:color w:val="00B050"/>
          <w:sz w:val="20"/>
          <w:szCs w:val="20"/>
        </w:rPr>
        <w:t xml:space="preserve">// If the number is the </w:t>
      </w:r>
      <w:r w:rsidR="004713EC">
        <w:rPr>
          <w:i/>
          <w:iCs/>
          <w:color w:val="00B050"/>
          <w:sz w:val="20"/>
          <w:szCs w:val="20"/>
        </w:rPr>
        <w:t>last</w:t>
      </w:r>
      <w:r w:rsidR="00BB3BDE">
        <w:rPr>
          <w:i/>
          <w:iCs/>
          <w:color w:val="00B050"/>
          <w:sz w:val="20"/>
          <w:szCs w:val="20"/>
        </w:rPr>
        <w:t xml:space="preserve"> index position.</w:t>
      </w:r>
    </w:p>
    <w:p w14:paraId="0507BC2A" w14:textId="70CE1302" w:rsidR="0053357F" w:rsidRPr="0053357F" w:rsidRDefault="00E53E0B" w:rsidP="00E53E0B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B95CE6">
        <w:rPr>
          <w:sz w:val="20"/>
          <w:szCs w:val="20"/>
        </w:rPr>
        <w:t>1.1.2.1</w:t>
      </w:r>
      <w:r>
        <w:rPr>
          <w:sz w:val="20"/>
          <w:szCs w:val="20"/>
        </w:rPr>
        <w:tab/>
      </w:r>
      <w:r w:rsidR="004713EC">
        <w:rPr>
          <w:sz w:val="20"/>
          <w:szCs w:val="20"/>
        </w:rPr>
        <w:tab/>
      </w:r>
      <w:r w:rsidR="00B95CE6">
        <w:rPr>
          <w:sz w:val="20"/>
          <w:szCs w:val="20"/>
        </w:rPr>
        <w:t xml:space="preserve">return value stored at </w:t>
      </w:r>
      <w:r w:rsidR="00EE38A1">
        <w:rPr>
          <w:sz w:val="20"/>
          <w:szCs w:val="20"/>
        </w:rPr>
        <w:t>first</w:t>
      </w:r>
      <w:r w:rsidR="00B95CE6">
        <w:rPr>
          <w:sz w:val="20"/>
          <w:szCs w:val="20"/>
        </w:rPr>
        <w:t xml:space="preserve"> index position in darts array.</w:t>
      </w:r>
      <w:r>
        <w:rPr>
          <w:sz w:val="20"/>
          <w:szCs w:val="20"/>
        </w:rPr>
        <w:tab/>
      </w:r>
      <w:r w:rsidR="0053357F">
        <w:rPr>
          <w:sz w:val="20"/>
          <w:szCs w:val="20"/>
        </w:rPr>
        <w:tab/>
      </w:r>
      <w:r w:rsidR="0053357F">
        <w:rPr>
          <w:i/>
          <w:iCs/>
          <w:color w:val="00B050"/>
          <w:sz w:val="20"/>
          <w:szCs w:val="20"/>
        </w:rPr>
        <w:t xml:space="preserve">// Wrap </w:t>
      </w:r>
      <w:r w:rsidR="00D33955">
        <w:rPr>
          <w:i/>
          <w:iCs/>
          <w:color w:val="00B050"/>
          <w:sz w:val="20"/>
          <w:szCs w:val="20"/>
        </w:rPr>
        <w:t>right</w:t>
      </w:r>
      <w:r w:rsidR="0053357F">
        <w:rPr>
          <w:i/>
          <w:iCs/>
          <w:color w:val="00B050"/>
          <w:sz w:val="20"/>
          <w:szCs w:val="20"/>
        </w:rPr>
        <w:t>.</w:t>
      </w:r>
    </w:p>
    <w:p w14:paraId="4D796B3E" w14:textId="3FAC83D3" w:rsidR="00F64D59" w:rsidRDefault="00F64D59" w:rsidP="00E53E0B">
      <w:pPr>
        <w:rPr>
          <w:sz w:val="20"/>
          <w:szCs w:val="20"/>
        </w:rPr>
      </w:pP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b/>
          <w:bCs/>
          <w:sz w:val="20"/>
          <w:szCs w:val="20"/>
        </w:rPr>
        <w:tab/>
      </w:r>
      <w:r>
        <w:rPr>
          <w:sz w:val="20"/>
          <w:szCs w:val="20"/>
        </w:rPr>
        <w:t>1.1.3</w:t>
      </w:r>
      <w:r w:rsidR="0053357F">
        <w:rPr>
          <w:sz w:val="20"/>
          <w:szCs w:val="20"/>
        </w:rPr>
        <w:tab/>
      </w:r>
      <w:r w:rsidR="0053357F">
        <w:rPr>
          <w:b/>
          <w:bCs/>
          <w:sz w:val="20"/>
          <w:szCs w:val="20"/>
        </w:rPr>
        <w:t xml:space="preserve">ELSE </w:t>
      </w:r>
      <w:r>
        <w:rPr>
          <w:b/>
          <w:bCs/>
          <w:sz w:val="20"/>
          <w:szCs w:val="20"/>
        </w:rPr>
        <w:t>IF</w:t>
      </w:r>
      <w:r>
        <w:rPr>
          <w:sz w:val="20"/>
          <w:szCs w:val="20"/>
        </w:rPr>
        <w:t>(</w:t>
      </w:r>
      <w:r w:rsidRPr="00F64D59">
        <w:rPr>
          <w:i/>
          <w:iCs/>
          <w:sz w:val="20"/>
          <w:szCs w:val="20"/>
        </w:rPr>
        <w:t>randNum</w:t>
      </w:r>
      <w:r>
        <w:rPr>
          <w:sz w:val="20"/>
          <w:szCs w:val="20"/>
        </w:rPr>
        <w:t xml:space="preserve"> &lt;= 90)</w:t>
      </w:r>
    </w:p>
    <w:p w14:paraId="7230707D" w14:textId="5809AB36" w:rsidR="004143A5" w:rsidRDefault="004143A5" w:rsidP="00E53E0B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3.1</w:t>
      </w:r>
      <w:r w:rsidR="00401E5F"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return value stored at indexPos </w:t>
      </w:r>
      <w:r w:rsidR="008C5871">
        <w:rPr>
          <w:sz w:val="20"/>
          <w:szCs w:val="20"/>
        </w:rPr>
        <w:t>-</w:t>
      </w:r>
      <w:r>
        <w:rPr>
          <w:sz w:val="20"/>
          <w:szCs w:val="20"/>
        </w:rPr>
        <w:t xml:space="preserve"> 1;</w:t>
      </w:r>
      <w:r w:rsidR="0017337A">
        <w:rPr>
          <w:sz w:val="20"/>
          <w:szCs w:val="20"/>
        </w:rPr>
        <w:tab/>
      </w:r>
      <w:r w:rsidR="0017337A">
        <w:rPr>
          <w:sz w:val="20"/>
          <w:szCs w:val="20"/>
        </w:rPr>
        <w:tab/>
      </w:r>
      <w:r w:rsidR="0017337A">
        <w:rPr>
          <w:i/>
          <w:iCs/>
          <w:color w:val="00B050"/>
          <w:sz w:val="20"/>
          <w:szCs w:val="20"/>
        </w:rPr>
        <w:t>// Return the number one index left.</w:t>
      </w:r>
    </w:p>
    <w:p w14:paraId="20EB0B23" w14:textId="274AEE53" w:rsidR="008A3E1C" w:rsidRDefault="008A3E1C" w:rsidP="00E53E0B">
      <w:pPr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</w:t>
      </w:r>
      <w:r w:rsidR="006C3CB0">
        <w:rPr>
          <w:sz w:val="20"/>
          <w:szCs w:val="20"/>
        </w:rPr>
        <w:t>4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LSE</w:t>
      </w:r>
    </w:p>
    <w:p w14:paraId="02E681FF" w14:textId="05FA21B2" w:rsidR="006D71AA" w:rsidRDefault="006D71AA" w:rsidP="00E53E0B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</w:t>
      </w:r>
      <w:r w:rsidR="00401E5F">
        <w:rPr>
          <w:sz w:val="20"/>
          <w:szCs w:val="20"/>
        </w:rPr>
        <w:t>4.1</w:t>
      </w:r>
      <w:r w:rsidR="00401E5F">
        <w:rPr>
          <w:sz w:val="20"/>
          <w:szCs w:val="20"/>
        </w:rPr>
        <w:tab/>
      </w:r>
      <w:r>
        <w:rPr>
          <w:sz w:val="20"/>
          <w:szCs w:val="20"/>
        </w:rPr>
        <w:tab/>
        <w:t>return value stored at indexPos + 1;</w:t>
      </w:r>
      <w:r w:rsidR="0017337A">
        <w:rPr>
          <w:sz w:val="20"/>
          <w:szCs w:val="20"/>
        </w:rPr>
        <w:tab/>
      </w:r>
      <w:r w:rsidR="0017337A">
        <w:rPr>
          <w:sz w:val="20"/>
          <w:szCs w:val="20"/>
        </w:rPr>
        <w:tab/>
      </w:r>
      <w:r w:rsidR="0017337A">
        <w:rPr>
          <w:i/>
          <w:iCs/>
          <w:color w:val="00B050"/>
          <w:sz w:val="20"/>
          <w:szCs w:val="20"/>
        </w:rPr>
        <w:t>// Return the number one index right.</w:t>
      </w:r>
    </w:p>
    <w:p w14:paraId="208FACCE" w14:textId="29473405" w:rsidR="0047741C" w:rsidRPr="0047741C" w:rsidRDefault="0047741C" w:rsidP="00E53E0B">
      <w:pPr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1E9D8AC7" w14:textId="4202A2A9" w:rsidR="00E53E0B" w:rsidRDefault="00E53E0B" w:rsidP="00E53E0B">
      <w:pPr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1CE1C60B" w14:textId="32189C7C" w:rsidR="00496D0A" w:rsidRDefault="00F12EFE" w:rsidP="00E53E0B">
      <w:pPr>
        <w:rPr>
          <w:b/>
          <w:bCs/>
          <w:sz w:val="20"/>
          <w:szCs w:val="20"/>
        </w:rPr>
      </w:pPr>
      <w:r>
        <w:rPr>
          <w:sz w:val="20"/>
          <w:szCs w:val="20"/>
        </w:rPr>
        <w:t xml:space="preserve">     </w:t>
      </w:r>
      <w:r w:rsidR="00E53E0B">
        <w:rPr>
          <w:b/>
          <w:bCs/>
          <w:sz w:val="20"/>
          <w:szCs w:val="20"/>
        </w:rPr>
        <w:t>END FOR</w:t>
      </w:r>
    </w:p>
    <w:p w14:paraId="753815DD" w14:textId="77777777" w:rsidR="00496D0A" w:rsidRDefault="00496D0A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br w:type="page"/>
      </w:r>
    </w:p>
    <w:p w14:paraId="4F4D4220" w14:textId="5B228DE9" w:rsidR="00B470E7" w:rsidRDefault="00B470E7" w:rsidP="00496D0A">
      <w:pPr>
        <w:spacing w:after="120" w:line="240" w:lineRule="auto"/>
        <w:rPr>
          <w:sz w:val="20"/>
          <w:szCs w:val="20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0AD50BA" wp14:editId="57AAFAC9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981075"/>
                <wp:effectExtent l="0" t="0" r="27940" b="28575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8107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D0EC67" w14:textId="15DE2E51" w:rsidR="00496D0A" w:rsidRPr="00C241C3" w:rsidRDefault="00496D0A" w:rsidP="00496D0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Finish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A09E5CA" w14:textId="0A32CBDD" w:rsidR="00496D0A" w:rsidRDefault="00496D0A" w:rsidP="00496D0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59C39A33" w14:textId="5EAB419E" w:rsidR="00793E23" w:rsidRPr="00C241C3" w:rsidRDefault="00793E23" w:rsidP="00496D0A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D50BA" id="Text Box 7" o:spid="_x0000_s1034" type="#_x0000_t202" style="position:absolute;margin-left:134.7pt;margin-top:0;width:185.9pt;height:77.25pt;z-index:25167360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" fillcolor="#deeaf6 [664]">
                <v:textbox>
                  <w:txbxContent>
                    <w:p w14:paraId="10D0EC67" w14:textId="15DE2E51" w:rsidR="00496D0A" w:rsidRPr="00C241C3" w:rsidRDefault="00496D0A" w:rsidP="00496D0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Finish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3A09E5CA" w14:textId="0A32CBDD" w:rsidR="00496D0A" w:rsidRDefault="00496D0A" w:rsidP="00496D0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59C39A33" w14:textId="5EAB419E" w:rsidR="00793E23" w:rsidRPr="00C241C3" w:rsidRDefault="00793E23" w:rsidP="00496D0A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470E7">
        <w:rPr>
          <w:sz w:val="20"/>
          <w:szCs w:val="20"/>
        </w:rPr>
        <w:t>1.</w:t>
      </w:r>
      <w:r>
        <w:rPr>
          <w:b/>
          <w:bCs/>
          <w:sz w:val="20"/>
          <w:szCs w:val="20"/>
        </w:rPr>
        <w:tab/>
        <w:t>FOR</w:t>
      </w:r>
      <w:r>
        <w:rPr>
          <w:sz w:val="20"/>
          <w:szCs w:val="20"/>
        </w:rPr>
        <w:t>(</w:t>
      </w:r>
      <w:r>
        <w:rPr>
          <w:i/>
          <w:iCs/>
          <w:sz w:val="20"/>
          <w:szCs w:val="20"/>
        </w:rPr>
        <w:t>counter</w:t>
      </w:r>
      <w:r>
        <w:rPr>
          <w:sz w:val="20"/>
          <w:szCs w:val="20"/>
        </w:rPr>
        <w:t xml:space="preserve"> </w:t>
      </w:r>
      <w:r>
        <w:rPr>
          <w:b/>
          <w:bCs/>
          <w:sz w:val="20"/>
          <w:szCs w:val="20"/>
        </w:rPr>
        <w:t>GOES FROM</w:t>
      </w:r>
      <w:r>
        <w:rPr>
          <w:sz w:val="20"/>
          <w:szCs w:val="20"/>
        </w:rPr>
        <w:t xml:space="preserve"> 0 </w:t>
      </w:r>
      <w:r>
        <w:rPr>
          <w:b/>
          <w:bCs/>
          <w:sz w:val="20"/>
          <w:szCs w:val="20"/>
        </w:rPr>
        <w:t>TO</w:t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allFinishesArr size</w:t>
      </w:r>
      <w:r>
        <w:rPr>
          <w:sz w:val="20"/>
          <w:szCs w:val="20"/>
        </w:rPr>
        <w:t>)</w:t>
      </w:r>
    </w:p>
    <w:p w14:paraId="7B27F1D7" w14:textId="77777777" w:rsidR="0038492A" w:rsidRDefault="00B470E7" w:rsidP="00496D0A">
      <w:pPr>
        <w:spacing w:after="12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1.1</w:t>
      </w:r>
      <w:r w:rsidR="0038492A">
        <w:rPr>
          <w:sz w:val="20"/>
          <w:szCs w:val="20"/>
        </w:rPr>
        <w:tab/>
      </w:r>
      <w:r w:rsidR="0038492A">
        <w:rPr>
          <w:b/>
          <w:bCs/>
          <w:sz w:val="20"/>
          <w:szCs w:val="20"/>
        </w:rPr>
        <w:t>IF</w:t>
      </w:r>
      <w:r w:rsidR="0038492A">
        <w:rPr>
          <w:sz w:val="20"/>
          <w:szCs w:val="20"/>
        </w:rPr>
        <w:t>(</w:t>
      </w:r>
      <w:r w:rsidR="0038492A">
        <w:rPr>
          <w:i/>
          <w:iCs/>
          <w:sz w:val="20"/>
          <w:szCs w:val="20"/>
        </w:rPr>
        <w:t>scoreRemaining == FinishesTotal</w:t>
      </w:r>
      <w:r w:rsidR="0038492A">
        <w:rPr>
          <w:sz w:val="20"/>
          <w:szCs w:val="20"/>
        </w:rPr>
        <w:t xml:space="preserve"> AT </w:t>
      </w:r>
      <w:r w:rsidR="0038492A">
        <w:rPr>
          <w:i/>
          <w:iCs/>
          <w:sz w:val="20"/>
          <w:szCs w:val="20"/>
        </w:rPr>
        <w:t>indexPos</w:t>
      </w:r>
      <w:r w:rsidR="0038492A">
        <w:rPr>
          <w:sz w:val="20"/>
          <w:szCs w:val="20"/>
        </w:rPr>
        <w:t>)</w:t>
      </w:r>
    </w:p>
    <w:p w14:paraId="6F1AC93B" w14:textId="1707E659" w:rsidR="00FB696D" w:rsidRDefault="0038492A" w:rsidP="00496D0A">
      <w:pPr>
        <w:spacing w:after="120" w:line="240" w:lineRule="auto"/>
        <w:rPr>
          <w:i/>
          <w:i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1</w:t>
      </w:r>
      <w:r>
        <w:rPr>
          <w:sz w:val="20"/>
          <w:szCs w:val="20"/>
        </w:rPr>
        <w:tab/>
      </w:r>
      <w:r w:rsidRPr="0038492A">
        <w:rPr>
          <w:i/>
          <w:iCs/>
          <w:sz w:val="20"/>
          <w:szCs w:val="20"/>
        </w:rPr>
        <w:t>throwingFor</w:t>
      </w:r>
      <w:r>
        <w:rPr>
          <w:sz w:val="20"/>
          <w:szCs w:val="20"/>
        </w:rPr>
        <w:t xml:space="preserve"> </w:t>
      </w:r>
      <w:r w:rsidRPr="0038492A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 xml:space="preserve"> allFinishesArr.dartNum_1.number;</w:t>
      </w:r>
    </w:p>
    <w:p w14:paraId="6A618EA2" w14:textId="1CABADE1" w:rsidR="0038492A" w:rsidRDefault="0038492A" w:rsidP="0038492A">
      <w:pPr>
        <w:spacing w:after="120" w:line="240" w:lineRule="auto"/>
        <w:ind w:left="284" w:hanging="284"/>
        <w:rPr>
          <w:i/>
          <w:i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2</w:t>
      </w:r>
      <w:r>
        <w:rPr>
          <w:sz w:val="20"/>
          <w:szCs w:val="20"/>
        </w:rPr>
        <w:tab/>
      </w:r>
      <w:r>
        <w:rPr>
          <w:i/>
          <w:iCs/>
          <w:sz w:val="20"/>
          <w:szCs w:val="20"/>
        </w:rPr>
        <w:t>typeThrowingFor</w:t>
      </w:r>
      <w:r>
        <w:rPr>
          <w:sz w:val="20"/>
          <w:szCs w:val="20"/>
        </w:rPr>
        <w:t xml:space="preserve"> </w:t>
      </w:r>
      <w:r w:rsidRPr="0038492A">
        <w:rPr>
          <w:sz w:val="20"/>
          <w:szCs w:val="20"/>
        </w:rPr>
        <w:sym w:font="Wingdings" w:char="F0DF"/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allFinishesArr.dartNum_1.type;</w:t>
      </w:r>
    </w:p>
    <w:p w14:paraId="013A4F4F" w14:textId="6AC82B27" w:rsidR="0038492A" w:rsidRDefault="0038492A" w:rsidP="0038492A">
      <w:pPr>
        <w:spacing w:after="120" w:line="240" w:lineRule="auto"/>
        <w:ind w:left="284" w:hanging="284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1.1.3</w:t>
      </w:r>
      <w:r>
        <w:rPr>
          <w:sz w:val="20"/>
          <w:szCs w:val="20"/>
        </w:rPr>
        <w:tab/>
        <w:t xml:space="preserve">return </w:t>
      </w:r>
      <w:r w:rsidRPr="0038492A">
        <w:rPr>
          <w:i/>
          <w:iCs/>
          <w:sz w:val="20"/>
          <w:szCs w:val="20"/>
        </w:rPr>
        <w:t>throwDart(throwingFor</w:t>
      </w:r>
      <w:r>
        <w:rPr>
          <w:i/>
          <w:iCs/>
          <w:sz w:val="20"/>
          <w:szCs w:val="20"/>
        </w:rPr>
        <w:t>, typeThrowingFor</w:t>
      </w:r>
      <w:r>
        <w:rPr>
          <w:sz w:val="20"/>
          <w:szCs w:val="20"/>
        </w:rPr>
        <w:t>)</w:t>
      </w:r>
      <w:r w:rsidR="00CF6943">
        <w:rPr>
          <w:sz w:val="20"/>
          <w:szCs w:val="20"/>
        </w:rPr>
        <w:t>;</w:t>
      </w:r>
    </w:p>
    <w:p w14:paraId="1C2C65D7" w14:textId="2FA45D82" w:rsidR="00CF6943" w:rsidRDefault="00CF6943" w:rsidP="0038492A">
      <w:pPr>
        <w:spacing w:after="120" w:line="240" w:lineRule="auto"/>
        <w:ind w:left="284" w:hanging="284"/>
        <w:rPr>
          <w:b/>
          <w:bCs/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END IF</w:t>
      </w:r>
    </w:p>
    <w:p w14:paraId="274D1DE4" w14:textId="112953E3" w:rsidR="001C0F3F" w:rsidRPr="007F467F" w:rsidRDefault="005666E5" w:rsidP="00577079">
      <w:pPr>
        <w:spacing w:after="120" w:line="240" w:lineRule="auto"/>
        <w:ind w:left="284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END FOR</w:t>
      </w:r>
      <w:r w:rsidR="001C0F3F">
        <w:rPr>
          <w:sz w:val="20"/>
          <w:szCs w:val="20"/>
        </w:rPr>
        <w:br w:type="page"/>
      </w:r>
    </w:p>
    <w:p w14:paraId="6F9E77B0" w14:textId="45AD2AFA" w:rsidR="003E57B2" w:rsidRDefault="003E57B2" w:rsidP="003E57B2">
      <w:pPr>
        <w:spacing w:line="240" w:lineRule="auto"/>
        <w:rPr>
          <w:b/>
          <w:bCs/>
          <w:sz w:val="18"/>
          <w:szCs w:val="18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10CB5F9" wp14:editId="24378A2A">
                <wp:simplePos x="0" y="0"/>
                <wp:positionH relativeFrom="margin">
                  <wp:align>right</wp:align>
                </wp:positionH>
                <wp:positionV relativeFrom="paragraph">
                  <wp:posOffset>296</wp:posOffset>
                </wp:positionV>
                <wp:extent cx="2360930" cy="971550"/>
                <wp:effectExtent l="0" t="0" r="27940" b="1905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715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EE637" w14:textId="2F277F33" w:rsidR="001C0F3F" w:rsidRPr="00C241C3" w:rsidRDefault="001C0F3F" w:rsidP="001C0F3F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Treble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4928741" w14:textId="3AF83DAB" w:rsidR="001C0F3F" w:rsidRDefault="001C0F3F" w:rsidP="001C0F3F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60629E8A" w14:textId="6D5F0EB1" w:rsidR="00A118F9" w:rsidRPr="00C241C3" w:rsidRDefault="00A118F9" w:rsidP="001C0F3F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0CB5F9" id="Text Box 10" o:spid="_x0000_s1035" type="#_x0000_t202" style="position:absolute;margin-left:134.7pt;margin-top:0;width:185.9pt;height:76.5pt;z-index:251679744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" fillcolor="#deeaf6 [664]">
                <v:textbox>
                  <w:txbxContent>
                    <w:p w14:paraId="26BEE637" w14:textId="2F277F33" w:rsidR="001C0F3F" w:rsidRPr="00C241C3" w:rsidRDefault="001C0F3F" w:rsidP="001C0F3F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Treble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04928741" w14:textId="3AF83DAB" w:rsidR="001C0F3F" w:rsidRDefault="001C0F3F" w:rsidP="001C0F3F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60629E8A" w14:textId="6D5F0EB1" w:rsidR="00A118F9" w:rsidRPr="00C241C3" w:rsidRDefault="00A118F9" w:rsidP="001C0F3F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97D9247" w14:textId="29176A0A" w:rsidR="003E57B2" w:rsidRDefault="003E57B2" w:rsidP="003E57B2">
      <w:pPr>
        <w:spacing w:line="240" w:lineRule="auto"/>
        <w:rPr>
          <w:b/>
          <w:bCs/>
          <w:sz w:val="18"/>
          <w:szCs w:val="18"/>
        </w:rPr>
      </w:pPr>
    </w:p>
    <w:p w14:paraId="024BBF3A" w14:textId="2EF3D363" w:rsidR="006B0482" w:rsidRDefault="006B0482" w:rsidP="003E57B2">
      <w:pPr>
        <w:spacing w:line="240" w:lineRule="auto"/>
        <w:rPr>
          <w:b/>
          <w:bCs/>
          <w:sz w:val="18"/>
          <w:szCs w:val="18"/>
        </w:rPr>
      </w:pPr>
    </w:p>
    <w:p w14:paraId="5B014319" w14:textId="3B811316" w:rsidR="006B0482" w:rsidRPr="005F792F" w:rsidRDefault="005F792F" w:rsidP="003E57B2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</w:t>
      </w:r>
      <w:r w:rsidRPr="00593867">
        <w:rPr>
          <w:sz w:val="18"/>
          <w:szCs w:val="18"/>
        </w:rPr>
        <w:sym w:font="Wingdings" w:char="F0DF"/>
      </w:r>
      <w:r w:rsidRPr="00593867">
        <w:rPr>
          <w:sz w:val="18"/>
          <w:szCs w:val="18"/>
        </w:rPr>
        <w:t xml:space="preserve"> random num;</w:t>
      </w:r>
    </w:p>
    <w:p w14:paraId="12B5EE03" w14:textId="24EC3D05" w:rsidR="003E57B2" w:rsidRDefault="005F792F" w:rsidP="005F792F">
      <w:pPr>
        <w:spacing w:line="240" w:lineRule="auto"/>
        <w:rPr>
          <w:sz w:val="18"/>
          <w:szCs w:val="18"/>
        </w:rPr>
      </w:pPr>
      <w:r w:rsidRPr="005F792F">
        <w:rPr>
          <w:sz w:val="18"/>
          <w:szCs w:val="18"/>
        </w:rPr>
        <w:t>2.</w:t>
      </w:r>
      <w:r>
        <w:rPr>
          <w:b/>
          <w:bCs/>
          <w:sz w:val="18"/>
          <w:szCs w:val="18"/>
        </w:rPr>
        <w:tab/>
      </w:r>
      <w:r w:rsidR="003E57B2" w:rsidRPr="00593867">
        <w:rPr>
          <w:b/>
          <w:bCs/>
          <w:sz w:val="18"/>
          <w:szCs w:val="18"/>
        </w:rPr>
        <w:t>IF</w:t>
      </w:r>
      <w:r w:rsidR="003E57B2" w:rsidRPr="00593867">
        <w:rPr>
          <w:sz w:val="18"/>
          <w:szCs w:val="18"/>
        </w:rPr>
        <w:t>(</w:t>
      </w:r>
      <w:r w:rsidR="003E57B2" w:rsidRPr="00593867">
        <w:rPr>
          <w:i/>
          <w:iCs/>
          <w:sz w:val="18"/>
          <w:szCs w:val="18"/>
        </w:rPr>
        <w:t>randNum</w:t>
      </w:r>
      <w:r w:rsidR="003E57B2" w:rsidRPr="00593867">
        <w:rPr>
          <w:sz w:val="18"/>
          <w:szCs w:val="18"/>
        </w:rPr>
        <w:t xml:space="preserve"> &lt;= </w:t>
      </w:r>
      <w:r w:rsidR="003E57B2" w:rsidRPr="00593867">
        <w:rPr>
          <w:i/>
          <w:iCs/>
          <w:sz w:val="18"/>
          <w:szCs w:val="18"/>
        </w:rPr>
        <w:t>trebleSuccessRate</w:t>
      </w:r>
      <w:r w:rsidR="003E57B2" w:rsidRPr="00593867">
        <w:rPr>
          <w:sz w:val="18"/>
          <w:szCs w:val="18"/>
        </w:rPr>
        <w:t>)</w:t>
      </w:r>
    </w:p>
    <w:p w14:paraId="1F605DA4" w14:textId="7423D2BC" w:rsidR="003E57B2" w:rsidRPr="00593867" w:rsidRDefault="003E57B2" w:rsidP="005F792F">
      <w:pPr>
        <w:spacing w:line="240" w:lineRule="auto"/>
        <w:ind w:left="284" w:firstLine="284"/>
        <w:rPr>
          <w:sz w:val="18"/>
          <w:szCs w:val="18"/>
        </w:rPr>
      </w:pPr>
      <w:r w:rsidRPr="00593867">
        <w:rPr>
          <w:sz w:val="18"/>
          <w:szCs w:val="18"/>
        </w:rPr>
        <w:t>2.1</w:t>
      </w:r>
      <w:r w:rsidR="005F792F"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3 x </w:t>
      </w:r>
      <w:r w:rsidRPr="00593867">
        <w:rPr>
          <w:i/>
          <w:iCs/>
          <w:sz w:val="18"/>
          <w:szCs w:val="18"/>
        </w:rPr>
        <w:t>numPassedToFunctionThatWereAimingFor;</w:t>
      </w:r>
    </w:p>
    <w:p w14:paraId="4EF51440" w14:textId="6819573E" w:rsidR="003E57B2" w:rsidRPr="00593867" w:rsidRDefault="005F792F" w:rsidP="003E57B2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3.</w:t>
      </w:r>
      <w:r>
        <w:rPr>
          <w:sz w:val="18"/>
          <w:szCs w:val="18"/>
        </w:rPr>
        <w:tab/>
      </w:r>
      <w:r w:rsidR="003E57B2" w:rsidRPr="00593867">
        <w:rPr>
          <w:b/>
          <w:bCs/>
          <w:sz w:val="18"/>
          <w:szCs w:val="18"/>
        </w:rPr>
        <w:t>ELSE IF</w:t>
      </w:r>
      <w:r w:rsidR="003E57B2" w:rsidRPr="00593867">
        <w:rPr>
          <w:sz w:val="18"/>
          <w:szCs w:val="18"/>
        </w:rPr>
        <w:t>(</w:t>
      </w:r>
      <w:r w:rsidR="003E57B2" w:rsidRPr="00593867">
        <w:rPr>
          <w:i/>
          <w:iCs/>
          <w:sz w:val="18"/>
          <w:szCs w:val="18"/>
        </w:rPr>
        <w:t>randNum</w:t>
      </w:r>
      <w:r w:rsidR="003E57B2" w:rsidRPr="00593867">
        <w:rPr>
          <w:sz w:val="18"/>
          <w:szCs w:val="18"/>
        </w:rPr>
        <w:t xml:space="preserve"> &lt;= 90)</w:t>
      </w:r>
      <w:r w:rsidR="003E57B2" w:rsidRPr="00593867">
        <w:rPr>
          <w:sz w:val="18"/>
          <w:szCs w:val="18"/>
        </w:rPr>
        <w:tab/>
      </w:r>
      <w:r w:rsidR="003E57B2" w:rsidRPr="00593867">
        <w:rPr>
          <w:sz w:val="18"/>
          <w:szCs w:val="18"/>
        </w:rPr>
        <w:tab/>
      </w:r>
      <w:r w:rsidR="003E57B2" w:rsidRPr="00593867">
        <w:rPr>
          <w:i/>
          <w:iCs/>
          <w:color w:val="00B050"/>
          <w:sz w:val="18"/>
          <w:szCs w:val="18"/>
        </w:rPr>
        <w:t>// We missed and hit the treble to our left.</w:t>
      </w:r>
    </w:p>
    <w:p w14:paraId="2B16B384" w14:textId="705FB723" w:rsidR="003E57B2" w:rsidRPr="00593867" w:rsidRDefault="005F792F" w:rsidP="005F792F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3.1</w:t>
      </w:r>
      <w:r>
        <w:rPr>
          <w:sz w:val="18"/>
          <w:szCs w:val="18"/>
        </w:rPr>
        <w:tab/>
      </w:r>
      <w:r w:rsidR="003E57B2" w:rsidRPr="00593867">
        <w:rPr>
          <w:sz w:val="18"/>
          <w:szCs w:val="18"/>
        </w:rPr>
        <w:t>return 3 x searchDartBoardArr(</w:t>
      </w:r>
      <w:r w:rsidR="003E57B2" w:rsidRPr="00593867">
        <w:rPr>
          <w:i/>
          <w:iCs/>
          <w:sz w:val="18"/>
          <w:szCs w:val="18"/>
        </w:rPr>
        <w:t>numPassedToFunctionThatWereAimingFor, randNum</w:t>
      </w:r>
      <w:r w:rsidR="003E57B2" w:rsidRPr="00593867">
        <w:rPr>
          <w:sz w:val="18"/>
          <w:szCs w:val="18"/>
        </w:rPr>
        <w:t>);</w:t>
      </w:r>
    </w:p>
    <w:p w14:paraId="1F9D4320" w14:textId="4BB49126" w:rsidR="003E57B2" w:rsidRDefault="005F792F" w:rsidP="003E57B2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4.</w:t>
      </w:r>
      <w:r>
        <w:rPr>
          <w:sz w:val="18"/>
          <w:szCs w:val="18"/>
        </w:rPr>
        <w:tab/>
      </w:r>
      <w:r w:rsidR="003E57B2" w:rsidRPr="00593867">
        <w:rPr>
          <w:b/>
          <w:bCs/>
          <w:sz w:val="18"/>
          <w:szCs w:val="18"/>
        </w:rPr>
        <w:t>ELSE IF</w:t>
      </w:r>
      <w:r w:rsidR="003E57B2" w:rsidRPr="00593867">
        <w:rPr>
          <w:sz w:val="18"/>
          <w:szCs w:val="18"/>
        </w:rPr>
        <w:t>(</w:t>
      </w:r>
      <w:r w:rsidR="003E57B2" w:rsidRPr="00593867">
        <w:rPr>
          <w:i/>
          <w:iCs/>
          <w:sz w:val="18"/>
          <w:szCs w:val="18"/>
        </w:rPr>
        <w:t>randNum</w:t>
      </w:r>
      <w:r w:rsidR="003E57B2" w:rsidRPr="00593867">
        <w:rPr>
          <w:sz w:val="18"/>
          <w:szCs w:val="18"/>
        </w:rPr>
        <w:t xml:space="preserve"> &lt;= 100)</w:t>
      </w:r>
      <w:r w:rsidR="003E57B2" w:rsidRPr="00593867">
        <w:rPr>
          <w:sz w:val="18"/>
          <w:szCs w:val="18"/>
        </w:rPr>
        <w:tab/>
      </w:r>
      <w:r w:rsidR="0035365A">
        <w:rPr>
          <w:sz w:val="18"/>
          <w:szCs w:val="18"/>
        </w:rPr>
        <w:tab/>
      </w:r>
      <w:r w:rsidR="003E57B2" w:rsidRPr="00593867">
        <w:rPr>
          <w:i/>
          <w:iCs/>
          <w:color w:val="00B050"/>
          <w:sz w:val="18"/>
          <w:szCs w:val="18"/>
        </w:rPr>
        <w:t>// We missed and hit the treble to our right.</w:t>
      </w:r>
    </w:p>
    <w:p w14:paraId="71BD073A" w14:textId="563AB63D" w:rsidR="003E57B2" w:rsidRPr="00593867" w:rsidRDefault="005F792F" w:rsidP="005F792F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4.1</w:t>
      </w:r>
      <w:r>
        <w:rPr>
          <w:sz w:val="18"/>
          <w:szCs w:val="18"/>
        </w:rPr>
        <w:tab/>
      </w:r>
      <w:r w:rsidR="003E57B2" w:rsidRPr="00593867">
        <w:rPr>
          <w:sz w:val="18"/>
          <w:szCs w:val="18"/>
        </w:rPr>
        <w:t>return 3 x searchDartBoardArr(</w:t>
      </w:r>
      <w:r w:rsidR="003E57B2" w:rsidRPr="00593867">
        <w:rPr>
          <w:i/>
          <w:iCs/>
          <w:sz w:val="18"/>
          <w:szCs w:val="18"/>
        </w:rPr>
        <w:t>numPassedToFunctionThatWereAimingFor, randNum</w:t>
      </w:r>
      <w:r w:rsidR="003E57B2" w:rsidRPr="00593867">
        <w:rPr>
          <w:sz w:val="18"/>
          <w:szCs w:val="18"/>
        </w:rPr>
        <w:t>);</w:t>
      </w:r>
    </w:p>
    <w:p w14:paraId="7BCB28CA" w14:textId="037A1481" w:rsidR="003E57B2" w:rsidRDefault="003E57B2" w:rsidP="005F792F">
      <w:pPr>
        <w:spacing w:line="240" w:lineRule="auto"/>
        <w:ind w:firstLine="284"/>
        <w:rPr>
          <w:b/>
          <w:bCs/>
          <w:sz w:val="18"/>
          <w:szCs w:val="18"/>
        </w:rPr>
      </w:pPr>
      <w:r w:rsidRPr="00593867">
        <w:rPr>
          <w:b/>
          <w:bCs/>
          <w:sz w:val="18"/>
          <w:szCs w:val="18"/>
        </w:rPr>
        <w:t>END IF</w:t>
      </w:r>
    </w:p>
    <w:p w14:paraId="50FA7456" w14:textId="7B3E9E10" w:rsidR="007E51C5" w:rsidRPr="007E51C5" w:rsidRDefault="0062628D" w:rsidP="007E51C5">
      <w:pPr>
        <w:spacing w:line="240" w:lineRule="auto"/>
        <w:rPr>
          <w:sz w:val="18"/>
          <w:szCs w:val="18"/>
        </w:rPr>
      </w:pPr>
      <w:r w:rsidRPr="00A337EA">
        <w:rPr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BD09373" wp14:editId="2C42CFFD">
                <wp:simplePos x="0" y="0"/>
                <wp:positionH relativeFrom="margin">
                  <wp:align>right</wp:align>
                </wp:positionH>
                <wp:positionV relativeFrom="paragraph">
                  <wp:posOffset>243205</wp:posOffset>
                </wp:positionV>
                <wp:extent cx="2360930" cy="1000125"/>
                <wp:effectExtent l="0" t="0" r="27940" b="28575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001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B2C8A" w14:textId="408EDA3D" w:rsidR="00A93373" w:rsidRPr="00C241C3" w:rsidRDefault="00A93373" w:rsidP="00A93373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</w:t>
                            </w:r>
                            <w:r w:rsidR="00701F99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Doubl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1088E51" w14:textId="1A31E046" w:rsidR="00A93373" w:rsidRDefault="00A93373" w:rsidP="00A93373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06759C39" w14:textId="2BD98A3E" w:rsidR="0062628D" w:rsidRPr="00C241C3" w:rsidRDefault="0062628D" w:rsidP="00A93373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09373" id="Text Box 11" o:spid="_x0000_s1036" type="#_x0000_t202" style="position:absolute;margin-left:134.7pt;margin-top:19.15pt;width:185.9pt;height:78.75pt;z-index:251681792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" fillcolor="#deeaf6 [664]">
                <v:textbox>
                  <w:txbxContent>
                    <w:p w14:paraId="399B2C8A" w14:textId="408EDA3D" w:rsidR="00A93373" w:rsidRPr="00C241C3" w:rsidRDefault="00A93373" w:rsidP="00A93373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</w:t>
                      </w:r>
                      <w:r w:rsidR="00701F99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Doubl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11088E51" w14:textId="1A31E046" w:rsidR="00A93373" w:rsidRDefault="00A93373" w:rsidP="00A93373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06759C39" w14:textId="2BD98A3E" w:rsidR="0062628D" w:rsidRPr="00C241C3" w:rsidRDefault="0062628D" w:rsidP="00A93373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E51C5">
        <w:rPr>
          <w:sz w:val="18"/>
          <w:szCs w:val="18"/>
        </w:rPr>
        <w:t>5. return 0;</w:t>
      </w:r>
    </w:p>
    <w:p w14:paraId="5F74D112" w14:textId="0B8B54BD" w:rsidR="001C0F3F" w:rsidRPr="00751D3E" w:rsidRDefault="001C0F3F" w:rsidP="00751D3E">
      <w:pPr>
        <w:spacing w:after="120" w:line="240" w:lineRule="auto"/>
        <w:rPr>
          <w:sz w:val="20"/>
          <w:szCs w:val="20"/>
        </w:rPr>
      </w:pPr>
    </w:p>
    <w:p w14:paraId="49868616" w14:textId="0CEEAD60" w:rsidR="00701F99" w:rsidRDefault="00701F99">
      <w:pPr>
        <w:rPr>
          <w:sz w:val="20"/>
          <w:szCs w:val="20"/>
        </w:rPr>
      </w:pPr>
    </w:p>
    <w:p w14:paraId="3B7E036F" w14:textId="6C567EB5" w:rsidR="00701F99" w:rsidRDefault="00701F99">
      <w:pPr>
        <w:rPr>
          <w:sz w:val="20"/>
          <w:szCs w:val="20"/>
        </w:rPr>
      </w:pPr>
    </w:p>
    <w:p w14:paraId="4D47C73C" w14:textId="77777777" w:rsidR="00701F99" w:rsidRDefault="00701F99">
      <w:pPr>
        <w:rPr>
          <w:sz w:val="20"/>
          <w:szCs w:val="20"/>
        </w:rPr>
      </w:pPr>
    </w:p>
    <w:p w14:paraId="0076A27C" w14:textId="77777777" w:rsidR="00701F99" w:rsidRPr="005F792F" w:rsidRDefault="00701F99" w:rsidP="00701F99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</w:t>
      </w:r>
      <w:r w:rsidRPr="00593867">
        <w:rPr>
          <w:sz w:val="18"/>
          <w:szCs w:val="18"/>
        </w:rPr>
        <w:sym w:font="Wingdings" w:char="F0DF"/>
      </w:r>
      <w:r w:rsidRPr="00593867">
        <w:rPr>
          <w:sz w:val="18"/>
          <w:szCs w:val="18"/>
        </w:rPr>
        <w:t xml:space="preserve"> random num;</w:t>
      </w:r>
    </w:p>
    <w:p w14:paraId="624424B2" w14:textId="77777777" w:rsidR="00701F99" w:rsidRDefault="00701F99" w:rsidP="00701F99">
      <w:pPr>
        <w:spacing w:line="240" w:lineRule="auto"/>
        <w:rPr>
          <w:sz w:val="18"/>
          <w:szCs w:val="18"/>
        </w:rPr>
      </w:pPr>
      <w:r w:rsidRPr="005F792F">
        <w:rPr>
          <w:sz w:val="18"/>
          <w:szCs w:val="18"/>
        </w:rPr>
        <w:t>2.</w:t>
      </w:r>
      <w:r>
        <w:rPr>
          <w:b/>
          <w:bCs/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</w:t>
      </w:r>
      <w:r w:rsidRPr="00593867">
        <w:rPr>
          <w:i/>
          <w:iCs/>
          <w:sz w:val="18"/>
          <w:szCs w:val="18"/>
        </w:rPr>
        <w:t>trebleSuccessRate</w:t>
      </w:r>
      <w:r w:rsidRPr="00593867">
        <w:rPr>
          <w:sz w:val="18"/>
          <w:szCs w:val="18"/>
        </w:rPr>
        <w:t>)</w:t>
      </w:r>
    </w:p>
    <w:p w14:paraId="6B409C9A" w14:textId="3ABA2CF5" w:rsidR="00701F99" w:rsidRPr="00593867" w:rsidRDefault="00701F99" w:rsidP="00701F99">
      <w:pPr>
        <w:spacing w:line="240" w:lineRule="auto"/>
        <w:ind w:left="284" w:firstLine="284"/>
        <w:rPr>
          <w:sz w:val="18"/>
          <w:szCs w:val="18"/>
        </w:rPr>
      </w:pPr>
      <w:r w:rsidRPr="00593867">
        <w:rPr>
          <w:sz w:val="18"/>
          <w:szCs w:val="18"/>
        </w:rPr>
        <w:t>2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</w:t>
      </w:r>
      <w:r w:rsidR="00796367">
        <w:rPr>
          <w:sz w:val="18"/>
          <w:szCs w:val="18"/>
        </w:rPr>
        <w:t>2</w:t>
      </w:r>
      <w:r w:rsidRPr="00593867">
        <w:rPr>
          <w:sz w:val="18"/>
          <w:szCs w:val="18"/>
        </w:rPr>
        <w:t xml:space="preserve"> x </w:t>
      </w:r>
      <w:r w:rsidRPr="00593867">
        <w:rPr>
          <w:i/>
          <w:iCs/>
          <w:sz w:val="18"/>
          <w:szCs w:val="18"/>
        </w:rPr>
        <w:t>numPassedToFunctionThatWereAimingFor;</w:t>
      </w:r>
    </w:p>
    <w:p w14:paraId="28C4A061" w14:textId="77777777" w:rsidR="00701F99" w:rsidRPr="00593867" w:rsidRDefault="00701F99" w:rsidP="00701F99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3.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 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90)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We missed and hit the treble to our left.</w:t>
      </w:r>
    </w:p>
    <w:p w14:paraId="1A497A63" w14:textId="391D58D1" w:rsidR="00701F99" w:rsidRPr="00593867" w:rsidRDefault="00701F99" w:rsidP="00701F99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3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</w:t>
      </w:r>
      <w:r w:rsidR="00796367">
        <w:rPr>
          <w:sz w:val="18"/>
          <w:szCs w:val="18"/>
        </w:rPr>
        <w:t>2</w:t>
      </w:r>
      <w:r w:rsidRPr="00593867">
        <w:rPr>
          <w:sz w:val="18"/>
          <w:szCs w:val="18"/>
        </w:rPr>
        <w:t xml:space="preserve"> x searchDartBoardArr(</w:t>
      </w:r>
      <w:r w:rsidRPr="00593867">
        <w:rPr>
          <w:i/>
          <w:iCs/>
          <w:sz w:val="18"/>
          <w:szCs w:val="18"/>
        </w:rPr>
        <w:t>numPassedToFunctionThatWereAimingFor, randNum</w:t>
      </w:r>
      <w:r w:rsidRPr="00593867">
        <w:rPr>
          <w:sz w:val="18"/>
          <w:szCs w:val="18"/>
        </w:rPr>
        <w:t>);</w:t>
      </w:r>
    </w:p>
    <w:p w14:paraId="0FE8F6F1" w14:textId="4545C7EF" w:rsidR="00701F99" w:rsidRDefault="00701F99" w:rsidP="00701F99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4.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 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100)</w:t>
      </w:r>
      <w:r w:rsidRPr="00593867">
        <w:rPr>
          <w:sz w:val="18"/>
          <w:szCs w:val="18"/>
        </w:rPr>
        <w:tab/>
      </w:r>
      <w:r w:rsidR="008A3C19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We missed and hit the treble to our right.</w:t>
      </w:r>
    </w:p>
    <w:p w14:paraId="77564042" w14:textId="2FD107F3" w:rsidR="00701F99" w:rsidRPr="00593867" w:rsidRDefault="00701F99" w:rsidP="00701F99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4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</w:t>
      </w:r>
      <w:r w:rsidR="00796367">
        <w:rPr>
          <w:sz w:val="18"/>
          <w:szCs w:val="18"/>
        </w:rPr>
        <w:t>2</w:t>
      </w:r>
      <w:r w:rsidRPr="00593867">
        <w:rPr>
          <w:sz w:val="18"/>
          <w:szCs w:val="18"/>
        </w:rPr>
        <w:t xml:space="preserve"> x searchDartBoardArr(</w:t>
      </w:r>
      <w:r w:rsidRPr="00593867">
        <w:rPr>
          <w:i/>
          <w:iCs/>
          <w:sz w:val="18"/>
          <w:szCs w:val="18"/>
        </w:rPr>
        <w:t>numPassedToFunctionThatWereAimingFor, randNum</w:t>
      </w:r>
      <w:r w:rsidRPr="00593867">
        <w:rPr>
          <w:sz w:val="18"/>
          <w:szCs w:val="18"/>
        </w:rPr>
        <w:t>);</w:t>
      </w:r>
    </w:p>
    <w:p w14:paraId="42EC1378" w14:textId="77777777" w:rsidR="00701F99" w:rsidRDefault="00701F99" w:rsidP="00701F99">
      <w:pPr>
        <w:spacing w:line="240" w:lineRule="auto"/>
        <w:ind w:firstLine="284"/>
        <w:rPr>
          <w:b/>
          <w:bCs/>
          <w:sz w:val="18"/>
          <w:szCs w:val="18"/>
        </w:rPr>
      </w:pPr>
      <w:r w:rsidRPr="00593867">
        <w:rPr>
          <w:b/>
          <w:bCs/>
          <w:sz w:val="18"/>
          <w:szCs w:val="18"/>
        </w:rPr>
        <w:t>END IF</w:t>
      </w:r>
    </w:p>
    <w:p w14:paraId="75B3C738" w14:textId="0771FC34" w:rsidR="00701F99" w:rsidRPr="007E51C5" w:rsidRDefault="00E826B4" w:rsidP="00701F99">
      <w:pPr>
        <w:spacing w:line="240" w:lineRule="auto"/>
        <w:rPr>
          <w:sz w:val="18"/>
          <w:szCs w:val="18"/>
        </w:rPr>
      </w:pPr>
      <w:r w:rsidRPr="00A337EA">
        <w:rPr>
          <w:b/>
          <w:bCs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5C00841" wp14:editId="590B9E7E">
                <wp:simplePos x="0" y="0"/>
                <wp:positionH relativeFrom="margin">
                  <wp:align>right</wp:align>
                </wp:positionH>
                <wp:positionV relativeFrom="paragraph">
                  <wp:posOffset>234375</wp:posOffset>
                </wp:positionV>
                <wp:extent cx="2360930" cy="962025"/>
                <wp:effectExtent l="0" t="0" r="27940" b="28575"/>
                <wp:wrapSquare wrapText="bothSides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620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8377DF" w14:textId="256EF83B" w:rsidR="00E826B4" w:rsidRPr="00C241C3" w:rsidRDefault="00E826B4" w:rsidP="00E826B4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Single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C9A92E2" w14:textId="2DCC1D31" w:rsidR="00E826B4" w:rsidRDefault="00E826B4" w:rsidP="00E826B4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0A88BD57" w14:textId="69D71BB2" w:rsidR="006219D0" w:rsidRPr="00C241C3" w:rsidRDefault="006219D0" w:rsidP="00E826B4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00841" id="Text Box 12" o:spid="_x0000_s1037" type="#_x0000_t202" style="position:absolute;margin-left:134.7pt;margin-top:18.45pt;width:185.9pt;height:75.75pt;z-index:25168384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" fillcolor="#deeaf6 [664]">
                <v:textbox>
                  <w:txbxContent>
                    <w:p w14:paraId="768377DF" w14:textId="256EF83B" w:rsidR="00E826B4" w:rsidRPr="00C241C3" w:rsidRDefault="00E826B4" w:rsidP="00E826B4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Single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2C9A92E2" w14:textId="2DCC1D31" w:rsidR="00E826B4" w:rsidRDefault="00E826B4" w:rsidP="00E826B4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0A88BD57" w14:textId="69D71BB2" w:rsidR="006219D0" w:rsidRPr="00C241C3" w:rsidRDefault="006219D0" w:rsidP="00E826B4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01F99">
        <w:rPr>
          <w:sz w:val="18"/>
          <w:szCs w:val="18"/>
        </w:rPr>
        <w:t>5. return 0;</w:t>
      </w:r>
    </w:p>
    <w:p w14:paraId="593279C7" w14:textId="7D39476F" w:rsidR="00701F99" w:rsidRDefault="00701F99">
      <w:pPr>
        <w:rPr>
          <w:sz w:val="20"/>
          <w:szCs w:val="20"/>
        </w:rPr>
      </w:pPr>
    </w:p>
    <w:p w14:paraId="19765DB8" w14:textId="35E947CC" w:rsidR="00E826B4" w:rsidRDefault="00E826B4">
      <w:pPr>
        <w:rPr>
          <w:sz w:val="20"/>
          <w:szCs w:val="20"/>
        </w:rPr>
      </w:pPr>
    </w:p>
    <w:p w14:paraId="51742D82" w14:textId="7102AA3E" w:rsidR="00E826B4" w:rsidRDefault="00E826B4">
      <w:pPr>
        <w:rPr>
          <w:sz w:val="20"/>
          <w:szCs w:val="20"/>
        </w:rPr>
      </w:pPr>
    </w:p>
    <w:p w14:paraId="0E49FA72" w14:textId="4719ACDF" w:rsidR="00E826B4" w:rsidRDefault="00E826B4">
      <w:pPr>
        <w:rPr>
          <w:sz w:val="20"/>
          <w:szCs w:val="20"/>
        </w:rPr>
      </w:pPr>
    </w:p>
    <w:p w14:paraId="7668C3A5" w14:textId="77777777" w:rsidR="00E826B4" w:rsidRPr="005F792F" w:rsidRDefault="00E826B4" w:rsidP="00E826B4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</w:t>
      </w:r>
      <w:r w:rsidRPr="00593867">
        <w:rPr>
          <w:sz w:val="18"/>
          <w:szCs w:val="18"/>
        </w:rPr>
        <w:sym w:font="Wingdings" w:char="F0DF"/>
      </w:r>
      <w:r w:rsidRPr="00593867">
        <w:rPr>
          <w:sz w:val="18"/>
          <w:szCs w:val="18"/>
        </w:rPr>
        <w:t xml:space="preserve"> random num;</w:t>
      </w:r>
    </w:p>
    <w:p w14:paraId="2C2692B8" w14:textId="77777777" w:rsidR="00E826B4" w:rsidRDefault="00E826B4" w:rsidP="00E826B4">
      <w:pPr>
        <w:spacing w:line="240" w:lineRule="auto"/>
        <w:rPr>
          <w:sz w:val="18"/>
          <w:szCs w:val="18"/>
        </w:rPr>
      </w:pPr>
      <w:r w:rsidRPr="005F792F">
        <w:rPr>
          <w:sz w:val="18"/>
          <w:szCs w:val="18"/>
        </w:rPr>
        <w:t>2.</w:t>
      </w:r>
      <w:r>
        <w:rPr>
          <w:b/>
          <w:bCs/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</w:t>
      </w:r>
      <w:r w:rsidRPr="00593867">
        <w:rPr>
          <w:i/>
          <w:iCs/>
          <w:sz w:val="18"/>
          <w:szCs w:val="18"/>
        </w:rPr>
        <w:t>trebleSuccessRate</w:t>
      </w:r>
      <w:r w:rsidRPr="00593867">
        <w:rPr>
          <w:sz w:val="18"/>
          <w:szCs w:val="18"/>
        </w:rPr>
        <w:t>)</w:t>
      </w:r>
    </w:p>
    <w:p w14:paraId="5ED76765" w14:textId="68E6788C" w:rsidR="00E826B4" w:rsidRPr="00593867" w:rsidRDefault="00E826B4" w:rsidP="00E826B4">
      <w:pPr>
        <w:spacing w:line="240" w:lineRule="auto"/>
        <w:ind w:left="284" w:firstLine="284"/>
        <w:rPr>
          <w:sz w:val="18"/>
          <w:szCs w:val="18"/>
        </w:rPr>
      </w:pPr>
      <w:r w:rsidRPr="00593867">
        <w:rPr>
          <w:sz w:val="18"/>
          <w:szCs w:val="18"/>
        </w:rPr>
        <w:t>2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 xml:space="preserve">return </w:t>
      </w:r>
      <w:r w:rsidRPr="00593867">
        <w:rPr>
          <w:i/>
          <w:iCs/>
          <w:sz w:val="18"/>
          <w:szCs w:val="18"/>
        </w:rPr>
        <w:t>numPassedToFunctionThatWereAimingFor;</w:t>
      </w:r>
    </w:p>
    <w:p w14:paraId="08A683A2" w14:textId="77777777" w:rsidR="00E826B4" w:rsidRPr="00593867" w:rsidRDefault="00E826B4" w:rsidP="00E826B4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3.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 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90)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We missed and hit the treble to our left.</w:t>
      </w:r>
    </w:p>
    <w:p w14:paraId="77148D94" w14:textId="4E1DD9FD" w:rsidR="00E826B4" w:rsidRPr="00593867" w:rsidRDefault="00E826B4" w:rsidP="00E826B4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3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>return searchDartBoardArr(</w:t>
      </w:r>
      <w:r w:rsidRPr="00593867">
        <w:rPr>
          <w:i/>
          <w:iCs/>
          <w:sz w:val="18"/>
          <w:szCs w:val="18"/>
        </w:rPr>
        <w:t>numPassedToFunctionThatWereAimingFor, randNum</w:t>
      </w:r>
      <w:r w:rsidRPr="00593867">
        <w:rPr>
          <w:sz w:val="18"/>
          <w:szCs w:val="18"/>
        </w:rPr>
        <w:t>);</w:t>
      </w:r>
    </w:p>
    <w:p w14:paraId="6A885BA7" w14:textId="2113FB36" w:rsidR="00E826B4" w:rsidRDefault="00E826B4" w:rsidP="00E826B4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4.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 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100)</w:t>
      </w:r>
      <w:r w:rsidRPr="00593867">
        <w:rPr>
          <w:sz w:val="18"/>
          <w:szCs w:val="18"/>
        </w:rPr>
        <w:tab/>
      </w:r>
      <w:r w:rsidR="008A3C19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We missed and hit the treble to our right.</w:t>
      </w:r>
    </w:p>
    <w:p w14:paraId="0C30FD4C" w14:textId="2DB8ECE2" w:rsidR="00E826B4" w:rsidRPr="00593867" w:rsidRDefault="00E826B4" w:rsidP="00E826B4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4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>return searchDartBoardArr(</w:t>
      </w:r>
      <w:r w:rsidRPr="00593867">
        <w:rPr>
          <w:i/>
          <w:iCs/>
          <w:sz w:val="18"/>
          <w:szCs w:val="18"/>
        </w:rPr>
        <w:t>numPassedToFunctionThatWereAimingFor, randNum</w:t>
      </w:r>
      <w:r w:rsidRPr="00593867">
        <w:rPr>
          <w:sz w:val="18"/>
          <w:szCs w:val="18"/>
        </w:rPr>
        <w:t>);</w:t>
      </w:r>
    </w:p>
    <w:p w14:paraId="4E72081A" w14:textId="77777777" w:rsidR="00E826B4" w:rsidRDefault="00E826B4" w:rsidP="00E826B4">
      <w:pPr>
        <w:spacing w:line="240" w:lineRule="auto"/>
        <w:ind w:firstLine="284"/>
        <w:rPr>
          <w:b/>
          <w:bCs/>
          <w:sz w:val="18"/>
          <w:szCs w:val="18"/>
        </w:rPr>
      </w:pPr>
      <w:r w:rsidRPr="00593867">
        <w:rPr>
          <w:b/>
          <w:bCs/>
          <w:sz w:val="18"/>
          <w:szCs w:val="18"/>
        </w:rPr>
        <w:t>END IF</w:t>
      </w:r>
    </w:p>
    <w:p w14:paraId="07ADAFD4" w14:textId="4057CA3F" w:rsidR="00306292" w:rsidRDefault="00E826B4" w:rsidP="00E826B4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5. return 0;</w:t>
      </w:r>
    </w:p>
    <w:p w14:paraId="02F6AA08" w14:textId="77777777" w:rsidR="00306292" w:rsidRDefault="00306292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6C9F8FAD" w14:textId="75C1100E" w:rsidR="00E826B4" w:rsidRPr="007E51C5" w:rsidRDefault="00306292" w:rsidP="00E826B4">
      <w:pPr>
        <w:spacing w:line="240" w:lineRule="auto"/>
        <w:rPr>
          <w:sz w:val="18"/>
          <w:szCs w:val="18"/>
        </w:rPr>
      </w:pPr>
      <w:r w:rsidRPr="00A337EA">
        <w:rPr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1EB7420" wp14:editId="55F91FAB">
                <wp:simplePos x="0" y="0"/>
                <wp:positionH relativeFrom="margin">
                  <wp:align>right</wp:align>
                </wp:positionH>
                <wp:positionV relativeFrom="paragraph">
                  <wp:posOffset>84</wp:posOffset>
                </wp:positionV>
                <wp:extent cx="2360930" cy="990600"/>
                <wp:effectExtent l="0" t="0" r="27940" b="1905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906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64108" w14:textId="26C0177F" w:rsidR="00306292" w:rsidRPr="00C241C3" w:rsidRDefault="00306292" w:rsidP="0030629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This is the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 xml:space="preserve"> throwForBull  </w:t>
                            </w: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function</w:t>
                            </w: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799A9AD" w14:textId="2AA4A7F3" w:rsidR="00306292" w:rsidRDefault="00306292" w:rsidP="0030629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 w:rsidRPr="00C241C3"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Numbering has been reset back to 1 as this is a separate function.</w:t>
                            </w:r>
                          </w:p>
                          <w:p w14:paraId="09CBDE30" w14:textId="723501E4" w:rsidR="00157E7C" w:rsidRPr="00C241C3" w:rsidRDefault="00157E7C" w:rsidP="00306292">
                            <w:pP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B050"/>
                                <w:sz w:val="18"/>
                                <w:szCs w:val="18"/>
                              </w:rPr>
                              <w:t>// PLAYER CLA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B7420" id="Text Box 13" o:spid="_x0000_s1038" type="#_x0000_t202" style="position:absolute;margin-left:134.7pt;margin-top:0;width:185.9pt;height:78pt;z-index:251685888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" fillcolor="#deeaf6 [664]">
                <v:textbox>
                  <w:txbxContent>
                    <w:p w14:paraId="65264108" w14:textId="26C0177F" w:rsidR="00306292" w:rsidRPr="00C241C3" w:rsidRDefault="00306292" w:rsidP="0030629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This is the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 xml:space="preserve"> throwForBull  </w:t>
                      </w: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function</w:t>
                      </w: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.</w:t>
                      </w:r>
                    </w:p>
                    <w:p w14:paraId="0799A9AD" w14:textId="2AA4A7F3" w:rsidR="00306292" w:rsidRDefault="00306292" w:rsidP="0030629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 w:rsidRPr="00C241C3"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Numbering has been reset back to 1 as this is a separate function.</w:t>
                      </w:r>
                    </w:p>
                    <w:p w14:paraId="09CBDE30" w14:textId="723501E4" w:rsidR="00157E7C" w:rsidRPr="00C241C3" w:rsidRDefault="00157E7C" w:rsidP="00306292">
                      <w:pP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</w:pPr>
                      <w:r>
                        <w:rPr>
                          <w:i/>
                          <w:iCs/>
                          <w:color w:val="00B050"/>
                          <w:sz w:val="18"/>
                          <w:szCs w:val="18"/>
                        </w:rPr>
                        <w:t>// PLAYER CLAS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09CF76" w14:textId="7735B4DB" w:rsidR="00E826B4" w:rsidRPr="00D41110" w:rsidRDefault="00D41110" w:rsidP="00D41110">
      <w:pPr>
        <w:spacing w:line="240" w:lineRule="auto"/>
        <w:rPr>
          <w:sz w:val="18"/>
          <w:szCs w:val="18"/>
        </w:rPr>
      </w:pPr>
      <w:r>
        <w:rPr>
          <w:sz w:val="18"/>
          <w:szCs w:val="18"/>
        </w:rPr>
        <w:t>1.</w:t>
      </w:r>
      <w:r>
        <w:rPr>
          <w:sz w:val="18"/>
          <w:szCs w:val="18"/>
        </w:rPr>
        <w:tab/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</w:t>
      </w:r>
      <w:r w:rsidRPr="00593867">
        <w:rPr>
          <w:sz w:val="18"/>
          <w:szCs w:val="18"/>
        </w:rPr>
        <w:sym w:font="Wingdings" w:char="F0DF"/>
      </w:r>
      <w:r w:rsidRPr="00593867">
        <w:rPr>
          <w:sz w:val="18"/>
          <w:szCs w:val="18"/>
        </w:rPr>
        <w:t xml:space="preserve"> random num;</w:t>
      </w:r>
    </w:p>
    <w:p w14:paraId="37C58CD5" w14:textId="20A4470A" w:rsidR="00D41110" w:rsidRDefault="00D41110" w:rsidP="00D41110">
      <w:pPr>
        <w:spacing w:line="240" w:lineRule="auto"/>
        <w:rPr>
          <w:sz w:val="18"/>
          <w:szCs w:val="18"/>
        </w:rPr>
      </w:pPr>
      <w:r w:rsidRPr="00D41110">
        <w:rPr>
          <w:sz w:val="18"/>
          <w:szCs w:val="18"/>
        </w:rPr>
        <w:t>2.</w:t>
      </w:r>
      <w:r>
        <w:rPr>
          <w:b/>
          <w:bCs/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numPassedToFunctionThatWereAimingFor</w:t>
      </w:r>
      <w:r>
        <w:rPr>
          <w:i/>
          <w:iCs/>
          <w:sz w:val="18"/>
          <w:szCs w:val="18"/>
        </w:rPr>
        <w:t xml:space="preserve"> == 50</w:t>
      </w:r>
      <w:r w:rsidRPr="00593867">
        <w:rPr>
          <w:sz w:val="18"/>
          <w:szCs w:val="18"/>
        </w:rPr>
        <w:t>)</w:t>
      </w:r>
    </w:p>
    <w:p w14:paraId="5849E7BF" w14:textId="581C8438" w:rsidR="00D41110" w:rsidRPr="00593867" w:rsidRDefault="00D41110" w:rsidP="00D41110">
      <w:pPr>
        <w:spacing w:line="240" w:lineRule="auto"/>
        <w:ind w:left="284" w:firstLine="284"/>
        <w:rPr>
          <w:sz w:val="18"/>
          <w:szCs w:val="18"/>
        </w:rPr>
      </w:pPr>
      <w:r>
        <w:rPr>
          <w:sz w:val="18"/>
          <w:szCs w:val="18"/>
        </w:rPr>
        <w:t>2.1</w:t>
      </w:r>
      <w:r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</w:t>
      </w:r>
      <w:r w:rsidRPr="00593867">
        <w:rPr>
          <w:i/>
          <w:iCs/>
          <w:sz w:val="18"/>
          <w:szCs w:val="18"/>
        </w:rPr>
        <w:t>innerBullSuccessRate</w:t>
      </w:r>
      <w:r w:rsidRPr="00593867">
        <w:rPr>
          <w:sz w:val="18"/>
          <w:szCs w:val="18"/>
        </w:rPr>
        <w:t>)</w:t>
      </w:r>
    </w:p>
    <w:p w14:paraId="264C67AD" w14:textId="1841B227" w:rsidR="00D41110" w:rsidRPr="00593867" w:rsidRDefault="00D41110" w:rsidP="00D41110">
      <w:pPr>
        <w:spacing w:line="240" w:lineRule="auto"/>
        <w:ind w:firstLine="720"/>
        <w:rPr>
          <w:sz w:val="18"/>
          <w:szCs w:val="18"/>
        </w:rPr>
      </w:pPr>
      <w:r w:rsidRPr="00593867">
        <w:rPr>
          <w:sz w:val="18"/>
          <w:szCs w:val="18"/>
        </w:rPr>
        <w:tab/>
      </w:r>
      <w:r>
        <w:rPr>
          <w:sz w:val="18"/>
          <w:szCs w:val="18"/>
        </w:rPr>
        <w:tab/>
        <w:t>2.1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>return 50;</w:t>
      </w:r>
    </w:p>
    <w:p w14:paraId="5C3210CB" w14:textId="5172AC61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 xml:space="preserve">    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>
        <w:rPr>
          <w:sz w:val="18"/>
          <w:szCs w:val="18"/>
        </w:rPr>
        <w:t>2.2</w:t>
      </w:r>
      <w:r w:rsidRPr="00593867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</w:t>
      </w:r>
    </w:p>
    <w:p w14:paraId="07BB1763" w14:textId="722E9D8F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>
        <w:rPr>
          <w:sz w:val="18"/>
          <w:szCs w:val="18"/>
        </w:rPr>
        <w:t>2.2.1</w:t>
      </w:r>
      <w:r>
        <w:rPr>
          <w:sz w:val="18"/>
          <w:szCs w:val="18"/>
        </w:rPr>
        <w:tab/>
      </w:r>
      <w:r w:rsidRPr="00593867">
        <w:rPr>
          <w:sz w:val="18"/>
          <w:szCs w:val="18"/>
        </w:rPr>
        <w:t>return rand() % 20 + 1;</w:t>
      </w:r>
      <w:r w:rsidRPr="00593867">
        <w:rPr>
          <w:sz w:val="18"/>
          <w:szCs w:val="18"/>
        </w:rPr>
        <w:tab/>
      </w:r>
      <w:r w:rsidR="00C02C62">
        <w:rPr>
          <w:sz w:val="18"/>
          <w:szCs w:val="18"/>
        </w:rPr>
        <w:tab/>
      </w:r>
      <w:r w:rsidR="00C02C62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Return a random num between 1 &amp; 20.</w:t>
      </w:r>
    </w:p>
    <w:p w14:paraId="38798BF9" w14:textId="1D334C4D" w:rsidR="00D41110" w:rsidRDefault="00D41110" w:rsidP="00D41110">
      <w:pPr>
        <w:spacing w:line="240" w:lineRule="auto"/>
        <w:rPr>
          <w:b/>
          <w:bCs/>
          <w:sz w:val="18"/>
          <w:szCs w:val="18"/>
        </w:rPr>
      </w:pPr>
      <w:r w:rsidRPr="00593867">
        <w:rPr>
          <w:sz w:val="18"/>
          <w:szCs w:val="18"/>
        </w:rPr>
        <w:t xml:space="preserve">     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ND IF</w:t>
      </w:r>
    </w:p>
    <w:p w14:paraId="59786639" w14:textId="768E8E73" w:rsidR="00B60219" w:rsidRDefault="00B60219" w:rsidP="00B60219">
      <w:pPr>
        <w:spacing w:line="240" w:lineRule="auto"/>
        <w:rPr>
          <w:sz w:val="18"/>
          <w:szCs w:val="18"/>
        </w:rPr>
      </w:pPr>
      <w:r w:rsidRPr="00B60219">
        <w:rPr>
          <w:sz w:val="18"/>
          <w:szCs w:val="18"/>
        </w:rPr>
        <w:t>3.</w:t>
      </w:r>
      <w:r>
        <w:rPr>
          <w:b/>
          <w:bCs/>
          <w:sz w:val="18"/>
          <w:szCs w:val="18"/>
        </w:rPr>
        <w:tab/>
        <w:t xml:space="preserve">ELSE </w:t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numPassedToFunctionThatWereAimingFor</w:t>
      </w:r>
      <w:r>
        <w:rPr>
          <w:i/>
          <w:iCs/>
          <w:sz w:val="18"/>
          <w:szCs w:val="18"/>
        </w:rPr>
        <w:t xml:space="preserve"> == 25</w:t>
      </w:r>
      <w:r w:rsidRPr="00593867">
        <w:rPr>
          <w:sz w:val="18"/>
          <w:szCs w:val="18"/>
        </w:rPr>
        <w:t>)</w:t>
      </w:r>
    </w:p>
    <w:p w14:paraId="1C8A7446" w14:textId="159A6FFA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="00B60219">
        <w:rPr>
          <w:sz w:val="18"/>
          <w:szCs w:val="18"/>
        </w:rPr>
        <w:t>3.1</w:t>
      </w:r>
      <w:r w:rsidRPr="00593867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IF</w:t>
      </w:r>
      <w:r w:rsidRPr="00593867">
        <w:rPr>
          <w:sz w:val="18"/>
          <w:szCs w:val="18"/>
        </w:rPr>
        <w:t>(</w:t>
      </w:r>
      <w:r w:rsidRPr="00593867">
        <w:rPr>
          <w:i/>
          <w:iCs/>
          <w:sz w:val="18"/>
          <w:szCs w:val="18"/>
        </w:rPr>
        <w:t>randNum</w:t>
      </w:r>
      <w:r w:rsidRPr="00593867">
        <w:rPr>
          <w:sz w:val="18"/>
          <w:szCs w:val="18"/>
        </w:rPr>
        <w:t xml:space="preserve"> &lt;= </w:t>
      </w:r>
      <w:r w:rsidRPr="00593867">
        <w:rPr>
          <w:i/>
          <w:iCs/>
          <w:sz w:val="18"/>
          <w:szCs w:val="18"/>
        </w:rPr>
        <w:t>outerBullSuccessRate</w:t>
      </w:r>
      <w:r w:rsidRPr="00593867">
        <w:rPr>
          <w:sz w:val="18"/>
          <w:szCs w:val="18"/>
        </w:rPr>
        <w:t>)</w:t>
      </w:r>
    </w:p>
    <w:p w14:paraId="069B701C" w14:textId="03C054A8" w:rsidR="00D41110" w:rsidRPr="00593867" w:rsidRDefault="00D41110" w:rsidP="00D41110">
      <w:pPr>
        <w:spacing w:line="240" w:lineRule="auto"/>
        <w:ind w:firstLine="720"/>
        <w:rPr>
          <w:sz w:val="18"/>
          <w:szCs w:val="18"/>
        </w:rPr>
      </w:pP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="00B60219">
        <w:rPr>
          <w:sz w:val="18"/>
          <w:szCs w:val="18"/>
        </w:rPr>
        <w:t>3.1.1</w:t>
      </w:r>
      <w:r w:rsidR="00B60219">
        <w:rPr>
          <w:sz w:val="18"/>
          <w:szCs w:val="18"/>
        </w:rPr>
        <w:tab/>
      </w:r>
      <w:r w:rsidRPr="00593867">
        <w:rPr>
          <w:sz w:val="18"/>
          <w:szCs w:val="18"/>
        </w:rPr>
        <w:t>return 25;</w:t>
      </w:r>
    </w:p>
    <w:p w14:paraId="14288B03" w14:textId="6E6ADE15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 xml:space="preserve">    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="00B60219">
        <w:rPr>
          <w:sz w:val="18"/>
          <w:szCs w:val="18"/>
        </w:rPr>
        <w:t>3.2</w:t>
      </w:r>
      <w:r w:rsidR="00B60219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LSE</w:t>
      </w:r>
    </w:p>
    <w:p w14:paraId="7269A557" w14:textId="46210DC4" w:rsidR="00D41110" w:rsidRPr="00593867" w:rsidRDefault="00D41110" w:rsidP="00D41110">
      <w:pPr>
        <w:spacing w:line="240" w:lineRule="auto"/>
        <w:rPr>
          <w:sz w:val="18"/>
          <w:szCs w:val="18"/>
        </w:rPr>
      </w:pP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="00B60219">
        <w:rPr>
          <w:sz w:val="18"/>
          <w:szCs w:val="18"/>
        </w:rPr>
        <w:t>3.2.1</w:t>
      </w:r>
      <w:r w:rsidRPr="00593867">
        <w:rPr>
          <w:sz w:val="18"/>
          <w:szCs w:val="18"/>
        </w:rPr>
        <w:tab/>
        <w:t>return rand() % 20 + 1;</w:t>
      </w:r>
      <w:r w:rsidR="00CF1378">
        <w:rPr>
          <w:sz w:val="18"/>
          <w:szCs w:val="18"/>
        </w:rPr>
        <w:tab/>
      </w:r>
      <w:r w:rsidR="00CF1378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i/>
          <w:iCs/>
          <w:color w:val="00B050"/>
          <w:sz w:val="18"/>
          <w:szCs w:val="18"/>
        </w:rPr>
        <w:t>// Return a random num between 1 &amp; 20.</w:t>
      </w:r>
    </w:p>
    <w:p w14:paraId="59F8DDBC" w14:textId="5FB100AF" w:rsidR="00D41110" w:rsidRDefault="00D41110" w:rsidP="00D41110">
      <w:pPr>
        <w:spacing w:line="240" w:lineRule="auto"/>
        <w:rPr>
          <w:b/>
          <w:bCs/>
          <w:sz w:val="18"/>
          <w:szCs w:val="18"/>
        </w:rPr>
      </w:pPr>
      <w:r w:rsidRPr="00593867">
        <w:rPr>
          <w:sz w:val="18"/>
          <w:szCs w:val="18"/>
        </w:rPr>
        <w:t xml:space="preserve">     </w:t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sz w:val="18"/>
          <w:szCs w:val="18"/>
        </w:rPr>
        <w:tab/>
      </w:r>
      <w:r w:rsidRPr="00593867">
        <w:rPr>
          <w:b/>
          <w:bCs/>
          <w:sz w:val="18"/>
          <w:szCs w:val="18"/>
        </w:rPr>
        <w:t>END IF</w:t>
      </w:r>
    </w:p>
    <w:p w14:paraId="247429E5" w14:textId="39213487" w:rsidR="00247A26" w:rsidRPr="00247A26" w:rsidRDefault="00247A26" w:rsidP="00D41110">
      <w:pPr>
        <w:spacing w:line="240" w:lineRule="auto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ab/>
        <w:t>END IF</w:t>
      </w:r>
    </w:p>
    <w:p w14:paraId="3EDE223A" w14:textId="77777777" w:rsidR="00D41110" w:rsidRPr="00C051BE" w:rsidRDefault="00D41110">
      <w:pPr>
        <w:rPr>
          <w:sz w:val="20"/>
          <w:szCs w:val="20"/>
        </w:rPr>
      </w:pPr>
    </w:p>
    <w:sectPr w:rsidR="00D41110" w:rsidRPr="00C051BE" w:rsidSect="000760E1">
      <w:pgSz w:w="11906" w:h="16838"/>
      <w:pgMar w:top="720" w:right="720" w:bottom="720" w:left="720" w:header="708" w:footer="708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28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sTQ3NDU0MzS0sDRW0lEKTi0uzszPAykwqwUA7Pk1WCwAAAA="/>
  </w:docVars>
  <w:rsids>
    <w:rsidRoot w:val="00C72B15"/>
    <w:rsid w:val="000017AA"/>
    <w:rsid w:val="000109FF"/>
    <w:rsid w:val="00011930"/>
    <w:rsid w:val="000221C1"/>
    <w:rsid w:val="00023B64"/>
    <w:rsid w:val="00025F73"/>
    <w:rsid w:val="00037123"/>
    <w:rsid w:val="00042704"/>
    <w:rsid w:val="000445F1"/>
    <w:rsid w:val="00046275"/>
    <w:rsid w:val="000463B4"/>
    <w:rsid w:val="0004718B"/>
    <w:rsid w:val="000533DC"/>
    <w:rsid w:val="00055CA2"/>
    <w:rsid w:val="0007018E"/>
    <w:rsid w:val="00070BDE"/>
    <w:rsid w:val="00071CC4"/>
    <w:rsid w:val="00074C7B"/>
    <w:rsid w:val="00074C89"/>
    <w:rsid w:val="000760E1"/>
    <w:rsid w:val="000870A8"/>
    <w:rsid w:val="00090635"/>
    <w:rsid w:val="000919CF"/>
    <w:rsid w:val="00093015"/>
    <w:rsid w:val="000B6A22"/>
    <w:rsid w:val="000C264F"/>
    <w:rsid w:val="000C377E"/>
    <w:rsid w:val="000C7224"/>
    <w:rsid w:val="000E24C5"/>
    <w:rsid w:val="000E4A79"/>
    <w:rsid w:val="000E4E68"/>
    <w:rsid w:val="0010257B"/>
    <w:rsid w:val="001027BF"/>
    <w:rsid w:val="001075C5"/>
    <w:rsid w:val="00115FEB"/>
    <w:rsid w:val="00127486"/>
    <w:rsid w:val="00127BD2"/>
    <w:rsid w:val="00132384"/>
    <w:rsid w:val="00132E8B"/>
    <w:rsid w:val="0014268F"/>
    <w:rsid w:val="00146567"/>
    <w:rsid w:val="00157E7C"/>
    <w:rsid w:val="001645D1"/>
    <w:rsid w:val="00165BDF"/>
    <w:rsid w:val="0017337A"/>
    <w:rsid w:val="00182037"/>
    <w:rsid w:val="00182DBD"/>
    <w:rsid w:val="0018533F"/>
    <w:rsid w:val="00191E2D"/>
    <w:rsid w:val="00193D21"/>
    <w:rsid w:val="00196268"/>
    <w:rsid w:val="001B2FAD"/>
    <w:rsid w:val="001B7CAA"/>
    <w:rsid w:val="001C0AB0"/>
    <w:rsid w:val="001C0F3F"/>
    <w:rsid w:val="001C44B2"/>
    <w:rsid w:val="001D192D"/>
    <w:rsid w:val="001E0B36"/>
    <w:rsid w:val="001E0ED7"/>
    <w:rsid w:val="001E38CC"/>
    <w:rsid w:val="001E758B"/>
    <w:rsid w:val="001F32BE"/>
    <w:rsid w:val="00207FEB"/>
    <w:rsid w:val="0021106B"/>
    <w:rsid w:val="0021581F"/>
    <w:rsid w:val="00216F60"/>
    <w:rsid w:val="00233012"/>
    <w:rsid w:val="002359E4"/>
    <w:rsid w:val="00235F7C"/>
    <w:rsid w:val="0023605D"/>
    <w:rsid w:val="00237720"/>
    <w:rsid w:val="002420C9"/>
    <w:rsid w:val="00246CDE"/>
    <w:rsid w:val="00247A26"/>
    <w:rsid w:val="0026028B"/>
    <w:rsid w:val="00261D27"/>
    <w:rsid w:val="0026492D"/>
    <w:rsid w:val="0026614B"/>
    <w:rsid w:val="00275DEA"/>
    <w:rsid w:val="00280E82"/>
    <w:rsid w:val="0028616E"/>
    <w:rsid w:val="002945ED"/>
    <w:rsid w:val="00297442"/>
    <w:rsid w:val="002A1E2D"/>
    <w:rsid w:val="002B0E41"/>
    <w:rsid w:val="002C01F3"/>
    <w:rsid w:val="002C243E"/>
    <w:rsid w:val="002C26FF"/>
    <w:rsid w:val="002C6DC0"/>
    <w:rsid w:val="002E1736"/>
    <w:rsid w:val="002F50B2"/>
    <w:rsid w:val="003015A5"/>
    <w:rsid w:val="00302681"/>
    <w:rsid w:val="00302A94"/>
    <w:rsid w:val="00302F54"/>
    <w:rsid w:val="00306292"/>
    <w:rsid w:val="003112CA"/>
    <w:rsid w:val="003358F3"/>
    <w:rsid w:val="00337031"/>
    <w:rsid w:val="00347759"/>
    <w:rsid w:val="0035120E"/>
    <w:rsid w:val="00352762"/>
    <w:rsid w:val="0035365A"/>
    <w:rsid w:val="00360962"/>
    <w:rsid w:val="00361DDB"/>
    <w:rsid w:val="00363A1C"/>
    <w:rsid w:val="00364E4F"/>
    <w:rsid w:val="00365857"/>
    <w:rsid w:val="00365F8F"/>
    <w:rsid w:val="00374F0B"/>
    <w:rsid w:val="00382098"/>
    <w:rsid w:val="0038492A"/>
    <w:rsid w:val="00384A97"/>
    <w:rsid w:val="0039009A"/>
    <w:rsid w:val="003A71E3"/>
    <w:rsid w:val="003B64F4"/>
    <w:rsid w:val="003C0AD2"/>
    <w:rsid w:val="003C0DB1"/>
    <w:rsid w:val="003C13FC"/>
    <w:rsid w:val="003C26A4"/>
    <w:rsid w:val="003C4A8B"/>
    <w:rsid w:val="003C7097"/>
    <w:rsid w:val="003C74B6"/>
    <w:rsid w:val="003D0130"/>
    <w:rsid w:val="003D6B06"/>
    <w:rsid w:val="003D7451"/>
    <w:rsid w:val="003E57B2"/>
    <w:rsid w:val="003F0FDA"/>
    <w:rsid w:val="003F46E7"/>
    <w:rsid w:val="00401E5F"/>
    <w:rsid w:val="00412D65"/>
    <w:rsid w:val="004143A5"/>
    <w:rsid w:val="00420C28"/>
    <w:rsid w:val="00427C58"/>
    <w:rsid w:val="00434D44"/>
    <w:rsid w:val="00435E4B"/>
    <w:rsid w:val="004364AA"/>
    <w:rsid w:val="004371A3"/>
    <w:rsid w:val="00445E66"/>
    <w:rsid w:val="00446469"/>
    <w:rsid w:val="004476B9"/>
    <w:rsid w:val="00450997"/>
    <w:rsid w:val="004535EA"/>
    <w:rsid w:val="0045483B"/>
    <w:rsid w:val="00456185"/>
    <w:rsid w:val="0046175E"/>
    <w:rsid w:val="00462980"/>
    <w:rsid w:val="004713EC"/>
    <w:rsid w:val="00475D1E"/>
    <w:rsid w:val="0047741C"/>
    <w:rsid w:val="00491C40"/>
    <w:rsid w:val="00496D0A"/>
    <w:rsid w:val="00497046"/>
    <w:rsid w:val="004A0C13"/>
    <w:rsid w:val="004A4672"/>
    <w:rsid w:val="004B0093"/>
    <w:rsid w:val="004B1F72"/>
    <w:rsid w:val="004B7DCA"/>
    <w:rsid w:val="004C5719"/>
    <w:rsid w:val="004D099C"/>
    <w:rsid w:val="004D516E"/>
    <w:rsid w:val="004D6FF0"/>
    <w:rsid w:val="004E1166"/>
    <w:rsid w:val="004E59CE"/>
    <w:rsid w:val="004E59FC"/>
    <w:rsid w:val="004E6EFF"/>
    <w:rsid w:val="004F1743"/>
    <w:rsid w:val="004F7EDD"/>
    <w:rsid w:val="00507ABD"/>
    <w:rsid w:val="00513692"/>
    <w:rsid w:val="00513871"/>
    <w:rsid w:val="00516200"/>
    <w:rsid w:val="00532975"/>
    <w:rsid w:val="0053357F"/>
    <w:rsid w:val="00534DE0"/>
    <w:rsid w:val="00536E11"/>
    <w:rsid w:val="00540174"/>
    <w:rsid w:val="005437FE"/>
    <w:rsid w:val="0054786E"/>
    <w:rsid w:val="00562E11"/>
    <w:rsid w:val="00564E22"/>
    <w:rsid w:val="005666E5"/>
    <w:rsid w:val="005703C5"/>
    <w:rsid w:val="00577079"/>
    <w:rsid w:val="005810BD"/>
    <w:rsid w:val="00582331"/>
    <w:rsid w:val="00585CF5"/>
    <w:rsid w:val="005869CF"/>
    <w:rsid w:val="00593867"/>
    <w:rsid w:val="005942FF"/>
    <w:rsid w:val="00596367"/>
    <w:rsid w:val="005A3675"/>
    <w:rsid w:val="005B7841"/>
    <w:rsid w:val="005C2A74"/>
    <w:rsid w:val="005C3F11"/>
    <w:rsid w:val="005C4191"/>
    <w:rsid w:val="005C55B2"/>
    <w:rsid w:val="005D2AE5"/>
    <w:rsid w:val="005D49CA"/>
    <w:rsid w:val="005D522A"/>
    <w:rsid w:val="005D614B"/>
    <w:rsid w:val="005E2198"/>
    <w:rsid w:val="005E5B0C"/>
    <w:rsid w:val="005F07CE"/>
    <w:rsid w:val="005F49B2"/>
    <w:rsid w:val="005F792F"/>
    <w:rsid w:val="00616519"/>
    <w:rsid w:val="00621363"/>
    <w:rsid w:val="006213DA"/>
    <w:rsid w:val="006219D0"/>
    <w:rsid w:val="00622F45"/>
    <w:rsid w:val="00624524"/>
    <w:rsid w:val="0062628D"/>
    <w:rsid w:val="00634647"/>
    <w:rsid w:val="00642E19"/>
    <w:rsid w:val="006440C7"/>
    <w:rsid w:val="00645CC7"/>
    <w:rsid w:val="00646CAF"/>
    <w:rsid w:val="00654239"/>
    <w:rsid w:val="00655447"/>
    <w:rsid w:val="006623A8"/>
    <w:rsid w:val="00672997"/>
    <w:rsid w:val="00676B7B"/>
    <w:rsid w:val="006934F2"/>
    <w:rsid w:val="00694219"/>
    <w:rsid w:val="00695396"/>
    <w:rsid w:val="006A087E"/>
    <w:rsid w:val="006A2480"/>
    <w:rsid w:val="006A2C76"/>
    <w:rsid w:val="006B0482"/>
    <w:rsid w:val="006B0BBE"/>
    <w:rsid w:val="006B3ED5"/>
    <w:rsid w:val="006B76BA"/>
    <w:rsid w:val="006C1777"/>
    <w:rsid w:val="006C3CB0"/>
    <w:rsid w:val="006C5095"/>
    <w:rsid w:val="006D54A8"/>
    <w:rsid w:val="006D5E47"/>
    <w:rsid w:val="006D71AA"/>
    <w:rsid w:val="006E1C75"/>
    <w:rsid w:val="006F0680"/>
    <w:rsid w:val="006F7270"/>
    <w:rsid w:val="00701F99"/>
    <w:rsid w:val="00703362"/>
    <w:rsid w:val="0070371B"/>
    <w:rsid w:val="00710D44"/>
    <w:rsid w:val="00710F0F"/>
    <w:rsid w:val="00715454"/>
    <w:rsid w:val="00716D6C"/>
    <w:rsid w:val="00727EA0"/>
    <w:rsid w:val="00730290"/>
    <w:rsid w:val="00732026"/>
    <w:rsid w:val="00741793"/>
    <w:rsid w:val="00742DE8"/>
    <w:rsid w:val="0075038C"/>
    <w:rsid w:val="00751D3E"/>
    <w:rsid w:val="007604F7"/>
    <w:rsid w:val="007740AD"/>
    <w:rsid w:val="00775B02"/>
    <w:rsid w:val="00780615"/>
    <w:rsid w:val="007836EB"/>
    <w:rsid w:val="007903DD"/>
    <w:rsid w:val="0079143B"/>
    <w:rsid w:val="00793D7B"/>
    <w:rsid w:val="00793E23"/>
    <w:rsid w:val="00795DA3"/>
    <w:rsid w:val="00796367"/>
    <w:rsid w:val="007A52FE"/>
    <w:rsid w:val="007B06B3"/>
    <w:rsid w:val="007B29F4"/>
    <w:rsid w:val="007B5505"/>
    <w:rsid w:val="007C0C6A"/>
    <w:rsid w:val="007D43AC"/>
    <w:rsid w:val="007E51C5"/>
    <w:rsid w:val="007F0759"/>
    <w:rsid w:val="007F0C55"/>
    <w:rsid w:val="007F0FAC"/>
    <w:rsid w:val="007F467F"/>
    <w:rsid w:val="00801788"/>
    <w:rsid w:val="0080198C"/>
    <w:rsid w:val="00804B1B"/>
    <w:rsid w:val="008154FD"/>
    <w:rsid w:val="0083795B"/>
    <w:rsid w:val="00844804"/>
    <w:rsid w:val="0084596A"/>
    <w:rsid w:val="0084679F"/>
    <w:rsid w:val="00852307"/>
    <w:rsid w:val="008551C7"/>
    <w:rsid w:val="0085592D"/>
    <w:rsid w:val="008677C7"/>
    <w:rsid w:val="00873C7F"/>
    <w:rsid w:val="00874798"/>
    <w:rsid w:val="00881615"/>
    <w:rsid w:val="00887651"/>
    <w:rsid w:val="00887B18"/>
    <w:rsid w:val="008925C5"/>
    <w:rsid w:val="00892653"/>
    <w:rsid w:val="00895D7F"/>
    <w:rsid w:val="008970F4"/>
    <w:rsid w:val="008A0B53"/>
    <w:rsid w:val="008A396E"/>
    <w:rsid w:val="008A3B25"/>
    <w:rsid w:val="008A3C19"/>
    <w:rsid w:val="008A3E1C"/>
    <w:rsid w:val="008A43F6"/>
    <w:rsid w:val="008A6560"/>
    <w:rsid w:val="008A75B7"/>
    <w:rsid w:val="008B260C"/>
    <w:rsid w:val="008B2CD6"/>
    <w:rsid w:val="008C212D"/>
    <w:rsid w:val="008C5871"/>
    <w:rsid w:val="008E6342"/>
    <w:rsid w:val="008E791C"/>
    <w:rsid w:val="008F01BF"/>
    <w:rsid w:val="008F1DDA"/>
    <w:rsid w:val="009023BF"/>
    <w:rsid w:val="00904708"/>
    <w:rsid w:val="00904919"/>
    <w:rsid w:val="009068A8"/>
    <w:rsid w:val="00906E55"/>
    <w:rsid w:val="00910722"/>
    <w:rsid w:val="00912B1B"/>
    <w:rsid w:val="00915273"/>
    <w:rsid w:val="00923050"/>
    <w:rsid w:val="00923A04"/>
    <w:rsid w:val="00935362"/>
    <w:rsid w:val="00935932"/>
    <w:rsid w:val="00936F83"/>
    <w:rsid w:val="00943FA2"/>
    <w:rsid w:val="009464DD"/>
    <w:rsid w:val="00946DC5"/>
    <w:rsid w:val="0095101A"/>
    <w:rsid w:val="009532F0"/>
    <w:rsid w:val="00960CC4"/>
    <w:rsid w:val="00960F61"/>
    <w:rsid w:val="009618C6"/>
    <w:rsid w:val="00971F2A"/>
    <w:rsid w:val="009801F0"/>
    <w:rsid w:val="00984646"/>
    <w:rsid w:val="009850CC"/>
    <w:rsid w:val="009A3307"/>
    <w:rsid w:val="009A38C7"/>
    <w:rsid w:val="009A579B"/>
    <w:rsid w:val="009B136B"/>
    <w:rsid w:val="009B6C22"/>
    <w:rsid w:val="009C02EC"/>
    <w:rsid w:val="009C0E88"/>
    <w:rsid w:val="009C43F5"/>
    <w:rsid w:val="009C5AFC"/>
    <w:rsid w:val="009D2273"/>
    <w:rsid w:val="009D4C74"/>
    <w:rsid w:val="009E0E06"/>
    <w:rsid w:val="009F1436"/>
    <w:rsid w:val="00A01B8D"/>
    <w:rsid w:val="00A114AE"/>
    <w:rsid w:val="00A118F9"/>
    <w:rsid w:val="00A1230C"/>
    <w:rsid w:val="00A23342"/>
    <w:rsid w:val="00A24139"/>
    <w:rsid w:val="00A2676A"/>
    <w:rsid w:val="00A275D0"/>
    <w:rsid w:val="00A275EA"/>
    <w:rsid w:val="00A304BC"/>
    <w:rsid w:val="00A31FC9"/>
    <w:rsid w:val="00A326C6"/>
    <w:rsid w:val="00A3370B"/>
    <w:rsid w:val="00A337EA"/>
    <w:rsid w:val="00A339B9"/>
    <w:rsid w:val="00A340EB"/>
    <w:rsid w:val="00A361B4"/>
    <w:rsid w:val="00A361B7"/>
    <w:rsid w:val="00A501A4"/>
    <w:rsid w:val="00A523ED"/>
    <w:rsid w:val="00A6233D"/>
    <w:rsid w:val="00A626EC"/>
    <w:rsid w:val="00A629BA"/>
    <w:rsid w:val="00A642F0"/>
    <w:rsid w:val="00A66A18"/>
    <w:rsid w:val="00A66A3E"/>
    <w:rsid w:val="00A6767B"/>
    <w:rsid w:val="00A745B6"/>
    <w:rsid w:val="00A81D4F"/>
    <w:rsid w:val="00A90EBB"/>
    <w:rsid w:val="00A93373"/>
    <w:rsid w:val="00A97919"/>
    <w:rsid w:val="00AA0DA2"/>
    <w:rsid w:val="00AA1F3F"/>
    <w:rsid w:val="00AA5056"/>
    <w:rsid w:val="00AA6402"/>
    <w:rsid w:val="00AB07A0"/>
    <w:rsid w:val="00AC4BB0"/>
    <w:rsid w:val="00AD1398"/>
    <w:rsid w:val="00AD3707"/>
    <w:rsid w:val="00AD3934"/>
    <w:rsid w:val="00AF0E9F"/>
    <w:rsid w:val="00AF40B8"/>
    <w:rsid w:val="00AF6169"/>
    <w:rsid w:val="00AF6904"/>
    <w:rsid w:val="00B07269"/>
    <w:rsid w:val="00B109DD"/>
    <w:rsid w:val="00B14CD3"/>
    <w:rsid w:val="00B16792"/>
    <w:rsid w:val="00B216A8"/>
    <w:rsid w:val="00B22E1A"/>
    <w:rsid w:val="00B27E49"/>
    <w:rsid w:val="00B325EB"/>
    <w:rsid w:val="00B36DC9"/>
    <w:rsid w:val="00B412EA"/>
    <w:rsid w:val="00B41A75"/>
    <w:rsid w:val="00B470E7"/>
    <w:rsid w:val="00B476B9"/>
    <w:rsid w:val="00B60219"/>
    <w:rsid w:val="00B60B50"/>
    <w:rsid w:val="00B81FAF"/>
    <w:rsid w:val="00B8281C"/>
    <w:rsid w:val="00B95CE6"/>
    <w:rsid w:val="00BA1DF9"/>
    <w:rsid w:val="00BA31C1"/>
    <w:rsid w:val="00BA44DA"/>
    <w:rsid w:val="00BA5C29"/>
    <w:rsid w:val="00BA701C"/>
    <w:rsid w:val="00BB38D8"/>
    <w:rsid w:val="00BB3BDE"/>
    <w:rsid w:val="00BB3C4F"/>
    <w:rsid w:val="00BC6C6D"/>
    <w:rsid w:val="00BD2D1C"/>
    <w:rsid w:val="00BD4126"/>
    <w:rsid w:val="00BD7A41"/>
    <w:rsid w:val="00BE3D82"/>
    <w:rsid w:val="00BE5197"/>
    <w:rsid w:val="00BE79A9"/>
    <w:rsid w:val="00BF08E2"/>
    <w:rsid w:val="00BF7F8D"/>
    <w:rsid w:val="00C00D37"/>
    <w:rsid w:val="00C02C62"/>
    <w:rsid w:val="00C051BE"/>
    <w:rsid w:val="00C052C3"/>
    <w:rsid w:val="00C05A87"/>
    <w:rsid w:val="00C13304"/>
    <w:rsid w:val="00C241C3"/>
    <w:rsid w:val="00C316C0"/>
    <w:rsid w:val="00C321A9"/>
    <w:rsid w:val="00C3291B"/>
    <w:rsid w:val="00C356E5"/>
    <w:rsid w:val="00C3619D"/>
    <w:rsid w:val="00C453D2"/>
    <w:rsid w:val="00C45A82"/>
    <w:rsid w:val="00C4783F"/>
    <w:rsid w:val="00C50A0D"/>
    <w:rsid w:val="00C56DFD"/>
    <w:rsid w:val="00C6118D"/>
    <w:rsid w:val="00C629BF"/>
    <w:rsid w:val="00C72B15"/>
    <w:rsid w:val="00C73AF3"/>
    <w:rsid w:val="00C77421"/>
    <w:rsid w:val="00C87050"/>
    <w:rsid w:val="00C90E0C"/>
    <w:rsid w:val="00CA204C"/>
    <w:rsid w:val="00CA3361"/>
    <w:rsid w:val="00CB616C"/>
    <w:rsid w:val="00CB6D84"/>
    <w:rsid w:val="00CC3182"/>
    <w:rsid w:val="00CD44DD"/>
    <w:rsid w:val="00CE0778"/>
    <w:rsid w:val="00CE3C41"/>
    <w:rsid w:val="00CE6896"/>
    <w:rsid w:val="00CF1378"/>
    <w:rsid w:val="00CF219D"/>
    <w:rsid w:val="00CF6943"/>
    <w:rsid w:val="00D019E8"/>
    <w:rsid w:val="00D058F6"/>
    <w:rsid w:val="00D10C15"/>
    <w:rsid w:val="00D1367E"/>
    <w:rsid w:val="00D138E0"/>
    <w:rsid w:val="00D15336"/>
    <w:rsid w:val="00D21A2D"/>
    <w:rsid w:val="00D22197"/>
    <w:rsid w:val="00D2223C"/>
    <w:rsid w:val="00D27BC6"/>
    <w:rsid w:val="00D33955"/>
    <w:rsid w:val="00D41110"/>
    <w:rsid w:val="00D46A42"/>
    <w:rsid w:val="00D5161F"/>
    <w:rsid w:val="00D531CC"/>
    <w:rsid w:val="00D5773C"/>
    <w:rsid w:val="00D772B4"/>
    <w:rsid w:val="00D839AC"/>
    <w:rsid w:val="00D8658E"/>
    <w:rsid w:val="00D91387"/>
    <w:rsid w:val="00DA5C81"/>
    <w:rsid w:val="00DA6797"/>
    <w:rsid w:val="00DB3448"/>
    <w:rsid w:val="00DB4D24"/>
    <w:rsid w:val="00DC3246"/>
    <w:rsid w:val="00DC3B68"/>
    <w:rsid w:val="00DC563D"/>
    <w:rsid w:val="00DD7DC8"/>
    <w:rsid w:val="00DE633F"/>
    <w:rsid w:val="00DE77F8"/>
    <w:rsid w:val="00DF1021"/>
    <w:rsid w:val="00DF2124"/>
    <w:rsid w:val="00DF325E"/>
    <w:rsid w:val="00DF6779"/>
    <w:rsid w:val="00E0140D"/>
    <w:rsid w:val="00E10F4C"/>
    <w:rsid w:val="00E117AB"/>
    <w:rsid w:val="00E2219A"/>
    <w:rsid w:val="00E246C8"/>
    <w:rsid w:val="00E33EF7"/>
    <w:rsid w:val="00E36766"/>
    <w:rsid w:val="00E42CE8"/>
    <w:rsid w:val="00E4333E"/>
    <w:rsid w:val="00E53E0B"/>
    <w:rsid w:val="00E54293"/>
    <w:rsid w:val="00E54826"/>
    <w:rsid w:val="00E612E3"/>
    <w:rsid w:val="00E61CC7"/>
    <w:rsid w:val="00E61F08"/>
    <w:rsid w:val="00E73D16"/>
    <w:rsid w:val="00E826B4"/>
    <w:rsid w:val="00E850A9"/>
    <w:rsid w:val="00E90226"/>
    <w:rsid w:val="00E935FC"/>
    <w:rsid w:val="00E94A51"/>
    <w:rsid w:val="00E9626A"/>
    <w:rsid w:val="00E96A07"/>
    <w:rsid w:val="00EA06C5"/>
    <w:rsid w:val="00EA1621"/>
    <w:rsid w:val="00EA36E4"/>
    <w:rsid w:val="00EA7623"/>
    <w:rsid w:val="00EB734D"/>
    <w:rsid w:val="00EC09DF"/>
    <w:rsid w:val="00EC2A8D"/>
    <w:rsid w:val="00ED1866"/>
    <w:rsid w:val="00ED3AB2"/>
    <w:rsid w:val="00ED3AF7"/>
    <w:rsid w:val="00ED465D"/>
    <w:rsid w:val="00EE0717"/>
    <w:rsid w:val="00EE1FBD"/>
    <w:rsid w:val="00EE38A1"/>
    <w:rsid w:val="00EF12F3"/>
    <w:rsid w:val="00EF5921"/>
    <w:rsid w:val="00F11A0B"/>
    <w:rsid w:val="00F12EFE"/>
    <w:rsid w:val="00F137B9"/>
    <w:rsid w:val="00F17155"/>
    <w:rsid w:val="00F25B0A"/>
    <w:rsid w:val="00F32D00"/>
    <w:rsid w:val="00F34138"/>
    <w:rsid w:val="00F34F46"/>
    <w:rsid w:val="00F36F43"/>
    <w:rsid w:val="00F421A2"/>
    <w:rsid w:val="00F4450C"/>
    <w:rsid w:val="00F50CEF"/>
    <w:rsid w:val="00F52B2A"/>
    <w:rsid w:val="00F52B7A"/>
    <w:rsid w:val="00F5387E"/>
    <w:rsid w:val="00F6260D"/>
    <w:rsid w:val="00F626A9"/>
    <w:rsid w:val="00F64D59"/>
    <w:rsid w:val="00F71870"/>
    <w:rsid w:val="00F718AE"/>
    <w:rsid w:val="00F80987"/>
    <w:rsid w:val="00F80AFD"/>
    <w:rsid w:val="00F82CCA"/>
    <w:rsid w:val="00F87E70"/>
    <w:rsid w:val="00F91B8A"/>
    <w:rsid w:val="00FA1DEB"/>
    <w:rsid w:val="00FA35FE"/>
    <w:rsid w:val="00FA372E"/>
    <w:rsid w:val="00FA7FE5"/>
    <w:rsid w:val="00FB1991"/>
    <w:rsid w:val="00FB675E"/>
    <w:rsid w:val="00FB696D"/>
    <w:rsid w:val="00FC41B7"/>
    <w:rsid w:val="00FE2413"/>
    <w:rsid w:val="00FE2757"/>
    <w:rsid w:val="00FE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207DB"/>
  <w15:chartTrackingRefBased/>
  <w15:docId w15:val="{2D4DF383-500F-48AE-8976-6CFE5981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FDEB7-C222-45E4-8516-0599277EC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8</TotalTime>
  <Pages>10</Pages>
  <Words>1165</Words>
  <Characters>664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Green</dc:creator>
  <cp:keywords/>
  <dc:description/>
  <cp:lastModifiedBy>David Green</cp:lastModifiedBy>
  <cp:revision>602</cp:revision>
  <dcterms:created xsi:type="dcterms:W3CDTF">2020-02-15T14:15:00Z</dcterms:created>
  <dcterms:modified xsi:type="dcterms:W3CDTF">2020-03-28T12:24:00Z</dcterms:modified>
</cp:coreProperties>
</file>